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415038" w14:textId="77777777" w:rsidR="001D588E" w:rsidRDefault="00FA2918" w:rsidP="002152D6">
      <w:pPr>
        <w:pStyle w:val="Header"/>
        <w:tabs>
          <w:tab w:val="clear" w:pos="4320"/>
          <w:tab w:val="clear" w:pos="8640"/>
          <w:tab w:val="left" w:pos="6570"/>
          <w:tab w:val="left" w:pos="7380"/>
        </w:tabs>
        <w:ind w:right="-111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52FFA4A1" wp14:editId="004369D9">
            <wp:simplePos x="0" y="0"/>
            <wp:positionH relativeFrom="column">
              <wp:posOffset>3709670</wp:posOffset>
            </wp:positionH>
            <wp:positionV relativeFrom="paragraph">
              <wp:posOffset>173990</wp:posOffset>
            </wp:positionV>
            <wp:extent cx="1673860" cy="544830"/>
            <wp:effectExtent l="0" t="0" r="0" b="7620"/>
            <wp:wrapSquare wrapText="bothSides"/>
            <wp:docPr id="4" name="Picture 6" descr="PolyU%20and%20HKCC%20logos%20(Letterhead)%20(Color)%20(300dpi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olyU%20and%20HKCC%20logos%20(Letterhead)%20(Color)%20(300dpi)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308" r="-2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86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657C">
        <w:rPr>
          <w:rFonts w:hint="eastAsia"/>
        </w:rPr>
        <w:t xml:space="preserve">                                              </w:t>
      </w:r>
      <w:r w:rsidR="001E730E">
        <w:tab/>
      </w:r>
    </w:p>
    <w:p w14:paraId="60AF4F88" w14:textId="4870B0A1" w:rsidR="001445D9" w:rsidRDefault="00FA2918" w:rsidP="00A4687A">
      <w:pPr>
        <w:pStyle w:val="Header"/>
        <w:tabs>
          <w:tab w:val="clear" w:pos="4320"/>
          <w:tab w:val="clear" w:pos="8640"/>
          <w:tab w:val="left" w:pos="6570"/>
          <w:tab w:val="left" w:pos="7380"/>
        </w:tabs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6BAE656" wp14:editId="3B2341B7">
            <wp:simplePos x="0" y="0"/>
            <wp:positionH relativeFrom="margin">
              <wp:posOffset>5413375</wp:posOffset>
            </wp:positionH>
            <wp:positionV relativeFrom="paragraph">
              <wp:posOffset>24130</wp:posOffset>
            </wp:positionV>
            <wp:extent cx="995680" cy="62420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(Vertical full name version) SPEED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5680" cy="624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7642">
        <w:rPr>
          <w:noProof/>
        </w:rPr>
        <w:drawing>
          <wp:anchor distT="0" distB="0" distL="114300" distR="114300" simplePos="0" relativeHeight="251658240" behindDoc="1" locked="0" layoutInCell="0" allowOverlap="1" wp14:anchorId="529CE677" wp14:editId="68424D07">
            <wp:simplePos x="0" y="0"/>
            <wp:positionH relativeFrom="margin">
              <wp:posOffset>0</wp:posOffset>
            </wp:positionH>
            <wp:positionV relativeFrom="margin">
              <wp:posOffset>191770</wp:posOffset>
            </wp:positionV>
            <wp:extent cx="2620645" cy="997585"/>
            <wp:effectExtent l="0" t="0" r="8255" b="0"/>
            <wp:wrapNone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olyU_Letterhead_2 (1)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645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8AF06B" w14:textId="77777777" w:rsidR="002152D6" w:rsidRDefault="002152D6" w:rsidP="00F52F60">
      <w:pPr>
        <w:pStyle w:val="Title"/>
        <w:spacing w:line="240" w:lineRule="auto"/>
        <w:jc w:val="right"/>
        <w:rPr>
          <w:sz w:val="24"/>
          <w:szCs w:val="24"/>
          <w:u w:val="none"/>
        </w:rPr>
      </w:pPr>
    </w:p>
    <w:p w14:paraId="2D3614CF" w14:textId="77777777" w:rsidR="005F7642" w:rsidRDefault="005F7642" w:rsidP="00F52F60">
      <w:pPr>
        <w:pStyle w:val="Title"/>
        <w:spacing w:line="240" w:lineRule="auto"/>
        <w:jc w:val="right"/>
        <w:rPr>
          <w:sz w:val="24"/>
          <w:szCs w:val="24"/>
          <w:u w:val="none"/>
        </w:rPr>
      </w:pPr>
    </w:p>
    <w:p w14:paraId="0EC91E2C" w14:textId="77777777" w:rsidR="005F7642" w:rsidRDefault="005F7642" w:rsidP="00F52F60">
      <w:pPr>
        <w:pStyle w:val="Title"/>
        <w:spacing w:line="240" w:lineRule="auto"/>
        <w:jc w:val="right"/>
        <w:rPr>
          <w:sz w:val="24"/>
          <w:szCs w:val="24"/>
          <w:u w:val="none"/>
        </w:rPr>
      </w:pPr>
    </w:p>
    <w:p w14:paraId="549730B6" w14:textId="77777777" w:rsidR="005F7642" w:rsidRDefault="005F7642" w:rsidP="00F52F60">
      <w:pPr>
        <w:pStyle w:val="Title"/>
        <w:spacing w:line="240" w:lineRule="auto"/>
        <w:jc w:val="right"/>
        <w:rPr>
          <w:sz w:val="24"/>
          <w:szCs w:val="24"/>
          <w:u w:val="none"/>
        </w:rPr>
      </w:pPr>
    </w:p>
    <w:p w14:paraId="47348ED5" w14:textId="7DF7B9EF" w:rsidR="005F7642" w:rsidRPr="00716D50" w:rsidRDefault="005F7642" w:rsidP="00F52F60">
      <w:pPr>
        <w:pStyle w:val="Title"/>
        <w:spacing w:line="240" w:lineRule="auto"/>
        <w:jc w:val="right"/>
        <w:rPr>
          <w:u w:val="none"/>
        </w:rPr>
      </w:pPr>
    </w:p>
    <w:p w14:paraId="46585D9E" w14:textId="7EE94119" w:rsidR="002A3F60" w:rsidRPr="00C86D8D" w:rsidRDefault="6B5A593C" w:rsidP="00F52F60">
      <w:pPr>
        <w:pStyle w:val="Title"/>
        <w:spacing w:line="240" w:lineRule="auto"/>
        <w:jc w:val="right"/>
        <w:rPr>
          <w:sz w:val="24"/>
          <w:szCs w:val="24"/>
          <w:u w:val="none"/>
        </w:rPr>
      </w:pPr>
      <w:proofErr w:type="gramStart"/>
      <w:r w:rsidRPr="35E5969A">
        <w:rPr>
          <w:sz w:val="24"/>
          <w:szCs w:val="24"/>
          <w:u w:val="none"/>
        </w:rPr>
        <w:t>F</w:t>
      </w:r>
      <w:r w:rsidR="6663A418" w:rsidRPr="35E5969A">
        <w:rPr>
          <w:sz w:val="24"/>
          <w:szCs w:val="24"/>
          <w:u w:val="none"/>
        </w:rPr>
        <w:t>orm</w:t>
      </w:r>
      <w:proofErr w:type="gramEnd"/>
      <w:r w:rsidR="12626878" w:rsidRPr="35E5969A">
        <w:rPr>
          <w:sz w:val="24"/>
          <w:szCs w:val="24"/>
          <w:u w:val="none"/>
        </w:rPr>
        <w:t xml:space="preserve"> CAR </w:t>
      </w:r>
      <w:r w:rsidR="0090363B">
        <w:rPr>
          <w:sz w:val="24"/>
          <w:szCs w:val="24"/>
          <w:u w:val="none"/>
        </w:rPr>
        <w:t>12</w:t>
      </w:r>
    </w:p>
    <w:p w14:paraId="470C40E1" w14:textId="2F5CF536" w:rsidR="002A3F60" w:rsidRDefault="0090363B" w:rsidP="002152D6">
      <w:pPr>
        <w:pStyle w:val="Title"/>
        <w:spacing w:line="240" w:lineRule="auto"/>
        <w:ind w:right="-111"/>
        <w:rPr>
          <w:sz w:val="24"/>
          <w:u w:val="none"/>
        </w:rPr>
      </w:pPr>
      <w:r>
        <w:rPr>
          <w:sz w:val="24"/>
          <w:u w:val="none"/>
        </w:rPr>
        <w:t>Application for Concurrent Enrolment</w:t>
      </w:r>
    </w:p>
    <w:p w14:paraId="3C21C058" w14:textId="77777777" w:rsidR="004808EF" w:rsidRDefault="004808EF" w:rsidP="00F52F60">
      <w:pPr>
        <w:jc w:val="both"/>
        <w:rPr>
          <w:sz w:val="20"/>
          <w:szCs w:val="20"/>
        </w:rPr>
      </w:pPr>
    </w:p>
    <w:p w14:paraId="75DCCA2E" w14:textId="77777777" w:rsidR="002A3F60" w:rsidRPr="00514764" w:rsidRDefault="002A3F60" w:rsidP="00544711">
      <w:pPr>
        <w:jc w:val="both"/>
        <w:rPr>
          <w:sz w:val="20"/>
          <w:szCs w:val="20"/>
        </w:rPr>
      </w:pPr>
      <w:r w:rsidRPr="00514764">
        <w:rPr>
          <w:sz w:val="20"/>
          <w:szCs w:val="20"/>
        </w:rPr>
        <w:t>Please read the notes overleaf before completing this form.</w:t>
      </w:r>
    </w:p>
    <w:p w14:paraId="32453B3A" w14:textId="77777777" w:rsidR="002A3F60" w:rsidRPr="00716D50" w:rsidRDefault="002A3F60" w:rsidP="00544711">
      <w:pPr>
        <w:jc w:val="both"/>
        <w:rPr>
          <w:sz w:val="20"/>
          <w:szCs w:val="20"/>
        </w:rPr>
      </w:pPr>
    </w:p>
    <w:p w14:paraId="589A4CED" w14:textId="4A42A4BA" w:rsidR="002073E0" w:rsidRDefault="002A3F60" w:rsidP="00273D2D">
      <w:pPr>
        <w:pStyle w:val="Heading1"/>
        <w:numPr>
          <w:ilvl w:val="0"/>
          <w:numId w:val="10"/>
        </w:numPr>
        <w:tabs>
          <w:tab w:val="clear" w:pos="360"/>
          <w:tab w:val="clear" w:pos="1080"/>
        </w:tabs>
        <w:spacing w:line="240" w:lineRule="auto"/>
        <w:ind w:left="425" w:hanging="425"/>
        <w:jc w:val="both"/>
        <w:rPr>
          <w:sz w:val="18"/>
          <w:szCs w:val="18"/>
        </w:rPr>
      </w:pPr>
      <w:r w:rsidRPr="00514764">
        <w:t>PARTICULARS OF STUDENT</w:t>
      </w:r>
      <w:r w:rsidR="009233FF">
        <w:t>/ APPLICANT</w:t>
      </w:r>
      <w:r w:rsidR="002073E0" w:rsidRPr="00273D2D">
        <w:rPr>
          <w:rFonts w:hint="eastAsia"/>
          <w:sz w:val="18"/>
          <w:szCs w:val="18"/>
        </w:rPr>
        <w:tab/>
      </w:r>
    </w:p>
    <w:p w14:paraId="65186492" w14:textId="77777777" w:rsidR="006D4922" w:rsidRPr="006D4922" w:rsidRDefault="006D4922" w:rsidP="006D4922">
      <w:pPr>
        <w:rPr>
          <w:sz w:val="18"/>
        </w:rPr>
      </w:pPr>
    </w:p>
    <w:tbl>
      <w:tblPr>
        <w:tblW w:w="9673" w:type="dxa"/>
        <w:tblInd w:w="425" w:type="dxa"/>
        <w:tblLayout w:type="fixed"/>
        <w:tblLook w:val="0000" w:firstRow="0" w:lastRow="0" w:firstColumn="0" w:lastColumn="0" w:noHBand="0" w:noVBand="0"/>
      </w:tblPr>
      <w:tblGrid>
        <w:gridCol w:w="709"/>
        <w:gridCol w:w="1701"/>
        <w:gridCol w:w="3261"/>
        <w:gridCol w:w="992"/>
        <w:gridCol w:w="425"/>
        <w:gridCol w:w="2566"/>
        <w:gridCol w:w="19"/>
      </w:tblGrid>
      <w:tr w:rsidR="006D4922" w:rsidRPr="00E7703F" w14:paraId="6306B7ED" w14:textId="77777777" w:rsidTr="006D4922">
        <w:trPr>
          <w:trHeight w:hRule="exact" w:val="340"/>
        </w:trPr>
        <w:tc>
          <w:tcPr>
            <w:tcW w:w="709" w:type="dxa"/>
            <w:vAlign w:val="bottom"/>
          </w:tcPr>
          <w:p w14:paraId="57760003" w14:textId="77777777" w:rsidR="006D4922" w:rsidRPr="00243370" w:rsidRDefault="006D4922" w:rsidP="00535A38">
            <w:pPr>
              <w:ind w:left="-113"/>
              <w:rPr>
                <w:sz w:val="20"/>
                <w:szCs w:val="20"/>
              </w:rPr>
            </w:pPr>
            <w:r w:rsidRPr="00243370">
              <w:rPr>
                <w:sz w:val="20"/>
                <w:szCs w:val="20"/>
              </w:rPr>
              <w:t>Name</w:t>
            </w:r>
          </w:p>
        </w:tc>
        <w:tc>
          <w:tcPr>
            <w:tcW w:w="5954" w:type="dxa"/>
            <w:gridSpan w:val="3"/>
            <w:tcBorders>
              <w:bottom w:val="single" w:sz="4" w:space="0" w:color="auto"/>
            </w:tcBorders>
            <w:vAlign w:val="bottom"/>
          </w:tcPr>
          <w:p w14:paraId="64EB588A" w14:textId="77777777" w:rsidR="006D4922" w:rsidRPr="00243370" w:rsidRDefault="006D4922" w:rsidP="00535A38">
            <w:pPr>
              <w:rPr>
                <w:sz w:val="20"/>
                <w:szCs w:val="20"/>
              </w:rPr>
            </w:pPr>
          </w:p>
        </w:tc>
        <w:tc>
          <w:tcPr>
            <w:tcW w:w="3010" w:type="dxa"/>
            <w:gridSpan w:val="3"/>
            <w:tcBorders>
              <w:left w:val="nil"/>
            </w:tcBorders>
            <w:vAlign w:val="bottom"/>
          </w:tcPr>
          <w:p w14:paraId="2692A668" w14:textId="77777777" w:rsidR="006D4922" w:rsidRPr="00243370" w:rsidRDefault="006D4922" w:rsidP="00535A38">
            <w:pPr>
              <w:jc w:val="center"/>
              <w:rPr>
                <w:sz w:val="20"/>
                <w:szCs w:val="20"/>
              </w:rPr>
            </w:pPr>
          </w:p>
        </w:tc>
      </w:tr>
      <w:tr w:rsidR="006D4922" w:rsidRPr="00E7703F" w14:paraId="7EFEB108" w14:textId="77777777" w:rsidTr="00535A38">
        <w:trPr>
          <w:gridAfter w:val="1"/>
          <w:wAfter w:w="19" w:type="dxa"/>
          <w:trHeight w:hRule="exact" w:val="567"/>
        </w:trPr>
        <w:tc>
          <w:tcPr>
            <w:tcW w:w="2410" w:type="dxa"/>
            <w:gridSpan w:val="2"/>
            <w:vAlign w:val="bottom"/>
          </w:tcPr>
          <w:p w14:paraId="13CAD844" w14:textId="77777777" w:rsidR="006D4922" w:rsidRPr="00243370" w:rsidRDefault="006D4922" w:rsidP="00535A38">
            <w:pPr>
              <w:ind w:left="-113"/>
              <w:rPr>
                <w:sz w:val="20"/>
                <w:szCs w:val="20"/>
                <w:lang w:val="en-GB"/>
              </w:rPr>
            </w:pPr>
            <w:r w:rsidRPr="00243370">
              <w:rPr>
                <w:sz w:val="20"/>
                <w:szCs w:val="20"/>
                <w:lang w:val="en-GB"/>
              </w:rPr>
              <w:t>HKID Card/ Passport/</w:t>
            </w:r>
          </w:p>
          <w:p w14:paraId="67D76205" w14:textId="2277FAB2" w:rsidR="006D4922" w:rsidRPr="00243370" w:rsidRDefault="00A92FE8" w:rsidP="00535A38">
            <w:pPr>
              <w:ind w:left="-113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omeland</w:t>
            </w:r>
            <w:r w:rsidRPr="00243370">
              <w:rPr>
                <w:sz w:val="20"/>
                <w:szCs w:val="20"/>
                <w:lang w:val="en-GB"/>
              </w:rPr>
              <w:t xml:space="preserve"> </w:t>
            </w:r>
            <w:r w:rsidR="006D4922" w:rsidRPr="00243370">
              <w:rPr>
                <w:sz w:val="20"/>
                <w:szCs w:val="20"/>
                <w:lang w:val="en-GB"/>
              </w:rPr>
              <w:t>ID Card No. *</w:t>
            </w:r>
          </w:p>
        </w:tc>
        <w:tc>
          <w:tcPr>
            <w:tcW w:w="3261" w:type="dxa"/>
            <w:tcBorders>
              <w:bottom w:val="single" w:sz="4" w:space="0" w:color="auto"/>
            </w:tcBorders>
            <w:vAlign w:val="bottom"/>
          </w:tcPr>
          <w:p w14:paraId="4CD8584B" w14:textId="77777777" w:rsidR="006D4922" w:rsidRPr="00243370" w:rsidRDefault="006D4922" w:rsidP="00535A38">
            <w:pPr>
              <w:ind w:right="-15"/>
              <w:rPr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Align w:val="bottom"/>
          </w:tcPr>
          <w:p w14:paraId="22C02677" w14:textId="77777777" w:rsidR="006D4922" w:rsidRPr="00243370" w:rsidRDefault="006D4922" w:rsidP="00535A38">
            <w:pPr>
              <w:tabs>
                <w:tab w:val="left" w:pos="360"/>
              </w:tabs>
              <w:rPr>
                <w:sz w:val="20"/>
                <w:szCs w:val="20"/>
                <w:lang w:val="en-GB"/>
              </w:rPr>
            </w:pPr>
            <w:r w:rsidRPr="00243370">
              <w:rPr>
                <w:sz w:val="20"/>
                <w:szCs w:val="20"/>
              </w:rPr>
              <w:t>Contact No.</w:t>
            </w:r>
          </w:p>
        </w:tc>
        <w:tc>
          <w:tcPr>
            <w:tcW w:w="2566" w:type="dxa"/>
            <w:tcBorders>
              <w:bottom w:val="single" w:sz="4" w:space="0" w:color="auto"/>
            </w:tcBorders>
            <w:vAlign w:val="bottom"/>
          </w:tcPr>
          <w:p w14:paraId="40906851" w14:textId="77777777" w:rsidR="006D4922" w:rsidRPr="00243370" w:rsidRDefault="006D4922" w:rsidP="00535A38">
            <w:pPr>
              <w:tabs>
                <w:tab w:val="left" w:pos="360"/>
              </w:tabs>
              <w:rPr>
                <w:sz w:val="20"/>
                <w:szCs w:val="20"/>
                <w:lang w:val="en-GB"/>
              </w:rPr>
            </w:pPr>
          </w:p>
        </w:tc>
      </w:tr>
    </w:tbl>
    <w:p w14:paraId="5852F4CD" w14:textId="77777777" w:rsidR="009233FF" w:rsidRPr="00156B7A" w:rsidRDefault="009233FF" w:rsidP="00544711">
      <w:pPr>
        <w:jc w:val="both"/>
        <w:rPr>
          <w:sz w:val="20"/>
        </w:rPr>
      </w:pPr>
    </w:p>
    <w:p w14:paraId="5677B6E0" w14:textId="41E34F24" w:rsidR="00D73E31" w:rsidRPr="000E2A6C" w:rsidRDefault="00A5772C" w:rsidP="000E2A6C">
      <w:pPr>
        <w:numPr>
          <w:ilvl w:val="0"/>
          <w:numId w:val="10"/>
        </w:numPr>
        <w:tabs>
          <w:tab w:val="clear" w:pos="1080"/>
        </w:tabs>
        <w:ind w:left="425" w:hanging="425"/>
        <w:jc w:val="both"/>
        <w:rPr>
          <w:i/>
          <w:sz w:val="20"/>
          <w:szCs w:val="20"/>
        </w:rPr>
      </w:pPr>
      <w:r>
        <w:rPr>
          <w:b/>
          <w:sz w:val="20"/>
        </w:rPr>
        <w:t>PROGRAMMES FOR WHICH APPROVAL FOR CONCURRENT ENROLMENT IS BEING SOUGHT</w:t>
      </w:r>
    </w:p>
    <w:p w14:paraId="5FEB65F8" w14:textId="478FFA14" w:rsidR="00D73E31" w:rsidRPr="00D73E31" w:rsidRDefault="00D73E31" w:rsidP="0097497D">
      <w:pPr>
        <w:ind w:left="426"/>
        <w:jc w:val="both"/>
        <w:rPr>
          <w:sz w:val="20"/>
        </w:rPr>
      </w:pPr>
    </w:p>
    <w:tbl>
      <w:tblPr>
        <w:tblW w:w="9922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1965"/>
        <w:gridCol w:w="3127"/>
        <w:gridCol w:w="2045"/>
        <w:gridCol w:w="2335"/>
      </w:tblGrid>
      <w:tr w:rsidR="00A5772C" w:rsidRPr="00822BB2" w14:paraId="6E72E9F2" w14:textId="77777777" w:rsidTr="00FA1FD2">
        <w:trPr>
          <w:trHeight w:val="431"/>
        </w:trPr>
        <w:tc>
          <w:tcPr>
            <w:tcW w:w="281" w:type="dxa"/>
            <w:vAlign w:val="center"/>
          </w:tcPr>
          <w:p w14:paraId="6E2FE33A" w14:textId="6AE73B73" w:rsidR="00A5772C" w:rsidRPr="00822BB2" w:rsidRDefault="00A5772C" w:rsidP="00724620">
            <w:pPr>
              <w:rPr>
                <w:sz w:val="20"/>
              </w:rPr>
            </w:pPr>
            <w:r w:rsidRPr="00822BB2">
              <w:rPr>
                <w:sz w:val="20"/>
              </w:rPr>
              <w:t>(1)</w:t>
            </w:r>
          </w:p>
        </w:tc>
        <w:tc>
          <w:tcPr>
            <w:tcW w:w="5195" w:type="dxa"/>
            <w:gridSpan w:val="2"/>
            <w:vAlign w:val="center"/>
          </w:tcPr>
          <w:p w14:paraId="6204FE7D" w14:textId="0C86B9A6" w:rsidR="00A5772C" w:rsidRDefault="00A5772C" w:rsidP="00724620">
            <w:pPr>
              <w:ind w:right="-107"/>
              <w:rPr>
                <w:sz w:val="20"/>
              </w:rPr>
            </w:pPr>
            <w:r>
              <w:rPr>
                <w:sz w:val="20"/>
              </w:rPr>
              <w:t xml:space="preserve">Programme being applied for/ undertaken </w:t>
            </w:r>
            <w:r w:rsidR="00EE41E8">
              <w:rPr>
                <w:sz w:val="20"/>
              </w:rPr>
              <w:t>in CPCE</w:t>
            </w:r>
          </w:p>
        </w:tc>
        <w:tc>
          <w:tcPr>
            <w:tcW w:w="2070" w:type="dxa"/>
            <w:vAlign w:val="center"/>
          </w:tcPr>
          <w:p w14:paraId="74A3FAF1" w14:textId="0255CA9C" w:rsidR="00A5772C" w:rsidRDefault="00A5772C" w:rsidP="017BA71A">
            <w:pPr>
              <w:rPr>
                <w:sz w:val="20"/>
                <w:szCs w:val="20"/>
              </w:rPr>
            </w:pPr>
          </w:p>
        </w:tc>
        <w:tc>
          <w:tcPr>
            <w:tcW w:w="2376" w:type="dxa"/>
            <w:vAlign w:val="center"/>
          </w:tcPr>
          <w:p w14:paraId="51DEE137" w14:textId="282E04CC" w:rsidR="00A5772C" w:rsidRPr="00822BB2" w:rsidRDefault="00A5772C" w:rsidP="00724620">
            <w:pPr>
              <w:rPr>
                <w:sz w:val="20"/>
              </w:rPr>
            </w:pPr>
          </w:p>
        </w:tc>
      </w:tr>
      <w:tr w:rsidR="009233FF" w:rsidRPr="00822BB2" w14:paraId="0B2EEAE6" w14:textId="77777777" w:rsidTr="00FA1FD2">
        <w:trPr>
          <w:trHeight w:val="470"/>
        </w:trPr>
        <w:tc>
          <w:tcPr>
            <w:tcW w:w="281" w:type="dxa"/>
            <w:vMerge w:val="restart"/>
            <w:vAlign w:val="center"/>
          </w:tcPr>
          <w:p w14:paraId="5A79ABD2" w14:textId="77777777" w:rsidR="009233FF" w:rsidRPr="00822BB2" w:rsidRDefault="009233FF" w:rsidP="00B66132">
            <w:pPr>
              <w:rPr>
                <w:sz w:val="20"/>
              </w:rPr>
            </w:pPr>
          </w:p>
        </w:tc>
        <w:tc>
          <w:tcPr>
            <w:tcW w:w="1987" w:type="dxa"/>
            <w:vAlign w:val="center"/>
          </w:tcPr>
          <w:p w14:paraId="08C18B95" w14:textId="595D3457" w:rsidR="009233FF" w:rsidRPr="00822BB2" w:rsidRDefault="009233FF" w:rsidP="00B66132">
            <w:pPr>
              <w:rPr>
                <w:sz w:val="20"/>
              </w:rPr>
            </w:pPr>
            <w:r>
              <w:rPr>
                <w:sz w:val="20"/>
              </w:rPr>
              <w:t xml:space="preserve">Programme Title </w:t>
            </w:r>
          </w:p>
        </w:tc>
        <w:tc>
          <w:tcPr>
            <w:tcW w:w="3208" w:type="dxa"/>
            <w:vAlign w:val="center"/>
          </w:tcPr>
          <w:p w14:paraId="04148303" w14:textId="77777777" w:rsidR="009233FF" w:rsidRPr="00822BB2" w:rsidRDefault="009233FF" w:rsidP="00B66132">
            <w:pPr>
              <w:ind w:right="-107"/>
              <w:rPr>
                <w:sz w:val="20"/>
              </w:rPr>
            </w:pPr>
          </w:p>
        </w:tc>
        <w:tc>
          <w:tcPr>
            <w:tcW w:w="2070" w:type="dxa"/>
            <w:vAlign w:val="center"/>
          </w:tcPr>
          <w:p w14:paraId="21F2C031" w14:textId="77231CFB" w:rsidR="009233FF" w:rsidRPr="00822BB2" w:rsidRDefault="009233FF" w:rsidP="00B66132">
            <w:pPr>
              <w:rPr>
                <w:sz w:val="20"/>
              </w:rPr>
            </w:pPr>
            <w:r w:rsidRPr="00822BB2">
              <w:rPr>
                <w:sz w:val="20"/>
              </w:rPr>
              <w:t>Mode of Attendance</w:t>
            </w:r>
            <w:r w:rsidR="00B769E3">
              <w:rPr>
                <w:sz w:val="20"/>
              </w:rPr>
              <w:t xml:space="preserve"> </w:t>
            </w:r>
            <w:r w:rsidR="007A76CA" w:rsidRPr="10EC7EF1">
              <w:rPr>
                <w:sz w:val="20"/>
                <w:szCs w:val="20"/>
              </w:rPr>
              <w:t>^</w:t>
            </w:r>
          </w:p>
        </w:tc>
        <w:tc>
          <w:tcPr>
            <w:tcW w:w="2376" w:type="dxa"/>
            <w:vAlign w:val="center"/>
          </w:tcPr>
          <w:p w14:paraId="78C3D0D1" w14:textId="694125BB" w:rsidR="009233FF" w:rsidRDefault="004C53F5" w:rsidP="00BF1EF4">
            <w:pPr>
              <w:rPr>
                <w:sz w:val="20"/>
              </w:rPr>
            </w:pPr>
            <w:r>
              <w:rPr>
                <w:sz w:val="20"/>
              </w:rPr>
              <w:t>FT/ PT *</w:t>
            </w:r>
          </w:p>
        </w:tc>
      </w:tr>
      <w:tr w:rsidR="009233FF" w:rsidRPr="00822BB2" w14:paraId="345D3C79" w14:textId="77777777" w:rsidTr="00FA1FD2">
        <w:trPr>
          <w:trHeight w:val="470"/>
        </w:trPr>
        <w:tc>
          <w:tcPr>
            <w:tcW w:w="281" w:type="dxa"/>
            <w:vMerge/>
            <w:vAlign w:val="center"/>
          </w:tcPr>
          <w:p w14:paraId="34F1DBA3" w14:textId="77777777" w:rsidR="009233FF" w:rsidRPr="00822BB2" w:rsidRDefault="009233FF" w:rsidP="009233FF">
            <w:pPr>
              <w:rPr>
                <w:sz w:val="20"/>
              </w:rPr>
            </w:pPr>
          </w:p>
        </w:tc>
        <w:tc>
          <w:tcPr>
            <w:tcW w:w="1987" w:type="dxa"/>
            <w:vAlign w:val="center"/>
          </w:tcPr>
          <w:p w14:paraId="3D83D993" w14:textId="30E82D9A" w:rsidR="009233FF" w:rsidRPr="00822BB2" w:rsidRDefault="009233FF" w:rsidP="13BEBFD1">
            <w:pPr>
              <w:rPr>
                <w:sz w:val="20"/>
                <w:szCs w:val="20"/>
              </w:rPr>
            </w:pPr>
            <w:r w:rsidRPr="13BEBFD1">
              <w:rPr>
                <w:sz w:val="20"/>
                <w:szCs w:val="20"/>
              </w:rPr>
              <w:t>Student/ Application No.</w:t>
            </w:r>
          </w:p>
        </w:tc>
        <w:tc>
          <w:tcPr>
            <w:tcW w:w="3208" w:type="dxa"/>
            <w:vAlign w:val="center"/>
          </w:tcPr>
          <w:p w14:paraId="063EC2AF" w14:textId="77777777" w:rsidR="009233FF" w:rsidRPr="00822BB2" w:rsidRDefault="009233FF" w:rsidP="009233FF">
            <w:pPr>
              <w:ind w:right="-107"/>
              <w:rPr>
                <w:sz w:val="20"/>
              </w:rPr>
            </w:pPr>
          </w:p>
        </w:tc>
        <w:tc>
          <w:tcPr>
            <w:tcW w:w="2070" w:type="dxa"/>
            <w:vAlign w:val="center"/>
          </w:tcPr>
          <w:p w14:paraId="30BF64BA" w14:textId="34D1BD35" w:rsidR="009233FF" w:rsidRPr="00822BB2" w:rsidRDefault="003E257E" w:rsidP="003E257E">
            <w:pPr>
              <w:ind w:right="-81"/>
              <w:rPr>
                <w:sz w:val="20"/>
              </w:rPr>
            </w:pPr>
            <w:r>
              <w:rPr>
                <w:sz w:val="20"/>
              </w:rPr>
              <w:t>Planned D</w:t>
            </w:r>
            <w:r w:rsidR="009233FF" w:rsidRPr="00822BB2">
              <w:rPr>
                <w:sz w:val="20"/>
              </w:rPr>
              <w:t xml:space="preserve">uration of </w:t>
            </w:r>
            <w:r>
              <w:rPr>
                <w:sz w:val="20"/>
              </w:rPr>
              <w:t>S</w:t>
            </w:r>
            <w:r w:rsidR="009233FF" w:rsidRPr="00822BB2">
              <w:rPr>
                <w:sz w:val="20"/>
              </w:rPr>
              <w:t>tudy (</w:t>
            </w:r>
            <w:r>
              <w:rPr>
                <w:sz w:val="20"/>
              </w:rPr>
              <w:t>A</w:t>
            </w:r>
            <w:r w:rsidR="009233FF" w:rsidRPr="00822BB2">
              <w:rPr>
                <w:sz w:val="20"/>
              </w:rPr>
              <w:t xml:space="preserve">cademic </w:t>
            </w:r>
            <w:r>
              <w:rPr>
                <w:sz w:val="20"/>
              </w:rPr>
              <w:t>Y</w:t>
            </w:r>
            <w:r w:rsidR="009233FF" w:rsidRPr="00822BB2">
              <w:rPr>
                <w:sz w:val="20"/>
              </w:rPr>
              <w:t>ear)</w:t>
            </w:r>
          </w:p>
        </w:tc>
        <w:tc>
          <w:tcPr>
            <w:tcW w:w="2376" w:type="dxa"/>
            <w:vAlign w:val="center"/>
          </w:tcPr>
          <w:p w14:paraId="12ACCC2C" w14:textId="77777777" w:rsidR="009233FF" w:rsidRDefault="009233FF" w:rsidP="009233FF">
            <w:pPr>
              <w:rPr>
                <w:sz w:val="20"/>
              </w:rPr>
            </w:pPr>
            <w:r>
              <w:rPr>
                <w:sz w:val="20"/>
              </w:rPr>
              <w:t>From        /        to         /</w:t>
            </w:r>
          </w:p>
          <w:p w14:paraId="39881368" w14:textId="38200ED0" w:rsidR="009233FF" w:rsidRDefault="009233FF" w:rsidP="5AF1E35A">
            <w:pPr>
              <w:rPr>
                <w:sz w:val="20"/>
                <w:szCs w:val="20"/>
              </w:rPr>
            </w:pPr>
            <w:r w:rsidRPr="5AF1E35A">
              <w:rPr>
                <w:sz w:val="18"/>
                <w:szCs w:val="18"/>
              </w:rPr>
              <w:t xml:space="preserve">(e.g. </w:t>
            </w:r>
            <w:r w:rsidR="002C40E9" w:rsidRPr="5AF1E35A">
              <w:rPr>
                <w:sz w:val="18"/>
                <w:szCs w:val="18"/>
              </w:rPr>
              <w:t>202</w:t>
            </w:r>
            <w:r w:rsidR="00024B40">
              <w:rPr>
                <w:sz w:val="18"/>
                <w:szCs w:val="18"/>
              </w:rPr>
              <w:t>5</w:t>
            </w:r>
            <w:r w:rsidRPr="5AF1E35A">
              <w:rPr>
                <w:sz w:val="18"/>
                <w:szCs w:val="18"/>
              </w:rPr>
              <w:t>/</w:t>
            </w:r>
            <w:r w:rsidR="002C40E9" w:rsidRPr="5AF1E35A">
              <w:rPr>
                <w:sz w:val="18"/>
                <w:szCs w:val="18"/>
              </w:rPr>
              <w:t>2</w:t>
            </w:r>
            <w:r w:rsidR="00024B40">
              <w:rPr>
                <w:sz w:val="18"/>
                <w:szCs w:val="18"/>
              </w:rPr>
              <w:t>6</w:t>
            </w:r>
            <w:r w:rsidR="002C40E9" w:rsidRPr="5AF1E35A">
              <w:rPr>
                <w:sz w:val="18"/>
                <w:szCs w:val="18"/>
              </w:rPr>
              <w:t xml:space="preserve"> </w:t>
            </w:r>
            <w:r w:rsidRPr="5AF1E35A">
              <w:rPr>
                <w:sz w:val="18"/>
                <w:szCs w:val="18"/>
              </w:rPr>
              <w:t xml:space="preserve">to </w:t>
            </w:r>
            <w:r w:rsidR="002C40E9" w:rsidRPr="5AF1E35A">
              <w:rPr>
                <w:sz w:val="18"/>
                <w:szCs w:val="18"/>
              </w:rPr>
              <w:t>202</w:t>
            </w:r>
            <w:r w:rsidR="00024B40">
              <w:rPr>
                <w:sz w:val="18"/>
                <w:szCs w:val="18"/>
              </w:rPr>
              <w:t>6</w:t>
            </w:r>
            <w:r w:rsidR="008C6194">
              <w:rPr>
                <w:sz w:val="18"/>
                <w:szCs w:val="18"/>
              </w:rPr>
              <w:t>/2</w:t>
            </w:r>
            <w:r w:rsidR="00024B40">
              <w:rPr>
                <w:sz w:val="18"/>
                <w:szCs w:val="18"/>
              </w:rPr>
              <w:t>7</w:t>
            </w:r>
            <w:r w:rsidRPr="5AF1E35A">
              <w:rPr>
                <w:sz w:val="18"/>
                <w:szCs w:val="18"/>
              </w:rPr>
              <w:t>)</w:t>
            </w:r>
          </w:p>
        </w:tc>
      </w:tr>
    </w:tbl>
    <w:p w14:paraId="40E481E5" w14:textId="3C48E291" w:rsidR="0090363B" w:rsidRDefault="0090363B" w:rsidP="0090363B">
      <w:pPr>
        <w:jc w:val="both"/>
        <w:rPr>
          <w:sz w:val="20"/>
          <w:szCs w:val="20"/>
        </w:rPr>
      </w:pPr>
    </w:p>
    <w:tbl>
      <w:tblPr>
        <w:tblW w:w="9922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1964"/>
        <w:gridCol w:w="3124"/>
        <w:gridCol w:w="2044"/>
        <w:gridCol w:w="2340"/>
      </w:tblGrid>
      <w:tr w:rsidR="00E84BDC" w:rsidRPr="00822BB2" w14:paraId="24E70944" w14:textId="77777777" w:rsidTr="00FA1FD2">
        <w:trPr>
          <w:trHeight w:val="323"/>
        </w:trPr>
        <w:tc>
          <w:tcPr>
            <w:tcW w:w="281" w:type="dxa"/>
            <w:vAlign w:val="center"/>
          </w:tcPr>
          <w:p w14:paraId="13EF4C77" w14:textId="4981233B" w:rsidR="00E84BDC" w:rsidRPr="00822BB2" w:rsidRDefault="00E84BDC" w:rsidP="00724620">
            <w:pPr>
              <w:rPr>
                <w:sz w:val="20"/>
              </w:rPr>
            </w:pPr>
            <w:r w:rsidRPr="00822BB2">
              <w:rPr>
                <w:sz w:val="20"/>
              </w:rPr>
              <w:t>(2)</w:t>
            </w:r>
          </w:p>
        </w:tc>
        <w:tc>
          <w:tcPr>
            <w:tcW w:w="9641" w:type="dxa"/>
            <w:gridSpan w:val="4"/>
            <w:vAlign w:val="center"/>
          </w:tcPr>
          <w:p w14:paraId="1A936DC6" w14:textId="42433DFE" w:rsidR="00E84BDC" w:rsidRPr="00822BB2" w:rsidRDefault="00E84BDC" w:rsidP="00E84BDC">
            <w:pPr>
              <w:rPr>
                <w:sz w:val="20"/>
              </w:rPr>
            </w:pPr>
            <w:r>
              <w:rPr>
                <w:sz w:val="20"/>
              </w:rPr>
              <w:t>Programme to be taken concurrently at</w:t>
            </w:r>
          </w:p>
        </w:tc>
      </w:tr>
      <w:tr w:rsidR="0090363B" w:rsidRPr="00822BB2" w14:paraId="1BC8C0F1" w14:textId="77777777" w:rsidTr="00FA1FD2">
        <w:trPr>
          <w:trHeight w:val="471"/>
        </w:trPr>
        <w:tc>
          <w:tcPr>
            <w:tcW w:w="281" w:type="dxa"/>
            <w:vAlign w:val="center"/>
          </w:tcPr>
          <w:p w14:paraId="58B38708" w14:textId="11BD9F24" w:rsidR="0090363B" w:rsidRPr="00822BB2" w:rsidRDefault="0090363B" w:rsidP="00724620">
            <w:pPr>
              <w:rPr>
                <w:sz w:val="20"/>
              </w:rPr>
            </w:pPr>
          </w:p>
        </w:tc>
        <w:tc>
          <w:tcPr>
            <w:tcW w:w="1987" w:type="dxa"/>
            <w:vAlign w:val="center"/>
          </w:tcPr>
          <w:p w14:paraId="7A50284D" w14:textId="328ED64F" w:rsidR="0090363B" w:rsidRPr="00822BB2" w:rsidRDefault="00E84BDC" w:rsidP="00724620">
            <w:pPr>
              <w:rPr>
                <w:sz w:val="20"/>
              </w:rPr>
            </w:pPr>
            <w:r w:rsidRPr="00822BB2">
              <w:rPr>
                <w:sz w:val="20"/>
              </w:rPr>
              <w:t>Institution</w:t>
            </w:r>
            <w:r w:rsidRPr="00822BB2" w:rsidDel="00B66132">
              <w:rPr>
                <w:sz w:val="20"/>
              </w:rPr>
              <w:t xml:space="preserve"> </w:t>
            </w:r>
          </w:p>
        </w:tc>
        <w:tc>
          <w:tcPr>
            <w:tcW w:w="3208" w:type="dxa"/>
            <w:vAlign w:val="center"/>
          </w:tcPr>
          <w:p w14:paraId="70270F7A" w14:textId="77777777" w:rsidR="0090363B" w:rsidRPr="00822BB2" w:rsidRDefault="0090363B" w:rsidP="00724620">
            <w:pPr>
              <w:rPr>
                <w:sz w:val="20"/>
              </w:rPr>
            </w:pPr>
          </w:p>
        </w:tc>
        <w:tc>
          <w:tcPr>
            <w:tcW w:w="2070" w:type="dxa"/>
            <w:vAlign w:val="center"/>
          </w:tcPr>
          <w:p w14:paraId="25899EC1" w14:textId="69945AE0" w:rsidR="0090363B" w:rsidRPr="00822BB2" w:rsidRDefault="0090363B" w:rsidP="00E84BDC">
            <w:pPr>
              <w:rPr>
                <w:sz w:val="20"/>
              </w:rPr>
            </w:pPr>
            <w:r w:rsidRPr="00822BB2">
              <w:rPr>
                <w:sz w:val="20"/>
              </w:rPr>
              <w:t>Faculty/</w:t>
            </w:r>
            <w:r w:rsidR="007A76CA">
              <w:rPr>
                <w:sz w:val="20"/>
              </w:rPr>
              <w:t xml:space="preserve"> </w:t>
            </w:r>
            <w:r w:rsidRPr="00822BB2">
              <w:rPr>
                <w:sz w:val="20"/>
              </w:rPr>
              <w:t>Department</w:t>
            </w:r>
          </w:p>
        </w:tc>
        <w:tc>
          <w:tcPr>
            <w:tcW w:w="2376" w:type="dxa"/>
            <w:vAlign w:val="center"/>
          </w:tcPr>
          <w:p w14:paraId="2B9C0717" w14:textId="77777777" w:rsidR="0090363B" w:rsidRPr="00822BB2" w:rsidRDefault="0090363B" w:rsidP="00724620">
            <w:pPr>
              <w:rPr>
                <w:sz w:val="20"/>
              </w:rPr>
            </w:pPr>
          </w:p>
        </w:tc>
      </w:tr>
      <w:tr w:rsidR="009233FF" w:rsidRPr="00822BB2" w14:paraId="5C256754" w14:textId="77777777" w:rsidTr="00FA1FD2">
        <w:trPr>
          <w:trHeight w:val="471"/>
        </w:trPr>
        <w:tc>
          <w:tcPr>
            <w:tcW w:w="281" w:type="dxa"/>
          </w:tcPr>
          <w:p w14:paraId="6151EF11" w14:textId="77777777" w:rsidR="009233FF" w:rsidRPr="00822BB2" w:rsidRDefault="009233FF" w:rsidP="00724620">
            <w:pPr>
              <w:rPr>
                <w:sz w:val="20"/>
              </w:rPr>
            </w:pPr>
          </w:p>
        </w:tc>
        <w:tc>
          <w:tcPr>
            <w:tcW w:w="1987" w:type="dxa"/>
            <w:vAlign w:val="center"/>
          </w:tcPr>
          <w:p w14:paraId="1F4D436F" w14:textId="150D4827" w:rsidR="009233FF" w:rsidRPr="00822BB2" w:rsidRDefault="00B32F42" w:rsidP="00724620">
            <w:pPr>
              <w:rPr>
                <w:sz w:val="20"/>
              </w:rPr>
            </w:pPr>
            <w:r w:rsidRPr="00822BB2">
              <w:rPr>
                <w:sz w:val="20"/>
              </w:rPr>
              <w:t>Programme Title</w:t>
            </w:r>
          </w:p>
        </w:tc>
        <w:tc>
          <w:tcPr>
            <w:tcW w:w="3208" w:type="dxa"/>
            <w:vAlign w:val="center"/>
          </w:tcPr>
          <w:p w14:paraId="7220AE25" w14:textId="77777777" w:rsidR="009233FF" w:rsidRPr="00822BB2" w:rsidRDefault="009233FF" w:rsidP="00724620">
            <w:pPr>
              <w:rPr>
                <w:sz w:val="20"/>
              </w:rPr>
            </w:pPr>
          </w:p>
        </w:tc>
        <w:tc>
          <w:tcPr>
            <w:tcW w:w="2070" w:type="dxa"/>
            <w:vAlign w:val="center"/>
          </w:tcPr>
          <w:p w14:paraId="6AC5C3D0" w14:textId="32C369AA" w:rsidR="009233FF" w:rsidRPr="00822BB2" w:rsidRDefault="00B32F42" w:rsidP="00F61847">
            <w:pPr>
              <w:rPr>
                <w:sz w:val="20"/>
              </w:rPr>
            </w:pPr>
            <w:r w:rsidRPr="00822BB2">
              <w:rPr>
                <w:sz w:val="20"/>
              </w:rPr>
              <w:t>Programme Level</w:t>
            </w:r>
            <w:r w:rsidR="00F61847">
              <w:rPr>
                <w:sz w:val="20"/>
              </w:rPr>
              <w:t xml:space="preserve"> </w:t>
            </w:r>
            <w:r w:rsidR="00F61847" w:rsidRPr="00B769E3">
              <w:rPr>
                <w:sz w:val="20"/>
                <w:vertAlign w:val="superscript"/>
              </w:rPr>
              <w:t>#</w:t>
            </w:r>
          </w:p>
        </w:tc>
        <w:tc>
          <w:tcPr>
            <w:tcW w:w="2376" w:type="dxa"/>
            <w:vAlign w:val="center"/>
          </w:tcPr>
          <w:p w14:paraId="2787FAA7" w14:textId="77777777" w:rsidR="003E257E" w:rsidRDefault="003E257E" w:rsidP="003E257E">
            <w:pPr>
              <w:rPr>
                <w:sz w:val="20"/>
              </w:rPr>
            </w:pPr>
            <w:r>
              <w:rPr>
                <w:sz w:val="20"/>
              </w:rPr>
              <w:t xml:space="preserve">PhD/ MPhil/ </w:t>
            </w:r>
          </w:p>
          <w:p w14:paraId="065BE63C" w14:textId="77777777" w:rsidR="003E257E" w:rsidRDefault="003E257E" w:rsidP="003E257E">
            <w:pPr>
              <w:rPr>
                <w:sz w:val="20"/>
              </w:rPr>
            </w:pPr>
            <w:r>
              <w:rPr>
                <w:sz w:val="20"/>
              </w:rPr>
              <w:t xml:space="preserve">Master’s Degree/ </w:t>
            </w:r>
          </w:p>
          <w:p w14:paraId="3FF604DD" w14:textId="4C45347E" w:rsidR="009233FF" w:rsidRPr="00822BB2" w:rsidRDefault="003E257E" w:rsidP="003E257E">
            <w:pPr>
              <w:rPr>
                <w:sz w:val="20"/>
              </w:rPr>
            </w:pPr>
            <w:r>
              <w:rPr>
                <w:sz w:val="20"/>
              </w:rPr>
              <w:t xml:space="preserve">Bachelor’s Degree/ </w:t>
            </w:r>
            <w:r w:rsidR="00B15978">
              <w:rPr>
                <w:sz w:val="20"/>
              </w:rPr>
              <w:t xml:space="preserve">AD/ </w:t>
            </w:r>
            <w:r>
              <w:rPr>
                <w:sz w:val="20"/>
              </w:rPr>
              <w:t>HD</w:t>
            </w:r>
            <w:r w:rsidR="00F61847">
              <w:rPr>
                <w:sz w:val="20"/>
              </w:rPr>
              <w:t xml:space="preserve"> *</w:t>
            </w:r>
          </w:p>
        </w:tc>
      </w:tr>
      <w:tr w:rsidR="0090363B" w:rsidRPr="00822BB2" w14:paraId="3D1A1E4D" w14:textId="77777777" w:rsidTr="00FA1FD2">
        <w:trPr>
          <w:trHeight w:val="471"/>
        </w:trPr>
        <w:tc>
          <w:tcPr>
            <w:tcW w:w="281" w:type="dxa"/>
          </w:tcPr>
          <w:p w14:paraId="4D4E9FF0" w14:textId="77777777" w:rsidR="0090363B" w:rsidRPr="00822BB2" w:rsidRDefault="0090363B" w:rsidP="00724620">
            <w:pPr>
              <w:rPr>
                <w:sz w:val="20"/>
              </w:rPr>
            </w:pPr>
          </w:p>
        </w:tc>
        <w:tc>
          <w:tcPr>
            <w:tcW w:w="1987" w:type="dxa"/>
            <w:vAlign w:val="center"/>
          </w:tcPr>
          <w:p w14:paraId="5C5A9A18" w14:textId="494EA625" w:rsidR="0090363B" w:rsidRPr="00822BB2" w:rsidRDefault="10EC7EF1" w:rsidP="00273D2D">
            <w:pPr>
              <w:spacing w:line="259" w:lineRule="auto"/>
              <w:rPr>
                <w:sz w:val="20"/>
                <w:szCs w:val="20"/>
              </w:rPr>
            </w:pPr>
            <w:r w:rsidRPr="10EC7EF1">
              <w:rPr>
                <w:sz w:val="20"/>
                <w:szCs w:val="20"/>
              </w:rPr>
              <w:t>Programme Code and Stream (if any)</w:t>
            </w:r>
          </w:p>
        </w:tc>
        <w:tc>
          <w:tcPr>
            <w:tcW w:w="3208" w:type="dxa"/>
            <w:vAlign w:val="center"/>
          </w:tcPr>
          <w:p w14:paraId="1AD677BE" w14:textId="77777777" w:rsidR="0090363B" w:rsidRPr="00822BB2" w:rsidRDefault="0090363B" w:rsidP="00724620">
            <w:pPr>
              <w:rPr>
                <w:sz w:val="20"/>
              </w:rPr>
            </w:pPr>
          </w:p>
        </w:tc>
        <w:tc>
          <w:tcPr>
            <w:tcW w:w="2070" w:type="dxa"/>
            <w:vAlign w:val="center"/>
          </w:tcPr>
          <w:p w14:paraId="30BC7284" w14:textId="5CFE6E06" w:rsidR="0090363B" w:rsidRPr="00822BB2" w:rsidRDefault="0090363B" w:rsidP="005735B6">
            <w:pPr>
              <w:rPr>
                <w:sz w:val="20"/>
                <w:szCs w:val="20"/>
              </w:rPr>
            </w:pPr>
            <w:r w:rsidRPr="10EC7EF1">
              <w:rPr>
                <w:sz w:val="20"/>
                <w:szCs w:val="20"/>
              </w:rPr>
              <w:t>Mode of Attend</w:t>
            </w:r>
            <w:r w:rsidR="005735B6">
              <w:rPr>
                <w:sz w:val="20"/>
                <w:szCs w:val="20"/>
              </w:rPr>
              <w:t>a</w:t>
            </w:r>
            <w:r w:rsidRPr="10EC7EF1">
              <w:rPr>
                <w:sz w:val="20"/>
                <w:szCs w:val="20"/>
              </w:rPr>
              <w:t>nce</w:t>
            </w:r>
            <w:r w:rsidR="00EE736D">
              <w:rPr>
                <w:sz w:val="20"/>
                <w:szCs w:val="20"/>
              </w:rPr>
              <w:t xml:space="preserve"> </w:t>
            </w:r>
            <w:r w:rsidRPr="10EC7EF1">
              <w:rPr>
                <w:sz w:val="20"/>
                <w:szCs w:val="20"/>
              </w:rPr>
              <w:t>^</w:t>
            </w:r>
          </w:p>
        </w:tc>
        <w:tc>
          <w:tcPr>
            <w:tcW w:w="2376" w:type="dxa"/>
            <w:vAlign w:val="center"/>
          </w:tcPr>
          <w:p w14:paraId="4881F829" w14:textId="059B3FFC" w:rsidR="0090363B" w:rsidRPr="00822BB2" w:rsidRDefault="004C53F5" w:rsidP="00724620">
            <w:pPr>
              <w:rPr>
                <w:sz w:val="20"/>
              </w:rPr>
            </w:pPr>
            <w:r>
              <w:rPr>
                <w:sz w:val="20"/>
              </w:rPr>
              <w:t>FT/ PT/ SAND/ DL/ MIX/ OL *</w:t>
            </w:r>
          </w:p>
        </w:tc>
      </w:tr>
      <w:tr w:rsidR="00BF1EF4" w:rsidRPr="00822BB2" w14:paraId="014A27F0" w14:textId="77777777" w:rsidTr="00FA1FD2">
        <w:trPr>
          <w:trHeight w:val="471"/>
        </w:trPr>
        <w:tc>
          <w:tcPr>
            <w:tcW w:w="281" w:type="dxa"/>
          </w:tcPr>
          <w:p w14:paraId="2E094EE9" w14:textId="77777777" w:rsidR="00BF1EF4" w:rsidRPr="00822BB2" w:rsidRDefault="00BF1EF4" w:rsidP="00BF1EF4">
            <w:pPr>
              <w:rPr>
                <w:sz w:val="20"/>
              </w:rPr>
            </w:pPr>
          </w:p>
        </w:tc>
        <w:tc>
          <w:tcPr>
            <w:tcW w:w="1987" w:type="dxa"/>
            <w:vAlign w:val="center"/>
          </w:tcPr>
          <w:p w14:paraId="3624F971" w14:textId="45631140" w:rsidR="00BF1EF4" w:rsidRPr="00822BB2" w:rsidRDefault="00716D50" w:rsidP="00BF1EF4">
            <w:pPr>
              <w:rPr>
                <w:sz w:val="20"/>
              </w:rPr>
            </w:pPr>
            <w:r>
              <w:rPr>
                <w:sz w:val="20"/>
              </w:rPr>
              <w:t>Student/ Application No.</w:t>
            </w:r>
          </w:p>
        </w:tc>
        <w:tc>
          <w:tcPr>
            <w:tcW w:w="3208" w:type="dxa"/>
            <w:vAlign w:val="center"/>
          </w:tcPr>
          <w:p w14:paraId="438231C0" w14:textId="77777777" w:rsidR="00BF1EF4" w:rsidRPr="00822BB2" w:rsidRDefault="00BF1EF4" w:rsidP="00BF1EF4">
            <w:pPr>
              <w:rPr>
                <w:sz w:val="20"/>
              </w:rPr>
            </w:pPr>
          </w:p>
        </w:tc>
        <w:tc>
          <w:tcPr>
            <w:tcW w:w="2070" w:type="dxa"/>
            <w:vAlign w:val="center"/>
          </w:tcPr>
          <w:p w14:paraId="74BB7A73" w14:textId="16E0C1FE" w:rsidR="00BF1EF4" w:rsidRPr="00822BB2" w:rsidRDefault="003E257E" w:rsidP="00BF1EF4">
            <w:pPr>
              <w:ind w:right="-156"/>
              <w:rPr>
                <w:sz w:val="20"/>
              </w:rPr>
            </w:pPr>
            <w:r>
              <w:rPr>
                <w:sz w:val="20"/>
              </w:rPr>
              <w:t>Planned D</w:t>
            </w:r>
            <w:r w:rsidRPr="00822BB2">
              <w:rPr>
                <w:sz w:val="20"/>
              </w:rPr>
              <w:t xml:space="preserve">uration of </w:t>
            </w:r>
            <w:r>
              <w:rPr>
                <w:sz w:val="20"/>
              </w:rPr>
              <w:t>S</w:t>
            </w:r>
            <w:r w:rsidRPr="00822BB2">
              <w:rPr>
                <w:sz w:val="20"/>
              </w:rPr>
              <w:t>tudy (</w:t>
            </w:r>
            <w:r>
              <w:rPr>
                <w:sz w:val="20"/>
              </w:rPr>
              <w:t>A</w:t>
            </w:r>
            <w:r w:rsidRPr="00822BB2">
              <w:rPr>
                <w:sz w:val="20"/>
              </w:rPr>
              <w:t xml:space="preserve">cademic </w:t>
            </w:r>
            <w:r>
              <w:rPr>
                <w:sz w:val="20"/>
              </w:rPr>
              <w:t>Y</w:t>
            </w:r>
            <w:r w:rsidRPr="00822BB2">
              <w:rPr>
                <w:sz w:val="20"/>
              </w:rPr>
              <w:t>ear)</w:t>
            </w:r>
          </w:p>
        </w:tc>
        <w:tc>
          <w:tcPr>
            <w:tcW w:w="2376" w:type="dxa"/>
            <w:vAlign w:val="center"/>
          </w:tcPr>
          <w:p w14:paraId="223EBC24" w14:textId="432B8189" w:rsidR="00BF1EF4" w:rsidRDefault="00BF1EF4" w:rsidP="00BF1EF4">
            <w:pPr>
              <w:rPr>
                <w:sz w:val="20"/>
              </w:rPr>
            </w:pPr>
            <w:r>
              <w:rPr>
                <w:sz w:val="20"/>
              </w:rPr>
              <w:t>From        /        to         /</w:t>
            </w:r>
          </w:p>
          <w:p w14:paraId="04B3D049" w14:textId="31484039" w:rsidR="00BF1EF4" w:rsidRPr="00822BB2" w:rsidRDefault="00BF1EF4" w:rsidP="00917103">
            <w:pPr>
              <w:rPr>
                <w:sz w:val="20"/>
              </w:rPr>
            </w:pPr>
            <w:r w:rsidRPr="00BF1EF4">
              <w:rPr>
                <w:sz w:val="18"/>
              </w:rPr>
              <w:t xml:space="preserve">(e.g. </w:t>
            </w:r>
            <w:r w:rsidR="002C40E9" w:rsidRPr="00BF1EF4">
              <w:rPr>
                <w:sz w:val="18"/>
              </w:rPr>
              <w:t>202</w:t>
            </w:r>
            <w:r w:rsidR="00A92FE8">
              <w:rPr>
                <w:sz w:val="18"/>
              </w:rPr>
              <w:t>5</w:t>
            </w:r>
            <w:r w:rsidR="008C6194">
              <w:rPr>
                <w:sz w:val="18"/>
              </w:rPr>
              <w:t>/2</w:t>
            </w:r>
            <w:r w:rsidR="00A92FE8">
              <w:rPr>
                <w:sz w:val="18"/>
              </w:rPr>
              <w:t>6</w:t>
            </w:r>
            <w:r w:rsidR="002C40E9" w:rsidRPr="00BF1EF4">
              <w:rPr>
                <w:sz w:val="18"/>
              </w:rPr>
              <w:t xml:space="preserve"> </w:t>
            </w:r>
            <w:r w:rsidRPr="00BF1EF4">
              <w:rPr>
                <w:sz w:val="18"/>
              </w:rPr>
              <w:t xml:space="preserve">to </w:t>
            </w:r>
            <w:r w:rsidR="002C40E9" w:rsidRPr="00BF1EF4">
              <w:rPr>
                <w:sz w:val="18"/>
              </w:rPr>
              <w:t>202</w:t>
            </w:r>
            <w:r w:rsidR="00A92FE8">
              <w:rPr>
                <w:sz w:val="18"/>
              </w:rPr>
              <w:t>6</w:t>
            </w:r>
            <w:r w:rsidR="008C6194">
              <w:rPr>
                <w:sz w:val="18"/>
              </w:rPr>
              <w:t>/2</w:t>
            </w:r>
            <w:r w:rsidR="00A92FE8">
              <w:rPr>
                <w:sz w:val="18"/>
              </w:rPr>
              <w:t>7</w:t>
            </w:r>
            <w:r w:rsidRPr="00BF1EF4">
              <w:rPr>
                <w:sz w:val="18"/>
              </w:rPr>
              <w:t>)</w:t>
            </w:r>
          </w:p>
        </w:tc>
      </w:tr>
    </w:tbl>
    <w:p w14:paraId="26500A49" w14:textId="0663783C" w:rsidR="003E257E" w:rsidRDefault="009233FF" w:rsidP="003E257E">
      <w:pPr>
        <w:pStyle w:val="BodyTextIndent"/>
        <w:tabs>
          <w:tab w:val="left" w:pos="284"/>
          <w:tab w:val="left" w:pos="2610"/>
        </w:tabs>
        <w:ind w:left="0"/>
        <w:rPr>
          <w:sz w:val="20"/>
          <w:szCs w:val="20"/>
        </w:rPr>
      </w:pPr>
      <w:r w:rsidRPr="006C45F1">
        <w:rPr>
          <w:sz w:val="20"/>
          <w:szCs w:val="20"/>
        </w:rPr>
        <w:tab/>
      </w:r>
      <w:r w:rsidR="003E257E" w:rsidRPr="10EC7EF1">
        <w:rPr>
          <w:sz w:val="20"/>
          <w:szCs w:val="20"/>
        </w:rPr>
        <w:t>^</w:t>
      </w:r>
      <w:r w:rsidR="003E257E">
        <w:rPr>
          <w:sz w:val="20"/>
          <w:szCs w:val="20"/>
        </w:rPr>
        <w:t xml:space="preserve"> </w:t>
      </w:r>
      <w:r w:rsidR="003E257E" w:rsidRPr="006C45F1">
        <w:rPr>
          <w:sz w:val="20"/>
          <w:szCs w:val="20"/>
        </w:rPr>
        <w:t>FT = full-time/ PT = part-time/ SAND = sandwich/ DL = distance learning</w:t>
      </w:r>
      <w:r w:rsidR="003E257E">
        <w:rPr>
          <w:sz w:val="20"/>
          <w:szCs w:val="20"/>
        </w:rPr>
        <w:t xml:space="preserve">/ </w:t>
      </w:r>
      <w:r w:rsidR="003E257E" w:rsidRPr="006C45F1">
        <w:rPr>
          <w:sz w:val="20"/>
          <w:szCs w:val="20"/>
        </w:rPr>
        <w:t>MIX = mixed mode/ OL = on-line</w:t>
      </w:r>
    </w:p>
    <w:p w14:paraId="6D081E4D" w14:textId="08CCC9DD" w:rsidR="009233FF" w:rsidRPr="006C45F1" w:rsidRDefault="003E257E" w:rsidP="003E257E">
      <w:pPr>
        <w:pStyle w:val="BodyTextIndent"/>
        <w:tabs>
          <w:tab w:val="clear" w:pos="360"/>
          <w:tab w:val="left" w:pos="284"/>
          <w:tab w:val="left" w:pos="2610"/>
        </w:tabs>
        <w:ind w:left="0"/>
        <w:rPr>
          <w:sz w:val="20"/>
          <w:szCs w:val="20"/>
          <w:lang w:eastAsia="zh-HK"/>
        </w:rPr>
      </w:pPr>
      <w:r>
        <w:rPr>
          <w:i/>
          <w:sz w:val="20"/>
          <w:szCs w:val="20"/>
        </w:rPr>
        <w:tab/>
      </w:r>
      <w:r w:rsidR="00F61847">
        <w:rPr>
          <w:i/>
          <w:sz w:val="20"/>
          <w:szCs w:val="20"/>
        </w:rPr>
        <w:t>#</w:t>
      </w:r>
      <w:r w:rsidR="009233FF" w:rsidRPr="003E257E">
        <w:rPr>
          <w:sz w:val="20"/>
          <w:szCs w:val="20"/>
        </w:rPr>
        <w:t xml:space="preserve"> </w:t>
      </w:r>
      <w:r w:rsidR="009233FF" w:rsidRPr="006C45F1">
        <w:rPr>
          <w:sz w:val="20"/>
          <w:szCs w:val="20"/>
        </w:rPr>
        <w:t>PhD = Doctor of Philosophy/ M</w:t>
      </w:r>
      <w:r w:rsidR="009233FF" w:rsidRPr="006C45F1">
        <w:rPr>
          <w:sz w:val="20"/>
          <w:szCs w:val="20"/>
          <w:lang w:eastAsia="zh-HK"/>
        </w:rPr>
        <w:t>Phil = Master of Philosophy</w:t>
      </w:r>
      <w:r>
        <w:rPr>
          <w:sz w:val="20"/>
          <w:szCs w:val="20"/>
          <w:lang w:eastAsia="zh-HK"/>
        </w:rPr>
        <w:t xml:space="preserve">/ </w:t>
      </w:r>
      <w:r w:rsidR="00B15978">
        <w:rPr>
          <w:sz w:val="20"/>
          <w:szCs w:val="20"/>
          <w:lang w:eastAsia="zh-HK"/>
        </w:rPr>
        <w:t xml:space="preserve">AD = </w:t>
      </w:r>
      <w:proofErr w:type="gramStart"/>
      <w:r w:rsidR="00B15978">
        <w:rPr>
          <w:sz w:val="20"/>
          <w:szCs w:val="20"/>
          <w:lang w:eastAsia="zh-HK"/>
        </w:rPr>
        <w:t>Associate Degree</w:t>
      </w:r>
      <w:proofErr w:type="gramEnd"/>
      <w:r w:rsidR="00B15978">
        <w:rPr>
          <w:sz w:val="20"/>
          <w:szCs w:val="20"/>
          <w:lang w:eastAsia="zh-HK"/>
        </w:rPr>
        <w:t xml:space="preserve">/ </w:t>
      </w:r>
      <w:r>
        <w:rPr>
          <w:sz w:val="20"/>
          <w:szCs w:val="20"/>
          <w:lang w:eastAsia="zh-HK"/>
        </w:rPr>
        <w:t>HD = Higher Diploma</w:t>
      </w:r>
    </w:p>
    <w:p w14:paraId="0A90B8A4" w14:textId="6387E942" w:rsidR="009233FF" w:rsidRPr="009233FF" w:rsidRDefault="009233FF" w:rsidP="00B32F42">
      <w:pPr>
        <w:pStyle w:val="BodyTextIndent"/>
        <w:tabs>
          <w:tab w:val="left" w:pos="2610"/>
        </w:tabs>
        <w:ind w:left="0"/>
        <w:rPr>
          <w:sz w:val="20"/>
        </w:rPr>
      </w:pPr>
      <w:r w:rsidRPr="006C45F1">
        <w:rPr>
          <w:sz w:val="20"/>
          <w:szCs w:val="20"/>
        </w:rPr>
        <w:tab/>
      </w:r>
      <w:r w:rsidRPr="00822BB2">
        <w:rPr>
          <w:i/>
        </w:rPr>
        <w:tab/>
      </w:r>
    </w:p>
    <w:p w14:paraId="42BFE630" w14:textId="40E51781" w:rsidR="00632207" w:rsidRPr="00632207" w:rsidRDefault="00632207" w:rsidP="002A74B3">
      <w:pPr>
        <w:numPr>
          <w:ilvl w:val="0"/>
          <w:numId w:val="10"/>
        </w:numPr>
        <w:tabs>
          <w:tab w:val="clear" w:pos="1080"/>
        </w:tabs>
        <w:spacing w:line="360" w:lineRule="auto"/>
        <w:ind w:left="425" w:hanging="425"/>
        <w:jc w:val="both"/>
        <w:rPr>
          <w:b/>
          <w:sz w:val="20"/>
        </w:rPr>
      </w:pPr>
      <w:r>
        <w:rPr>
          <w:b/>
          <w:sz w:val="20"/>
        </w:rPr>
        <w:t>REASON(S) FOR CONCURRENT ENROLMENT</w:t>
      </w:r>
      <w:r>
        <w:rPr>
          <w:sz w:val="20"/>
        </w:rPr>
        <w:t xml:space="preserve"> (</w:t>
      </w:r>
      <w:r w:rsidRPr="004C53F5">
        <w:rPr>
          <w:i/>
          <w:iCs/>
          <w:sz w:val="20"/>
        </w:rPr>
        <w:t xml:space="preserve">Please use additional sheet(s) if </w:t>
      </w:r>
      <w:r w:rsidR="000E2A6C">
        <w:rPr>
          <w:i/>
          <w:iCs/>
          <w:sz w:val="20"/>
        </w:rPr>
        <w:t>needed</w:t>
      </w:r>
      <w:r>
        <w:rPr>
          <w:sz w:val="20"/>
        </w:rPr>
        <w:t>)</w:t>
      </w:r>
    </w:p>
    <w:p w14:paraId="630BF48E" w14:textId="0115664D" w:rsidR="00D73E31" w:rsidRPr="006E68DC" w:rsidRDefault="00D73E31" w:rsidP="00D73E31">
      <w:pPr>
        <w:tabs>
          <w:tab w:val="left" w:pos="10065"/>
        </w:tabs>
        <w:suppressAutoHyphens/>
        <w:spacing w:line="480" w:lineRule="auto"/>
        <w:ind w:left="432"/>
        <w:jc w:val="both"/>
        <w:rPr>
          <w:color w:val="000000"/>
          <w:spacing w:val="-2"/>
          <w:sz w:val="20"/>
          <w:u w:val="single"/>
          <w:lang w:val="en-GB"/>
        </w:rPr>
      </w:pPr>
      <w:r w:rsidRPr="006E68DC">
        <w:rPr>
          <w:color w:val="000000"/>
          <w:spacing w:val="-2"/>
          <w:sz w:val="20"/>
          <w:u w:val="single"/>
          <w:lang w:val="en-GB"/>
        </w:rPr>
        <w:tab/>
      </w:r>
    </w:p>
    <w:p w14:paraId="5CB1E7E4" w14:textId="66935475" w:rsidR="00D73E31" w:rsidRPr="006E68DC" w:rsidRDefault="00D73E31" w:rsidP="00D73E31">
      <w:pPr>
        <w:tabs>
          <w:tab w:val="left" w:pos="10065"/>
        </w:tabs>
        <w:suppressAutoHyphens/>
        <w:spacing w:line="480" w:lineRule="auto"/>
        <w:ind w:left="432"/>
        <w:jc w:val="both"/>
        <w:rPr>
          <w:color w:val="000000"/>
          <w:spacing w:val="-2"/>
          <w:sz w:val="20"/>
          <w:u w:val="single"/>
          <w:lang w:val="en-GB"/>
        </w:rPr>
      </w:pPr>
      <w:r w:rsidRPr="006E68DC">
        <w:rPr>
          <w:color w:val="000000"/>
          <w:spacing w:val="-2"/>
          <w:sz w:val="20"/>
          <w:u w:val="single"/>
          <w:lang w:val="en-GB"/>
        </w:rPr>
        <w:tab/>
      </w:r>
    </w:p>
    <w:p w14:paraId="3019FCC8" w14:textId="77777777" w:rsidR="00D73E31" w:rsidRPr="006E68DC" w:rsidRDefault="00D73E31" w:rsidP="00D73E31">
      <w:pPr>
        <w:tabs>
          <w:tab w:val="left" w:pos="10065"/>
        </w:tabs>
        <w:suppressAutoHyphens/>
        <w:ind w:left="432"/>
        <w:jc w:val="both"/>
        <w:rPr>
          <w:color w:val="000000"/>
          <w:spacing w:val="-2"/>
          <w:sz w:val="20"/>
          <w:u w:val="single"/>
          <w:lang w:val="en-GB"/>
        </w:rPr>
      </w:pPr>
      <w:r w:rsidRPr="006E68DC">
        <w:rPr>
          <w:color w:val="000000"/>
          <w:spacing w:val="-2"/>
          <w:sz w:val="20"/>
          <w:u w:val="single"/>
          <w:lang w:val="en-GB"/>
        </w:rPr>
        <w:tab/>
      </w:r>
    </w:p>
    <w:p w14:paraId="0AA7ECDF" w14:textId="54AFC44B" w:rsidR="002C5283" w:rsidRPr="00632207" w:rsidRDefault="002C5283" w:rsidP="002C5283">
      <w:pPr>
        <w:pBdr>
          <w:between w:val="single" w:sz="4" w:space="1" w:color="auto"/>
          <w:bar w:val="single" w:sz="4" w:color="auto"/>
        </w:pBdr>
        <w:spacing w:line="276" w:lineRule="auto"/>
        <w:ind w:left="431"/>
        <w:jc w:val="both"/>
        <w:rPr>
          <w:sz w:val="12"/>
          <w:szCs w:val="20"/>
        </w:rPr>
      </w:pPr>
    </w:p>
    <w:tbl>
      <w:tblPr>
        <w:tblStyle w:val="TableGrid"/>
        <w:tblW w:w="9693" w:type="dxa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7"/>
        <w:gridCol w:w="3276"/>
        <w:gridCol w:w="995"/>
        <w:gridCol w:w="3585"/>
      </w:tblGrid>
      <w:tr w:rsidR="00F97165" w14:paraId="0F6D94A9" w14:textId="77777777" w:rsidTr="004507CD">
        <w:trPr>
          <w:trHeight w:val="316"/>
        </w:trPr>
        <w:tc>
          <w:tcPr>
            <w:tcW w:w="1837" w:type="dxa"/>
            <w:vAlign w:val="center"/>
          </w:tcPr>
          <w:p w14:paraId="3021B76D" w14:textId="38A83440" w:rsidR="00F97165" w:rsidRDefault="00F97165" w:rsidP="004507CD">
            <w:pPr>
              <w:rPr>
                <w:szCs w:val="20"/>
              </w:rPr>
            </w:pPr>
            <w:r w:rsidRPr="00514764">
              <w:rPr>
                <w:spacing w:val="-2"/>
                <w:sz w:val="20"/>
                <w:szCs w:val="20"/>
                <w:lang w:val="en-GB"/>
              </w:rPr>
              <w:t>Signature of Student</w:t>
            </w:r>
            <w:r w:rsidR="00CC4F36">
              <w:rPr>
                <w:spacing w:val="-2"/>
                <w:sz w:val="20"/>
                <w:szCs w:val="20"/>
                <w:lang w:val="en-GB"/>
              </w:rPr>
              <w:t>/</w:t>
            </w:r>
            <w:r w:rsidR="004507CD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="00CC4F36">
              <w:rPr>
                <w:spacing w:val="-2"/>
                <w:sz w:val="20"/>
                <w:szCs w:val="20"/>
                <w:lang w:val="en-GB"/>
              </w:rPr>
              <w:t>Applicant</w:t>
            </w:r>
          </w:p>
        </w:tc>
        <w:tc>
          <w:tcPr>
            <w:tcW w:w="3276" w:type="dxa"/>
            <w:tcBorders>
              <w:bottom w:val="single" w:sz="4" w:space="0" w:color="auto"/>
            </w:tcBorders>
          </w:tcPr>
          <w:p w14:paraId="1886AC3D" w14:textId="77777777" w:rsidR="00F97165" w:rsidRDefault="00F97165" w:rsidP="00544711">
            <w:pPr>
              <w:jc w:val="both"/>
              <w:rPr>
                <w:szCs w:val="20"/>
              </w:rPr>
            </w:pPr>
          </w:p>
        </w:tc>
        <w:tc>
          <w:tcPr>
            <w:tcW w:w="995" w:type="dxa"/>
            <w:vAlign w:val="center"/>
          </w:tcPr>
          <w:p w14:paraId="018A5942" w14:textId="70718BEE" w:rsidR="00F97165" w:rsidRDefault="2C9C4831" w:rsidP="004507CD">
            <w:pPr>
              <w:jc w:val="right"/>
            </w:pPr>
            <w:r w:rsidRPr="00514764">
              <w:rPr>
                <w:spacing w:val="-2"/>
                <w:sz w:val="20"/>
                <w:szCs w:val="20"/>
                <w:lang w:val="en-GB"/>
              </w:rPr>
              <w:t>Date</w:t>
            </w:r>
          </w:p>
        </w:tc>
        <w:sdt>
          <w:sdtPr>
            <w:rPr>
              <w:rStyle w:val="Style1"/>
            </w:rPr>
            <w:id w:val="-2067410133"/>
            <w:placeholder>
              <w:docPart w:val="628F501F7C154802A318FC84F130CEAA"/>
            </w:placeholder>
            <w:showingPlcHdr/>
            <w:date>
              <w:dateFormat w:val="d MMMM yyyy"/>
              <w:lid w:val="en-HK"/>
              <w:storeMappedDataAs w:val="dateTime"/>
              <w:calendar w:val="gregorian"/>
            </w:date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3585" w:type="dxa"/>
                <w:tcBorders>
                  <w:bottom w:val="single" w:sz="4" w:space="0" w:color="auto"/>
                </w:tcBorders>
                <w:vAlign w:val="center"/>
              </w:tcPr>
              <w:p w14:paraId="338EFC30" w14:textId="55520BAE" w:rsidR="00F97165" w:rsidRDefault="00A733AA" w:rsidP="004507CD">
                <w:pPr>
                  <w:rPr>
                    <w:szCs w:val="20"/>
                  </w:rPr>
                </w:pPr>
                <w:r w:rsidRPr="004C53F5">
                  <w:rPr>
                    <w:rStyle w:val="PlaceholderText"/>
                    <w:color w:val="D9D9D9" w:themeColor="background1" w:themeShade="D9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</w:tbl>
    <w:p w14:paraId="71457A6A" w14:textId="3E21B207" w:rsidR="00005786" w:rsidRDefault="00000000" w:rsidP="005735B6">
      <w:pPr>
        <w:suppressAutoHyphens/>
        <w:spacing w:before="120"/>
        <w:ind w:right="-17"/>
        <w:jc w:val="both"/>
        <w:rPr>
          <w:b/>
          <w:spacing w:val="-2"/>
          <w:sz w:val="20"/>
          <w:szCs w:val="20"/>
          <w:lang w:val="en-GB"/>
        </w:rPr>
      </w:pPr>
      <w:r>
        <w:rPr>
          <w:b/>
          <w:spacing w:val="-2"/>
          <w:sz w:val="20"/>
          <w:szCs w:val="20"/>
          <w:lang w:val="en-GB"/>
        </w:rPr>
        <w:pict w14:anchorId="0BF5140A">
          <v:rect id="_x0000_i1025" style="width:0;height:1.5pt" o:hralign="center" o:hrstd="t" o:hr="t" fillcolor="#a0a0a0" stroked="f"/>
        </w:pict>
      </w:r>
    </w:p>
    <w:p w14:paraId="5971F47B" w14:textId="0000239A" w:rsidR="00EF2374" w:rsidRPr="00543164" w:rsidRDefault="00521A1A" w:rsidP="00543164">
      <w:pPr>
        <w:pStyle w:val="Heading2"/>
        <w:numPr>
          <w:ilvl w:val="0"/>
          <w:numId w:val="10"/>
        </w:numPr>
        <w:tabs>
          <w:tab w:val="clear" w:pos="360"/>
          <w:tab w:val="clear" w:pos="1080"/>
          <w:tab w:val="clear" w:pos="1260"/>
        </w:tabs>
        <w:spacing w:before="120" w:line="360" w:lineRule="auto"/>
        <w:ind w:left="425" w:hanging="425"/>
        <w:rPr>
          <w:lang w:val="en-GB"/>
        </w:rPr>
      </w:pPr>
      <w:r w:rsidRPr="00543164">
        <w:rPr>
          <w:spacing w:val="-2"/>
          <w:lang w:val="en-GB"/>
        </w:rPr>
        <w:t xml:space="preserve">FOR </w:t>
      </w:r>
      <w:r w:rsidR="009B7359">
        <w:rPr>
          <w:spacing w:val="-2"/>
          <w:lang w:val="en-GB"/>
        </w:rPr>
        <w:t>ACADEMIC STAFF AND</w:t>
      </w:r>
      <w:r w:rsidR="009B7359" w:rsidRPr="00543164">
        <w:rPr>
          <w:spacing w:val="-2"/>
          <w:lang w:val="en-GB"/>
        </w:rPr>
        <w:t xml:space="preserve"> </w:t>
      </w:r>
      <w:r w:rsidRPr="00543164">
        <w:rPr>
          <w:spacing w:val="-2"/>
          <w:lang w:val="en-GB"/>
        </w:rPr>
        <w:t>OFFICE USE ONLY</w:t>
      </w:r>
    </w:p>
    <w:p w14:paraId="75E277ED" w14:textId="431B6F22" w:rsidR="003C76EB" w:rsidRPr="00936D16" w:rsidRDefault="00000000" w:rsidP="003B6B3E">
      <w:pPr>
        <w:pStyle w:val="Heading2"/>
        <w:tabs>
          <w:tab w:val="clear" w:pos="360"/>
          <w:tab w:val="clear" w:pos="1260"/>
        </w:tabs>
        <w:snapToGrid w:val="0"/>
        <w:spacing w:line="240" w:lineRule="auto"/>
        <w:ind w:left="426"/>
        <w:rPr>
          <w:b w:val="0"/>
          <w:bCs w:val="0"/>
          <w:spacing w:val="-2"/>
          <w:lang w:val="en-GB"/>
        </w:rPr>
      </w:pPr>
      <w:sdt>
        <w:sdtPr>
          <w:id w:val="1794405707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2137DE">
            <w:rPr>
              <w:rFonts w:ascii="Wingdings" w:eastAsia="Wingdings" w:hAnsi="Wingdings" w:cs="Wingdings"/>
            </w:rPr>
            <w:t>¨</w:t>
          </w:r>
        </w:sdtContent>
      </w:sdt>
      <w:r w:rsidR="00596F11">
        <w:rPr>
          <w:spacing w:val="-2"/>
          <w:lang w:val="en-GB"/>
        </w:rPr>
        <w:t xml:space="preserve"> </w:t>
      </w:r>
      <w:r w:rsidR="00E419D0" w:rsidRPr="00E419D0">
        <w:rPr>
          <w:b w:val="0"/>
          <w:bCs w:val="0"/>
          <w:spacing w:val="-2"/>
          <w:lang w:val="en-GB"/>
        </w:rPr>
        <w:t>This application</w:t>
      </w:r>
      <w:r w:rsidR="00E419D0">
        <w:rPr>
          <w:spacing w:val="-2"/>
          <w:lang w:val="en-GB"/>
        </w:rPr>
        <w:t xml:space="preserve"> </w:t>
      </w:r>
      <w:r w:rsidR="00E419D0" w:rsidRPr="00E419D0">
        <w:rPr>
          <w:b w:val="0"/>
          <w:bCs w:val="0"/>
          <w:spacing w:val="-2"/>
          <w:lang w:val="en-GB"/>
        </w:rPr>
        <w:t>is</w:t>
      </w:r>
      <w:r w:rsidR="00E419D0">
        <w:rPr>
          <w:spacing w:val="-2"/>
          <w:lang w:val="en-GB"/>
        </w:rPr>
        <w:t xml:space="preserve"> approv</w:t>
      </w:r>
      <w:r w:rsidR="00E419D0" w:rsidRPr="00E419D0">
        <w:rPr>
          <w:spacing w:val="-2"/>
          <w:lang w:val="en-GB"/>
        </w:rPr>
        <w:t>ed/ re</w:t>
      </w:r>
      <w:r w:rsidR="00E419D0">
        <w:rPr>
          <w:spacing w:val="-2"/>
          <w:lang w:val="en-GB"/>
        </w:rPr>
        <w:t>jected</w:t>
      </w:r>
      <w:r w:rsidR="00716D50">
        <w:rPr>
          <w:spacing w:val="-2"/>
          <w:lang w:val="en-GB"/>
        </w:rPr>
        <w:t xml:space="preserve"> </w:t>
      </w:r>
      <w:r w:rsidR="00E419D0" w:rsidRPr="00E419D0">
        <w:rPr>
          <w:spacing w:val="-2"/>
          <w:lang w:val="en-GB"/>
        </w:rPr>
        <w:t>*</w:t>
      </w:r>
      <w:r w:rsidR="00E419D0">
        <w:rPr>
          <w:spacing w:val="-2"/>
          <w:lang w:val="en-GB"/>
        </w:rPr>
        <w:t xml:space="preserve"> </w:t>
      </w:r>
      <w:r w:rsidR="003C76EB" w:rsidRPr="00820527">
        <w:rPr>
          <w:b w:val="0"/>
          <w:bCs w:val="0"/>
          <w:spacing w:val="-2"/>
          <w:lang w:val="en-GB"/>
        </w:rPr>
        <w:t xml:space="preserve">by </w:t>
      </w:r>
      <w:r w:rsidR="00853286" w:rsidRPr="00820527">
        <w:rPr>
          <w:b w:val="0"/>
          <w:bCs w:val="0"/>
          <w:spacing w:val="-2"/>
          <w:lang w:val="en-GB"/>
        </w:rPr>
        <w:t xml:space="preserve">Head of </w:t>
      </w:r>
      <w:r w:rsidR="003C76EB" w:rsidRPr="00936D16">
        <w:rPr>
          <w:b w:val="0"/>
          <w:bCs w:val="0"/>
          <w:spacing w:val="-2"/>
          <w:lang w:val="en-GB"/>
        </w:rPr>
        <w:t>Programme Administrative Hosting Division</w:t>
      </w:r>
      <w:r w:rsidR="002C40E9" w:rsidRPr="5AF1E35A">
        <w:rPr>
          <w:b w:val="0"/>
          <w:bCs w:val="0"/>
          <w:lang w:val="en-GB"/>
        </w:rPr>
        <w:t xml:space="preserve"> concerned</w:t>
      </w:r>
      <w:r w:rsidR="00F16D2D" w:rsidRPr="5AF1E35A">
        <w:rPr>
          <w:b w:val="0"/>
          <w:bCs w:val="0"/>
          <w:lang w:val="en-GB"/>
        </w:rPr>
        <w:t xml:space="preserve"> or his/her delegate</w:t>
      </w:r>
    </w:p>
    <w:p w14:paraId="1BC93B26" w14:textId="77777777" w:rsidR="00CC5E0B" w:rsidRDefault="00CC5E0B" w:rsidP="00CC5E0B">
      <w:pPr>
        <w:pStyle w:val="Heading2"/>
        <w:tabs>
          <w:tab w:val="clear" w:pos="360"/>
          <w:tab w:val="clear" w:pos="1260"/>
        </w:tabs>
        <w:snapToGrid w:val="0"/>
        <w:spacing w:line="240" w:lineRule="auto"/>
        <w:ind w:left="709"/>
        <w:rPr>
          <w:b w:val="0"/>
        </w:rPr>
      </w:pPr>
    </w:p>
    <w:p w14:paraId="7AD84DE9" w14:textId="2E269E9B" w:rsidR="00CC5E0B" w:rsidRDefault="00CC5E0B" w:rsidP="00AC1F07">
      <w:pPr>
        <w:pStyle w:val="Heading2"/>
        <w:tabs>
          <w:tab w:val="clear" w:pos="360"/>
          <w:tab w:val="clear" w:pos="1260"/>
        </w:tabs>
        <w:snapToGrid w:val="0"/>
        <w:spacing w:line="360" w:lineRule="auto"/>
        <w:ind w:left="709"/>
        <w:rPr>
          <w:lang w:val="en-GB"/>
        </w:rPr>
      </w:pPr>
      <w:proofErr w:type="gramStart"/>
      <w:r w:rsidRPr="00C444B6" w:rsidDel="00FF5854">
        <w:rPr>
          <w:b w:val="0"/>
        </w:rPr>
        <w:t>Signature</w:t>
      </w:r>
      <w:r w:rsidDel="00FF5854">
        <w:rPr>
          <w:b w:val="0"/>
        </w:rPr>
        <w:t xml:space="preserve">  </w:t>
      </w:r>
      <w:r w:rsidRPr="35E5969A" w:rsidDel="00FF5854">
        <w:rPr>
          <w:lang w:val="en-GB"/>
        </w:rPr>
        <w:t>_</w:t>
      </w:r>
      <w:proofErr w:type="gramEnd"/>
      <w:r w:rsidRPr="35E5969A" w:rsidDel="00FF5854">
        <w:rPr>
          <w:lang w:val="en-GB"/>
        </w:rPr>
        <w:t>_</w:t>
      </w:r>
      <w:r w:rsidDel="00FF5854">
        <w:rPr>
          <w:lang w:val="en-GB"/>
        </w:rPr>
        <w:t>____________</w:t>
      </w:r>
      <w:r w:rsidRPr="35E5969A" w:rsidDel="00FF5854">
        <w:rPr>
          <w:lang w:val="en-GB"/>
        </w:rPr>
        <w:t>____________</w:t>
      </w:r>
      <w:r w:rsidDel="00FF5854">
        <w:rPr>
          <w:lang w:val="en-GB"/>
        </w:rPr>
        <w:t xml:space="preserve">_____________   </w:t>
      </w:r>
      <w:proofErr w:type="gramStart"/>
      <w:r w:rsidRPr="00C444B6" w:rsidDel="00FF5854">
        <w:rPr>
          <w:b w:val="0"/>
          <w:lang w:val="en-GB"/>
        </w:rPr>
        <w:t>Date</w:t>
      </w:r>
      <w:r w:rsidDel="00FF5854">
        <w:rPr>
          <w:b w:val="0"/>
        </w:rPr>
        <w:t xml:space="preserve">  </w:t>
      </w:r>
      <w:r w:rsidRPr="35E5969A" w:rsidDel="00FF5854">
        <w:rPr>
          <w:lang w:val="en-GB"/>
        </w:rPr>
        <w:t>_</w:t>
      </w:r>
      <w:proofErr w:type="gramEnd"/>
      <w:r w:rsidRPr="35E5969A" w:rsidDel="00FF5854">
        <w:rPr>
          <w:lang w:val="en-GB"/>
        </w:rPr>
        <w:t>_____________</w:t>
      </w:r>
      <w:r w:rsidDel="00FF5854">
        <w:rPr>
          <w:lang w:val="en-GB"/>
        </w:rPr>
        <w:t>_____________</w:t>
      </w:r>
    </w:p>
    <w:p w14:paraId="1F280411" w14:textId="2C5F87A6" w:rsidR="002C40E9" w:rsidRDefault="002C40E9" w:rsidP="119F0F7E">
      <w:pPr>
        <w:tabs>
          <w:tab w:val="left" w:pos="426"/>
          <w:tab w:val="left" w:pos="10080"/>
        </w:tabs>
        <w:suppressAutoHyphens/>
        <w:spacing w:line="480" w:lineRule="auto"/>
        <w:ind w:left="426"/>
        <w:rPr>
          <w:sz w:val="20"/>
          <w:szCs w:val="20"/>
        </w:rPr>
      </w:pPr>
      <w:r w:rsidRPr="119F0F7E">
        <w:rPr>
          <w:sz w:val="20"/>
          <w:szCs w:val="20"/>
        </w:rPr>
        <w:t xml:space="preserve">                       (Name</w:t>
      </w:r>
      <w:r w:rsidR="00155E5A" w:rsidRPr="119F0F7E">
        <w:rPr>
          <w:sz w:val="20"/>
          <w:szCs w:val="20"/>
        </w:rPr>
        <w:t xml:space="preserve"> </w:t>
      </w:r>
      <w:r w:rsidR="00F565A6" w:rsidRPr="119F0F7E">
        <w:rPr>
          <w:sz w:val="20"/>
          <w:szCs w:val="20"/>
        </w:rPr>
        <w:t>&amp; Position</w:t>
      </w:r>
      <w:r w:rsidRPr="119F0F7E">
        <w:rPr>
          <w:sz w:val="20"/>
          <w:szCs w:val="20"/>
        </w:rPr>
        <w:t xml:space="preserve">:                                             </w:t>
      </w:r>
      <w:proofErr w:type="gramStart"/>
      <w:r w:rsidRPr="119F0F7E">
        <w:rPr>
          <w:sz w:val="20"/>
          <w:szCs w:val="20"/>
        </w:rPr>
        <w:t xml:space="preserve">  )</w:t>
      </w:r>
      <w:proofErr w:type="gramEnd"/>
    </w:p>
    <w:p w14:paraId="4763857B" w14:textId="74670E75" w:rsidR="0091707A" w:rsidRDefault="00000000" w:rsidP="002C17E2">
      <w:pPr>
        <w:tabs>
          <w:tab w:val="left" w:pos="360"/>
          <w:tab w:val="left" w:pos="10080"/>
        </w:tabs>
        <w:suppressAutoHyphens/>
        <w:spacing w:line="276" w:lineRule="auto"/>
        <w:ind w:left="426"/>
        <w:rPr>
          <w:spacing w:val="-2"/>
          <w:sz w:val="20"/>
          <w:szCs w:val="20"/>
          <w:lang w:val="en-GB"/>
        </w:rPr>
      </w:pPr>
      <w:sdt>
        <w:sdtPr>
          <w:rPr>
            <w:szCs w:val="20"/>
          </w:rPr>
          <w:id w:val="-117301689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596F11">
            <w:rPr>
              <w:rFonts w:ascii="Wingdings" w:eastAsia="Wingdings" w:hAnsi="Wingdings" w:cs="Wingdings"/>
              <w:szCs w:val="20"/>
            </w:rPr>
            <w:t>¨</w:t>
          </w:r>
        </w:sdtContent>
      </w:sdt>
      <w:r w:rsidR="00E419D0">
        <w:rPr>
          <w:spacing w:val="-2"/>
          <w:sz w:val="20"/>
          <w:szCs w:val="20"/>
          <w:lang w:val="en-GB"/>
        </w:rPr>
        <w:t xml:space="preserve"> </w:t>
      </w:r>
      <w:r w:rsidR="6FF320E2" w:rsidRPr="0F7040CA">
        <w:rPr>
          <w:spacing w:val="-2"/>
          <w:sz w:val="20"/>
          <w:szCs w:val="20"/>
          <w:lang w:val="en-GB"/>
        </w:rPr>
        <w:t>Notification sent to student</w:t>
      </w:r>
      <w:r w:rsidR="00941540">
        <w:rPr>
          <w:spacing w:val="-2"/>
          <w:sz w:val="20"/>
          <w:szCs w:val="20"/>
          <w:lang w:val="en-GB"/>
        </w:rPr>
        <w:t>/</w:t>
      </w:r>
      <w:r w:rsidR="002C40E9">
        <w:rPr>
          <w:spacing w:val="-2"/>
          <w:sz w:val="20"/>
          <w:szCs w:val="20"/>
          <w:lang w:val="en-GB"/>
        </w:rPr>
        <w:t xml:space="preserve"> </w:t>
      </w:r>
      <w:r w:rsidR="00941540">
        <w:rPr>
          <w:spacing w:val="-2"/>
          <w:sz w:val="20"/>
          <w:szCs w:val="20"/>
          <w:lang w:val="en-GB"/>
        </w:rPr>
        <w:t xml:space="preserve">applicant </w:t>
      </w:r>
      <w:r w:rsidR="004C53F5">
        <w:rPr>
          <w:spacing w:val="-2"/>
          <w:sz w:val="20"/>
          <w:szCs w:val="20"/>
          <w:lang w:val="en-GB"/>
        </w:rPr>
        <w:t xml:space="preserve">by </w:t>
      </w:r>
      <w:r w:rsidR="145874B7" w:rsidRPr="35E5969A">
        <w:rPr>
          <w:sz w:val="20"/>
          <w:szCs w:val="20"/>
          <w:lang w:val="en-GB"/>
        </w:rPr>
        <w:t>________</w:t>
      </w:r>
      <w:r w:rsidR="00A529A4">
        <w:rPr>
          <w:sz w:val="20"/>
          <w:szCs w:val="20"/>
          <w:lang w:val="en-GB"/>
        </w:rPr>
        <w:t>______</w:t>
      </w:r>
      <w:r w:rsidR="145874B7" w:rsidRPr="35E5969A">
        <w:rPr>
          <w:sz w:val="20"/>
          <w:szCs w:val="20"/>
          <w:lang w:val="en-GB"/>
        </w:rPr>
        <w:t>______</w:t>
      </w:r>
      <w:r w:rsidR="0466A0DE" w:rsidRPr="0F7040CA">
        <w:rPr>
          <w:spacing w:val="-2"/>
          <w:sz w:val="20"/>
          <w:szCs w:val="20"/>
          <w:lang w:val="en-GB"/>
        </w:rPr>
        <w:t xml:space="preserve"> </w:t>
      </w:r>
      <w:r w:rsidR="6FF320E2" w:rsidRPr="0F7040CA">
        <w:rPr>
          <w:spacing w:val="-2"/>
          <w:sz w:val="20"/>
          <w:szCs w:val="20"/>
          <w:lang w:val="en-GB"/>
        </w:rPr>
        <w:t xml:space="preserve">on </w:t>
      </w:r>
      <w:r w:rsidR="00E40A55" w:rsidRPr="35E5969A">
        <w:rPr>
          <w:sz w:val="20"/>
          <w:szCs w:val="20"/>
          <w:lang w:val="en-GB"/>
        </w:rPr>
        <w:t>________</w:t>
      </w:r>
      <w:r w:rsidR="00E40A55">
        <w:rPr>
          <w:sz w:val="20"/>
          <w:szCs w:val="20"/>
          <w:lang w:val="en-GB"/>
        </w:rPr>
        <w:t>______</w:t>
      </w:r>
      <w:r w:rsidR="00E40A55" w:rsidRPr="35E5969A">
        <w:rPr>
          <w:sz w:val="20"/>
          <w:szCs w:val="20"/>
          <w:lang w:val="en-GB"/>
        </w:rPr>
        <w:t>______</w:t>
      </w:r>
    </w:p>
    <w:p w14:paraId="78B76F22" w14:textId="6F0F22B7" w:rsidR="00FF144B" w:rsidRDefault="009D733D" w:rsidP="009D733D">
      <w:pPr>
        <w:tabs>
          <w:tab w:val="left" w:pos="360"/>
          <w:tab w:val="left" w:pos="1305"/>
        </w:tabs>
        <w:suppressAutoHyphens/>
        <w:spacing w:line="180" w:lineRule="atLeast"/>
        <w:ind w:left="426"/>
        <w:rPr>
          <w:spacing w:val="-2"/>
          <w:sz w:val="20"/>
          <w:szCs w:val="20"/>
          <w:lang w:val="en-GB"/>
        </w:rPr>
      </w:pPr>
      <w:r>
        <w:rPr>
          <w:spacing w:val="-2"/>
          <w:sz w:val="20"/>
          <w:szCs w:val="20"/>
          <w:lang w:val="en-GB"/>
        </w:rPr>
        <w:tab/>
      </w:r>
    </w:p>
    <w:p w14:paraId="53513EA9" w14:textId="614BAE94" w:rsidR="00820527" w:rsidRDefault="00DC6B08" w:rsidP="00273D2D">
      <w:pPr>
        <w:suppressAutoHyphens/>
        <w:snapToGrid w:val="0"/>
        <w:jc w:val="both"/>
        <w:rPr>
          <w:i/>
          <w:color w:val="000000"/>
          <w:sz w:val="18"/>
          <w:szCs w:val="20"/>
        </w:rPr>
      </w:pPr>
      <w:r w:rsidRPr="007E1A95">
        <w:rPr>
          <w:i/>
          <w:color w:val="000000"/>
          <w:sz w:val="18"/>
          <w:szCs w:val="20"/>
          <w:vertAlign w:val="superscript"/>
        </w:rPr>
        <w:t xml:space="preserve">* </w:t>
      </w:r>
      <w:proofErr w:type="gramStart"/>
      <w:r w:rsidRPr="007E1A95">
        <w:rPr>
          <w:i/>
          <w:color w:val="000000"/>
          <w:sz w:val="18"/>
          <w:szCs w:val="20"/>
        </w:rPr>
        <w:t>delete</w:t>
      </w:r>
      <w:proofErr w:type="gramEnd"/>
      <w:r w:rsidRPr="007E1A95">
        <w:rPr>
          <w:i/>
          <w:color w:val="000000"/>
          <w:sz w:val="18"/>
          <w:szCs w:val="20"/>
        </w:rPr>
        <w:t xml:space="preserve"> as appropriate</w:t>
      </w:r>
    </w:p>
    <w:p w14:paraId="00B00EF4" w14:textId="77777777" w:rsidR="006D4922" w:rsidRDefault="006D4922" w:rsidP="006D4922">
      <w:pPr>
        <w:tabs>
          <w:tab w:val="left" w:pos="-266"/>
          <w:tab w:val="left" w:pos="10457"/>
          <w:tab w:val="left" w:pos="10490"/>
        </w:tabs>
        <w:suppressAutoHyphens/>
        <w:spacing w:line="180" w:lineRule="atLeast"/>
        <w:jc w:val="both"/>
        <w:rPr>
          <w:b/>
          <w:caps/>
          <w:sz w:val="22"/>
          <w:szCs w:val="22"/>
        </w:rPr>
      </w:pPr>
    </w:p>
    <w:p w14:paraId="612BF018" w14:textId="77777777" w:rsidR="006D4922" w:rsidRDefault="006D4922" w:rsidP="006D4922">
      <w:pPr>
        <w:tabs>
          <w:tab w:val="left" w:pos="-266"/>
          <w:tab w:val="left" w:pos="10457"/>
          <w:tab w:val="left" w:pos="10490"/>
        </w:tabs>
        <w:suppressAutoHyphens/>
        <w:spacing w:line="180" w:lineRule="atLeast"/>
        <w:jc w:val="both"/>
        <w:rPr>
          <w:b/>
          <w:caps/>
          <w:sz w:val="22"/>
          <w:szCs w:val="22"/>
        </w:rPr>
      </w:pPr>
    </w:p>
    <w:p w14:paraId="4A03D88A" w14:textId="70775943" w:rsidR="00E23A5C" w:rsidRPr="00A93462" w:rsidRDefault="00E23A5C" w:rsidP="2C22F6FF">
      <w:pPr>
        <w:tabs>
          <w:tab w:val="left" w:pos="10457"/>
          <w:tab w:val="left" w:pos="10490"/>
        </w:tabs>
        <w:suppressAutoHyphens/>
        <w:spacing w:line="180" w:lineRule="atLeast"/>
        <w:rPr>
          <w:b/>
          <w:bCs/>
          <w:sz w:val="22"/>
          <w:szCs w:val="22"/>
          <w:u w:val="single"/>
        </w:rPr>
      </w:pPr>
      <w:r w:rsidRPr="2C22F6FF">
        <w:rPr>
          <w:b/>
          <w:bCs/>
          <w:caps/>
          <w:sz w:val="22"/>
          <w:szCs w:val="22"/>
        </w:rPr>
        <w:lastRenderedPageBreak/>
        <w:t>Notes TO students</w:t>
      </w:r>
      <w:r w:rsidR="67F95A2F" w:rsidRPr="2C22F6FF">
        <w:rPr>
          <w:b/>
          <w:bCs/>
          <w:caps/>
          <w:sz w:val="22"/>
          <w:szCs w:val="22"/>
        </w:rPr>
        <w:t>/ APPLICANTS</w:t>
      </w:r>
    </w:p>
    <w:p w14:paraId="1096F4E3" w14:textId="77777777" w:rsidR="00E23A5C" w:rsidRPr="00A93462" w:rsidRDefault="00E23A5C" w:rsidP="00544711">
      <w:pPr>
        <w:rPr>
          <w:sz w:val="22"/>
          <w:szCs w:val="22"/>
        </w:rPr>
      </w:pPr>
    </w:p>
    <w:p w14:paraId="0A3D5846" w14:textId="522CD18C" w:rsidR="00E23A5C" w:rsidRPr="00A93462" w:rsidRDefault="007E40BE" w:rsidP="0F7040CA">
      <w:pPr>
        <w:numPr>
          <w:ilvl w:val="0"/>
          <w:numId w:val="16"/>
        </w:numPr>
        <w:suppressAutoHyphens/>
        <w:ind w:left="426" w:hanging="426"/>
        <w:jc w:val="both"/>
        <w:rPr>
          <w:spacing w:val="-2"/>
          <w:sz w:val="22"/>
          <w:szCs w:val="22"/>
          <w:lang w:val="en-GB"/>
        </w:rPr>
      </w:pPr>
      <w:r w:rsidRPr="00A93462">
        <w:rPr>
          <w:spacing w:val="-2"/>
          <w:sz w:val="22"/>
          <w:szCs w:val="22"/>
          <w:lang w:val="en-GB"/>
        </w:rPr>
        <w:t>Students/</w:t>
      </w:r>
      <w:r w:rsidR="00DF3DA6">
        <w:rPr>
          <w:spacing w:val="-2"/>
          <w:sz w:val="22"/>
          <w:szCs w:val="22"/>
          <w:lang w:val="en-GB"/>
        </w:rPr>
        <w:t xml:space="preserve"> </w:t>
      </w:r>
      <w:r w:rsidRPr="00A93462">
        <w:rPr>
          <w:spacing w:val="-2"/>
          <w:sz w:val="22"/>
          <w:szCs w:val="22"/>
          <w:lang w:val="en-GB"/>
        </w:rPr>
        <w:t xml:space="preserve">Applicants are not </w:t>
      </w:r>
      <w:r w:rsidRPr="017BA71A">
        <w:rPr>
          <w:spacing w:val="-2"/>
          <w:sz w:val="22"/>
          <w:szCs w:val="22"/>
          <w:lang w:val="en-GB"/>
        </w:rPr>
        <w:t>allowed</w:t>
      </w:r>
      <w:r w:rsidRPr="00A93462">
        <w:rPr>
          <w:spacing w:val="-2"/>
          <w:sz w:val="22"/>
          <w:szCs w:val="22"/>
          <w:lang w:val="en-GB"/>
        </w:rPr>
        <w:t xml:space="preserve"> to enrol concurrently on two full-time programmes </w:t>
      </w:r>
      <w:proofErr w:type="gramStart"/>
      <w:r w:rsidRPr="00A93462">
        <w:rPr>
          <w:spacing w:val="-2"/>
          <w:sz w:val="22"/>
          <w:szCs w:val="22"/>
          <w:lang w:val="en-GB"/>
        </w:rPr>
        <w:t>whether or not</w:t>
      </w:r>
      <w:proofErr w:type="gramEnd"/>
      <w:r w:rsidRPr="00A93462">
        <w:rPr>
          <w:spacing w:val="-2"/>
          <w:sz w:val="22"/>
          <w:szCs w:val="22"/>
          <w:lang w:val="en-GB"/>
        </w:rPr>
        <w:t xml:space="preserve"> one of the programmes is offered by another institution.  </w:t>
      </w:r>
      <w:r w:rsidR="00E74FBE" w:rsidRPr="00A93462">
        <w:rPr>
          <w:spacing w:val="-2"/>
          <w:sz w:val="22"/>
          <w:szCs w:val="22"/>
          <w:lang w:val="en-GB"/>
        </w:rPr>
        <w:t>For enrolling on a full-time/</w:t>
      </w:r>
      <w:r w:rsidR="00DF3DA6">
        <w:rPr>
          <w:spacing w:val="-2"/>
          <w:sz w:val="22"/>
          <w:szCs w:val="22"/>
          <w:lang w:val="en-GB"/>
        </w:rPr>
        <w:t xml:space="preserve"> </w:t>
      </w:r>
      <w:r w:rsidRPr="00A93462">
        <w:rPr>
          <w:spacing w:val="-2"/>
          <w:sz w:val="22"/>
          <w:szCs w:val="22"/>
          <w:lang w:val="en-GB"/>
        </w:rPr>
        <w:t xml:space="preserve">sandwich programme and a part-time programme, or </w:t>
      </w:r>
      <w:r w:rsidR="00CC4F36">
        <w:rPr>
          <w:spacing w:val="-2"/>
          <w:sz w:val="22"/>
          <w:szCs w:val="22"/>
          <w:lang w:val="en-GB"/>
        </w:rPr>
        <w:t xml:space="preserve">on </w:t>
      </w:r>
      <w:r w:rsidRPr="00A93462">
        <w:rPr>
          <w:spacing w:val="-2"/>
          <w:sz w:val="22"/>
          <w:szCs w:val="22"/>
          <w:lang w:val="en-GB"/>
        </w:rPr>
        <w:t>more than one part-time programme leading to any formal award, including those offered by another institution, students are required to obtain approval from the</w:t>
      </w:r>
      <w:r w:rsidR="00AF6331" w:rsidRPr="00A93462">
        <w:rPr>
          <w:spacing w:val="-2"/>
          <w:sz w:val="22"/>
          <w:szCs w:val="22"/>
          <w:lang w:val="en-GB"/>
        </w:rPr>
        <w:t xml:space="preserve"> </w:t>
      </w:r>
      <w:r w:rsidR="00E74FBE" w:rsidRPr="00A93462">
        <w:rPr>
          <w:spacing w:val="-2"/>
          <w:sz w:val="22"/>
          <w:szCs w:val="22"/>
          <w:lang w:val="en-GB"/>
        </w:rPr>
        <w:t>Head of Programme Administrative Hosting Division concerned</w:t>
      </w:r>
      <w:r w:rsidRPr="00A93462">
        <w:rPr>
          <w:spacing w:val="-2"/>
          <w:sz w:val="22"/>
          <w:szCs w:val="22"/>
          <w:lang w:val="en-GB"/>
        </w:rPr>
        <w:t xml:space="preserve"> prior to enrolment. </w:t>
      </w:r>
      <w:r w:rsidR="0021433D">
        <w:rPr>
          <w:spacing w:val="-2"/>
          <w:sz w:val="22"/>
          <w:szCs w:val="22"/>
          <w:lang w:val="en-GB"/>
        </w:rPr>
        <w:t xml:space="preserve"> </w:t>
      </w:r>
      <w:r w:rsidRPr="00A93462">
        <w:rPr>
          <w:spacing w:val="-2"/>
          <w:sz w:val="22"/>
          <w:szCs w:val="22"/>
          <w:lang w:val="en-GB"/>
        </w:rPr>
        <w:t xml:space="preserve">Failure to obtain written approval will result in discontinuation of study </w:t>
      </w:r>
      <w:r w:rsidR="00BA162B">
        <w:rPr>
          <w:spacing w:val="-2"/>
          <w:sz w:val="22"/>
          <w:szCs w:val="22"/>
          <w:lang w:val="en-GB"/>
        </w:rPr>
        <w:t xml:space="preserve">at </w:t>
      </w:r>
      <w:r w:rsidR="004F14D2">
        <w:rPr>
          <w:spacing w:val="-2"/>
          <w:sz w:val="22"/>
          <w:szCs w:val="22"/>
          <w:lang w:val="en-GB"/>
        </w:rPr>
        <w:t>CPCE</w:t>
      </w:r>
      <w:r w:rsidR="00B14E8F" w:rsidRPr="00A93462">
        <w:rPr>
          <w:spacing w:val="-2"/>
          <w:sz w:val="22"/>
          <w:szCs w:val="22"/>
          <w:lang w:val="en-GB"/>
        </w:rPr>
        <w:t xml:space="preserve"> </w:t>
      </w:r>
      <w:r w:rsidRPr="00A93462">
        <w:rPr>
          <w:spacing w:val="-2"/>
          <w:sz w:val="22"/>
          <w:szCs w:val="22"/>
          <w:lang w:val="en-GB"/>
        </w:rPr>
        <w:t>and the tuition fees paid for the programme(s) will not be refunded</w:t>
      </w:r>
      <w:r w:rsidR="00E74FBE" w:rsidRPr="00A93462">
        <w:rPr>
          <w:spacing w:val="-2"/>
          <w:sz w:val="22"/>
          <w:szCs w:val="22"/>
          <w:lang w:val="en-GB"/>
        </w:rPr>
        <w:t>.</w:t>
      </w:r>
    </w:p>
    <w:p w14:paraId="6E70248F" w14:textId="77777777" w:rsidR="00E23A5C" w:rsidRPr="00A93462" w:rsidRDefault="00E23A5C" w:rsidP="00544711">
      <w:pPr>
        <w:suppressAutoHyphens/>
        <w:ind w:left="426"/>
        <w:jc w:val="both"/>
        <w:rPr>
          <w:spacing w:val="-2"/>
          <w:sz w:val="22"/>
          <w:szCs w:val="22"/>
          <w:lang w:val="en-GB"/>
        </w:rPr>
      </w:pPr>
    </w:p>
    <w:p w14:paraId="6B3BF55F" w14:textId="02A84C7C" w:rsidR="00E23A5C" w:rsidRPr="00A93462" w:rsidRDefault="00E74FBE" w:rsidP="00FA5908">
      <w:pPr>
        <w:pStyle w:val="ListParagraph"/>
        <w:numPr>
          <w:ilvl w:val="0"/>
          <w:numId w:val="16"/>
        </w:numPr>
        <w:suppressAutoHyphens/>
        <w:ind w:left="426" w:hanging="426"/>
        <w:contextualSpacing/>
        <w:jc w:val="both"/>
        <w:rPr>
          <w:spacing w:val="-2"/>
          <w:sz w:val="22"/>
          <w:szCs w:val="22"/>
          <w:lang w:val="en-GB"/>
        </w:rPr>
      </w:pPr>
      <w:r w:rsidRPr="00A93462">
        <w:rPr>
          <w:color w:val="000000"/>
          <w:spacing w:val="-2"/>
          <w:sz w:val="22"/>
          <w:szCs w:val="22"/>
          <w:lang w:val="en-GB"/>
        </w:rPr>
        <w:t>Students/</w:t>
      </w:r>
      <w:r w:rsidR="00DF3DA6">
        <w:rPr>
          <w:color w:val="000000"/>
          <w:spacing w:val="-2"/>
          <w:sz w:val="22"/>
          <w:szCs w:val="22"/>
          <w:lang w:val="en-GB"/>
        </w:rPr>
        <w:t xml:space="preserve"> </w:t>
      </w:r>
      <w:r w:rsidR="007E40BE" w:rsidRPr="00A93462">
        <w:rPr>
          <w:color w:val="000000"/>
          <w:spacing w:val="-2"/>
          <w:sz w:val="22"/>
          <w:szCs w:val="22"/>
          <w:lang w:val="en-GB"/>
        </w:rPr>
        <w:t xml:space="preserve">Applicants who have been </w:t>
      </w:r>
      <w:r w:rsidR="00AC7D60">
        <w:rPr>
          <w:color w:val="000000"/>
          <w:spacing w:val="-2"/>
          <w:sz w:val="22"/>
          <w:szCs w:val="22"/>
          <w:lang w:val="en-GB"/>
        </w:rPr>
        <w:t>approved</w:t>
      </w:r>
      <w:r w:rsidR="007E40BE" w:rsidRPr="00A93462">
        <w:rPr>
          <w:color w:val="000000"/>
          <w:spacing w:val="-2"/>
          <w:sz w:val="22"/>
          <w:szCs w:val="22"/>
          <w:lang w:val="en-GB"/>
        </w:rPr>
        <w:t xml:space="preserve"> concurrent enrolment should note that </w:t>
      </w:r>
      <w:r w:rsidR="00C70E19">
        <w:rPr>
          <w:color w:val="000000"/>
          <w:spacing w:val="-2"/>
          <w:sz w:val="22"/>
          <w:szCs w:val="22"/>
          <w:lang w:val="en-GB"/>
        </w:rPr>
        <w:t>CPCE</w:t>
      </w:r>
      <w:r w:rsidR="00B14E8F" w:rsidRPr="00A93462">
        <w:rPr>
          <w:color w:val="000000"/>
          <w:spacing w:val="-2"/>
          <w:sz w:val="22"/>
          <w:szCs w:val="22"/>
          <w:lang w:val="en-GB"/>
        </w:rPr>
        <w:t xml:space="preserve"> </w:t>
      </w:r>
      <w:r w:rsidR="007E40BE" w:rsidRPr="00A93462">
        <w:rPr>
          <w:color w:val="000000"/>
          <w:spacing w:val="-2"/>
          <w:sz w:val="22"/>
          <w:szCs w:val="22"/>
          <w:lang w:val="en-GB"/>
        </w:rPr>
        <w:t>is not responsible for making special timetable arrangement</w:t>
      </w:r>
      <w:r w:rsidR="00AC7D60">
        <w:rPr>
          <w:color w:val="000000"/>
          <w:spacing w:val="-2"/>
          <w:sz w:val="22"/>
          <w:szCs w:val="22"/>
          <w:lang w:val="en-GB"/>
        </w:rPr>
        <w:t>s</w:t>
      </w:r>
      <w:r w:rsidR="007E40BE" w:rsidRPr="00A93462">
        <w:rPr>
          <w:color w:val="000000"/>
          <w:spacing w:val="-2"/>
          <w:sz w:val="22"/>
          <w:szCs w:val="22"/>
          <w:lang w:val="en-GB"/>
        </w:rPr>
        <w:t xml:space="preserve"> in case of </w:t>
      </w:r>
      <w:r w:rsidR="00A60E66" w:rsidRPr="00A93462">
        <w:rPr>
          <w:color w:val="000000"/>
          <w:spacing w:val="-2"/>
          <w:sz w:val="22"/>
          <w:szCs w:val="22"/>
          <w:lang w:val="en-GB"/>
        </w:rPr>
        <w:t xml:space="preserve">time </w:t>
      </w:r>
      <w:r w:rsidR="007E40BE" w:rsidRPr="00A93462">
        <w:rPr>
          <w:color w:val="000000"/>
          <w:spacing w:val="-2"/>
          <w:sz w:val="22"/>
          <w:szCs w:val="22"/>
          <w:lang w:val="en-GB"/>
        </w:rPr>
        <w:t>clashes in class</w:t>
      </w:r>
      <w:r w:rsidR="00A60E66" w:rsidRPr="00A93462">
        <w:rPr>
          <w:color w:val="000000"/>
          <w:spacing w:val="-2"/>
          <w:sz w:val="22"/>
          <w:szCs w:val="22"/>
          <w:lang w:val="en-GB"/>
        </w:rPr>
        <w:t>es</w:t>
      </w:r>
      <w:r w:rsidR="007E40BE" w:rsidRPr="00A93462">
        <w:rPr>
          <w:color w:val="000000"/>
          <w:spacing w:val="-2"/>
          <w:sz w:val="22"/>
          <w:szCs w:val="22"/>
          <w:lang w:val="en-GB"/>
        </w:rPr>
        <w:t xml:space="preserve"> and examination</w:t>
      </w:r>
      <w:r w:rsidR="00A60E66" w:rsidRPr="00A93462">
        <w:rPr>
          <w:color w:val="000000"/>
          <w:spacing w:val="-2"/>
          <w:sz w:val="22"/>
          <w:szCs w:val="22"/>
          <w:lang w:val="en-GB"/>
        </w:rPr>
        <w:t>s</w:t>
      </w:r>
      <w:r w:rsidR="007E40BE" w:rsidRPr="00A93462">
        <w:rPr>
          <w:color w:val="000000"/>
          <w:spacing w:val="-2"/>
          <w:sz w:val="22"/>
          <w:szCs w:val="22"/>
          <w:lang w:val="en-GB"/>
        </w:rPr>
        <w:t>.</w:t>
      </w:r>
    </w:p>
    <w:p w14:paraId="4714F66A" w14:textId="68F5A05F" w:rsidR="007E40BE" w:rsidRPr="00A93462" w:rsidRDefault="007E40BE" w:rsidP="007E40BE">
      <w:pPr>
        <w:suppressAutoHyphens/>
        <w:jc w:val="both"/>
        <w:rPr>
          <w:spacing w:val="-2"/>
          <w:sz w:val="22"/>
          <w:szCs w:val="22"/>
          <w:lang w:val="en-GB"/>
        </w:rPr>
      </w:pPr>
    </w:p>
    <w:p w14:paraId="0A3E0DEA" w14:textId="0AD01B93" w:rsidR="007E40BE" w:rsidRPr="00EC59E7" w:rsidRDefault="0096758F" w:rsidP="119F0F7E">
      <w:pPr>
        <w:pStyle w:val="ListParagraph"/>
        <w:numPr>
          <w:ilvl w:val="0"/>
          <w:numId w:val="16"/>
        </w:numPr>
        <w:suppressAutoHyphens/>
        <w:ind w:left="426" w:hanging="426"/>
        <w:contextualSpacing/>
        <w:jc w:val="both"/>
        <w:rPr>
          <w:spacing w:val="-2"/>
          <w:sz w:val="22"/>
          <w:szCs w:val="22"/>
        </w:rPr>
      </w:pPr>
      <w:r w:rsidRPr="119F0F7E">
        <w:rPr>
          <w:spacing w:val="-2"/>
          <w:sz w:val="22"/>
          <w:szCs w:val="22"/>
        </w:rPr>
        <w:t>You</w:t>
      </w:r>
      <w:r w:rsidR="007E40BE" w:rsidRPr="119F0F7E">
        <w:rPr>
          <w:spacing w:val="-2"/>
          <w:sz w:val="22"/>
          <w:szCs w:val="22"/>
        </w:rPr>
        <w:t xml:space="preserve"> should complete Sections I, II and III of</w:t>
      </w:r>
      <w:r w:rsidR="00A60E66" w:rsidRPr="119F0F7E">
        <w:rPr>
          <w:spacing w:val="-2"/>
          <w:sz w:val="22"/>
          <w:szCs w:val="22"/>
        </w:rPr>
        <w:t xml:space="preserve"> this</w:t>
      </w:r>
      <w:r w:rsidR="007E40BE" w:rsidRPr="119F0F7E">
        <w:rPr>
          <w:spacing w:val="-2"/>
          <w:sz w:val="22"/>
          <w:szCs w:val="22"/>
        </w:rPr>
        <w:t xml:space="preserve"> form and </w:t>
      </w:r>
      <w:r w:rsidR="009E7736" w:rsidRPr="119F0F7E">
        <w:rPr>
          <w:spacing w:val="-2"/>
          <w:sz w:val="22"/>
          <w:szCs w:val="22"/>
        </w:rPr>
        <w:t xml:space="preserve">submit </w:t>
      </w:r>
      <w:r w:rsidR="007E40BE" w:rsidRPr="119F0F7E">
        <w:rPr>
          <w:spacing w:val="-2"/>
          <w:sz w:val="22"/>
          <w:szCs w:val="22"/>
        </w:rPr>
        <w:t xml:space="preserve">it to </w:t>
      </w:r>
      <w:r w:rsidR="00883C79" w:rsidRPr="119F0F7E">
        <w:rPr>
          <w:spacing w:val="-2"/>
          <w:sz w:val="22"/>
          <w:szCs w:val="22"/>
        </w:rPr>
        <w:t xml:space="preserve">the </w:t>
      </w:r>
      <w:r w:rsidR="00F27EF3" w:rsidRPr="119F0F7E">
        <w:rPr>
          <w:spacing w:val="-2"/>
          <w:sz w:val="22"/>
          <w:szCs w:val="22"/>
        </w:rPr>
        <w:t>CPCE Academic Registry</w:t>
      </w:r>
      <w:r w:rsidR="00A60E66" w:rsidRPr="119F0F7E">
        <w:rPr>
          <w:spacing w:val="-2"/>
          <w:sz w:val="22"/>
          <w:szCs w:val="22"/>
        </w:rPr>
        <w:t xml:space="preserve"> </w:t>
      </w:r>
      <w:r w:rsidR="007E40BE" w:rsidRPr="119F0F7E">
        <w:rPr>
          <w:b/>
          <w:bCs/>
          <w:spacing w:val="-2"/>
          <w:sz w:val="22"/>
          <w:szCs w:val="22"/>
        </w:rPr>
        <w:t>before registration on the programme(s) concerned</w:t>
      </w:r>
      <w:r w:rsidR="00200B6A" w:rsidRPr="119F0F7E">
        <w:rPr>
          <w:spacing w:val="-2"/>
          <w:sz w:val="22"/>
          <w:szCs w:val="22"/>
        </w:rPr>
        <w:t xml:space="preserve">. </w:t>
      </w:r>
    </w:p>
    <w:p w14:paraId="1E1AE4AE" w14:textId="77777777" w:rsidR="00731B51" w:rsidRPr="00A93462" w:rsidRDefault="00731B51" w:rsidP="00731B51">
      <w:pPr>
        <w:pStyle w:val="ListParagraph"/>
        <w:rPr>
          <w:spacing w:val="-2"/>
          <w:sz w:val="22"/>
          <w:szCs w:val="22"/>
          <w:lang w:val="en-GB"/>
        </w:rPr>
      </w:pPr>
    </w:p>
    <w:p w14:paraId="1DC947E8" w14:textId="2F6DAC03" w:rsidR="007E40BE" w:rsidRPr="00A93462" w:rsidRDefault="0096758F" w:rsidP="007E40BE">
      <w:pPr>
        <w:pStyle w:val="ListParagraph"/>
        <w:numPr>
          <w:ilvl w:val="0"/>
          <w:numId w:val="16"/>
        </w:numPr>
        <w:suppressAutoHyphens/>
        <w:ind w:left="426" w:hanging="426"/>
        <w:contextualSpacing/>
        <w:jc w:val="both"/>
        <w:rPr>
          <w:spacing w:val="-2"/>
          <w:sz w:val="22"/>
          <w:szCs w:val="22"/>
          <w:lang w:val="en-GB"/>
        </w:rPr>
      </w:pPr>
      <w:r w:rsidRPr="00A93462">
        <w:rPr>
          <w:spacing w:val="-2"/>
          <w:sz w:val="22"/>
          <w:szCs w:val="22"/>
          <w:lang w:val="en-GB"/>
        </w:rPr>
        <w:t>You</w:t>
      </w:r>
      <w:r w:rsidR="007E40BE" w:rsidRPr="00A93462">
        <w:rPr>
          <w:rFonts w:hint="eastAsia"/>
          <w:spacing w:val="-2"/>
          <w:sz w:val="22"/>
          <w:szCs w:val="22"/>
          <w:lang w:val="en-GB"/>
        </w:rPr>
        <w:t xml:space="preserve"> </w:t>
      </w:r>
      <w:r w:rsidR="007E40BE" w:rsidRPr="00A93462">
        <w:rPr>
          <w:spacing w:val="-2"/>
          <w:sz w:val="22"/>
          <w:szCs w:val="22"/>
          <w:lang w:val="en-GB"/>
        </w:rPr>
        <w:t xml:space="preserve">will </w:t>
      </w:r>
      <w:r w:rsidR="007E40BE" w:rsidRPr="00A93462">
        <w:rPr>
          <w:rFonts w:hint="eastAsia"/>
          <w:spacing w:val="-2"/>
          <w:sz w:val="22"/>
          <w:szCs w:val="22"/>
          <w:lang w:val="en-GB"/>
        </w:rPr>
        <w:t xml:space="preserve">normally </w:t>
      </w:r>
      <w:r w:rsidR="0054281F">
        <w:rPr>
          <w:spacing w:val="-2"/>
          <w:sz w:val="22"/>
          <w:szCs w:val="22"/>
          <w:lang w:val="en-GB"/>
        </w:rPr>
        <w:t xml:space="preserve">receive written notification </w:t>
      </w:r>
      <w:r w:rsidR="0078548B" w:rsidRPr="00A93462">
        <w:rPr>
          <w:spacing w:val="-2"/>
          <w:sz w:val="22"/>
          <w:szCs w:val="22"/>
          <w:lang w:val="en-GB"/>
        </w:rPr>
        <w:t xml:space="preserve">of </w:t>
      </w:r>
      <w:r w:rsidR="00CC7C8F">
        <w:rPr>
          <w:spacing w:val="-2"/>
          <w:sz w:val="22"/>
          <w:szCs w:val="22"/>
          <w:lang w:val="en-GB"/>
        </w:rPr>
        <w:t xml:space="preserve">the </w:t>
      </w:r>
      <w:r w:rsidR="0078548B" w:rsidRPr="00A93462">
        <w:rPr>
          <w:spacing w:val="-2"/>
          <w:sz w:val="22"/>
          <w:szCs w:val="22"/>
          <w:lang w:val="en-GB"/>
        </w:rPr>
        <w:t>application</w:t>
      </w:r>
      <w:r w:rsidR="0054281F">
        <w:rPr>
          <w:spacing w:val="-2"/>
          <w:sz w:val="22"/>
          <w:szCs w:val="22"/>
          <w:lang w:val="en-GB"/>
        </w:rPr>
        <w:t xml:space="preserve"> result</w:t>
      </w:r>
      <w:r w:rsidR="007E40BE" w:rsidRPr="00A93462">
        <w:rPr>
          <w:spacing w:val="-2"/>
          <w:sz w:val="22"/>
          <w:szCs w:val="22"/>
          <w:lang w:val="en-GB"/>
        </w:rPr>
        <w:t xml:space="preserve"> </w:t>
      </w:r>
      <w:r w:rsidR="007E40BE" w:rsidRPr="00A93462">
        <w:rPr>
          <w:rFonts w:hint="eastAsia"/>
          <w:spacing w:val="-2"/>
          <w:sz w:val="22"/>
          <w:szCs w:val="22"/>
          <w:lang w:val="en-GB"/>
        </w:rPr>
        <w:t>within</w:t>
      </w:r>
      <w:r w:rsidR="0014048A">
        <w:rPr>
          <w:spacing w:val="-2"/>
          <w:sz w:val="22"/>
          <w:szCs w:val="22"/>
          <w:lang w:val="en-GB"/>
        </w:rPr>
        <w:t xml:space="preserve"> two</w:t>
      </w:r>
      <w:r w:rsidR="00344696">
        <w:rPr>
          <w:spacing w:val="-2"/>
          <w:sz w:val="22"/>
          <w:szCs w:val="22"/>
          <w:lang w:val="en-GB"/>
        </w:rPr>
        <w:t xml:space="preserve"> </w:t>
      </w:r>
      <w:r w:rsidR="007E40BE" w:rsidRPr="00A93462">
        <w:rPr>
          <w:rFonts w:hint="eastAsia"/>
          <w:spacing w:val="-2"/>
          <w:sz w:val="22"/>
          <w:szCs w:val="22"/>
          <w:lang w:val="en-GB"/>
        </w:rPr>
        <w:t>weeks</w:t>
      </w:r>
      <w:r w:rsidR="000601DE">
        <w:rPr>
          <w:spacing w:val="-2"/>
          <w:sz w:val="22"/>
          <w:szCs w:val="22"/>
          <w:lang w:val="en-GB"/>
        </w:rPr>
        <w:t xml:space="preserve"> of submission</w:t>
      </w:r>
      <w:r w:rsidR="007E40BE" w:rsidRPr="00A93462">
        <w:rPr>
          <w:spacing w:val="-2"/>
          <w:sz w:val="22"/>
          <w:szCs w:val="22"/>
          <w:lang w:val="en-GB"/>
        </w:rPr>
        <w:t>.</w:t>
      </w:r>
    </w:p>
    <w:p w14:paraId="4DD845AE" w14:textId="77777777" w:rsidR="007E40BE" w:rsidRPr="00A93462" w:rsidRDefault="007E40BE" w:rsidP="007E40BE">
      <w:pPr>
        <w:tabs>
          <w:tab w:val="left" w:pos="360"/>
        </w:tabs>
        <w:suppressAutoHyphens/>
        <w:jc w:val="both"/>
        <w:rPr>
          <w:spacing w:val="-2"/>
          <w:sz w:val="22"/>
          <w:szCs w:val="22"/>
          <w:lang w:val="en-GB"/>
        </w:rPr>
      </w:pPr>
    </w:p>
    <w:p w14:paraId="7CF5F91A" w14:textId="7D367E79" w:rsidR="007E40BE" w:rsidRPr="00A93462" w:rsidRDefault="0096758F" w:rsidP="007E40BE">
      <w:pPr>
        <w:pStyle w:val="ListParagraph"/>
        <w:numPr>
          <w:ilvl w:val="0"/>
          <w:numId w:val="16"/>
        </w:numPr>
        <w:suppressAutoHyphens/>
        <w:ind w:left="426" w:hanging="426"/>
        <w:contextualSpacing/>
        <w:jc w:val="both"/>
        <w:rPr>
          <w:spacing w:val="-2"/>
          <w:sz w:val="22"/>
          <w:szCs w:val="22"/>
          <w:lang w:val="en-GB"/>
        </w:rPr>
      </w:pPr>
      <w:r w:rsidRPr="00A93462">
        <w:rPr>
          <w:spacing w:val="-2"/>
          <w:sz w:val="22"/>
          <w:szCs w:val="22"/>
          <w:lang w:val="en-GB"/>
        </w:rPr>
        <w:t>The</w:t>
      </w:r>
      <w:r w:rsidRPr="00A93462">
        <w:rPr>
          <w:spacing w:val="-2"/>
          <w:sz w:val="22"/>
          <w:szCs w:val="22"/>
        </w:rPr>
        <w:t xml:space="preserve"> information given in this form will only be used for processing this application</w:t>
      </w:r>
      <w:r w:rsidR="00F27EF3" w:rsidRPr="00F27EF3">
        <w:rPr>
          <w:spacing w:val="-2"/>
          <w:sz w:val="22"/>
          <w:szCs w:val="22"/>
        </w:rPr>
        <w:t xml:space="preserve"> and/ or statistic</w:t>
      </w:r>
      <w:r w:rsidR="00BC670E">
        <w:rPr>
          <w:spacing w:val="-2"/>
          <w:sz w:val="22"/>
          <w:szCs w:val="22"/>
        </w:rPr>
        <w:t>al</w:t>
      </w:r>
      <w:r w:rsidR="00F27EF3" w:rsidRPr="00F27EF3">
        <w:rPr>
          <w:spacing w:val="-2"/>
          <w:sz w:val="22"/>
          <w:szCs w:val="22"/>
        </w:rPr>
        <w:t xml:space="preserve"> purposes</w:t>
      </w:r>
      <w:r w:rsidRPr="00A93462">
        <w:rPr>
          <w:spacing w:val="-2"/>
          <w:sz w:val="22"/>
          <w:szCs w:val="22"/>
        </w:rPr>
        <w:t>.</w:t>
      </w:r>
    </w:p>
    <w:p w14:paraId="12B31AC0" w14:textId="77777777" w:rsidR="00BC670E" w:rsidRDefault="00BC670E" w:rsidP="007E40BE">
      <w:pPr>
        <w:suppressAutoHyphens/>
        <w:jc w:val="both"/>
        <w:rPr>
          <w:spacing w:val="-2"/>
          <w:sz w:val="22"/>
          <w:szCs w:val="22"/>
          <w:lang w:val="en-GB"/>
        </w:rPr>
      </w:pPr>
    </w:p>
    <w:tbl>
      <w:tblPr>
        <w:tblpPr w:leftFromText="180" w:rightFromText="180" w:vertAnchor="text" w:horzAnchor="margin" w:tblpY="50"/>
        <w:tblOverlap w:val="never"/>
        <w:tblW w:w="10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44" w:type="dxa"/>
          <w:right w:w="0" w:type="dxa"/>
        </w:tblCellMar>
        <w:tblLook w:val="04A0" w:firstRow="1" w:lastRow="0" w:firstColumn="1" w:lastColumn="0" w:noHBand="0" w:noVBand="1"/>
      </w:tblPr>
      <w:tblGrid>
        <w:gridCol w:w="1612"/>
        <w:gridCol w:w="1170"/>
        <w:gridCol w:w="7378"/>
      </w:tblGrid>
      <w:tr w:rsidR="000601DE" w:rsidRPr="00404146" w14:paraId="2E4CA8D7" w14:textId="77777777" w:rsidTr="003F7168">
        <w:trPr>
          <w:trHeight w:val="611"/>
        </w:trPr>
        <w:tc>
          <w:tcPr>
            <w:tcW w:w="1612" w:type="dxa"/>
            <w:hideMark/>
          </w:tcPr>
          <w:p w14:paraId="44DE2D06" w14:textId="77777777" w:rsidR="000601DE" w:rsidRPr="00404146" w:rsidRDefault="000601DE" w:rsidP="0053199F">
            <w:pPr>
              <w:suppressAutoHyphens/>
              <w:jc w:val="both"/>
              <w:rPr>
                <w:bCs/>
                <w:spacing w:val="-2"/>
                <w:sz w:val="18"/>
                <w:szCs w:val="18"/>
              </w:rPr>
            </w:pPr>
            <w:r w:rsidRPr="00404146">
              <w:rPr>
                <w:bCs/>
                <w:spacing w:val="-2"/>
                <w:sz w:val="18"/>
                <w:szCs w:val="18"/>
                <w:lang w:val="en-GB"/>
              </w:rPr>
              <w:t>Submission Method:</w:t>
            </w:r>
            <w:r w:rsidRPr="00404146">
              <w:rPr>
                <w:bCs/>
                <w:spacing w:val="-2"/>
                <w:sz w:val="18"/>
                <w:szCs w:val="18"/>
              </w:rPr>
              <w:t> </w:t>
            </w:r>
          </w:p>
        </w:tc>
        <w:tc>
          <w:tcPr>
            <w:tcW w:w="1170" w:type="dxa"/>
            <w:hideMark/>
          </w:tcPr>
          <w:p w14:paraId="1A7214AD" w14:textId="7E5D1249" w:rsidR="000601DE" w:rsidRPr="00404146" w:rsidRDefault="000601DE" w:rsidP="0053199F">
            <w:pPr>
              <w:suppressAutoHyphens/>
              <w:ind w:left="-11"/>
              <w:jc w:val="both"/>
              <w:rPr>
                <w:bCs/>
                <w:spacing w:val="-2"/>
                <w:sz w:val="18"/>
                <w:szCs w:val="18"/>
              </w:rPr>
            </w:pPr>
            <w:r w:rsidRPr="00404146">
              <w:rPr>
                <w:bCs/>
                <w:spacing w:val="-2"/>
                <w:sz w:val="18"/>
                <w:szCs w:val="18"/>
                <w:lang w:val="en-GB"/>
              </w:rPr>
              <w:t>Email:</w:t>
            </w:r>
            <w:r w:rsidRPr="00404146">
              <w:rPr>
                <w:bCs/>
                <w:spacing w:val="-2"/>
                <w:sz w:val="18"/>
                <w:szCs w:val="18"/>
              </w:rPr>
              <w:t> </w:t>
            </w:r>
          </w:p>
        </w:tc>
        <w:tc>
          <w:tcPr>
            <w:tcW w:w="7378" w:type="dxa"/>
          </w:tcPr>
          <w:p w14:paraId="1D99BF4D" w14:textId="1CB473DF" w:rsidR="000601DE" w:rsidRPr="00C67197" w:rsidRDefault="00C67197" w:rsidP="0053199F">
            <w:pPr>
              <w:suppressAutoHyphens/>
              <w:ind w:left="-11"/>
              <w:jc w:val="both"/>
              <w:rPr>
                <w:bCs/>
                <w:color w:val="0000CC"/>
                <w:spacing w:val="-2"/>
                <w:sz w:val="18"/>
                <w:szCs w:val="18"/>
              </w:rPr>
            </w:pPr>
            <w:hyperlink r:id="rId14" w:history="1">
              <w:r w:rsidRPr="00C67197">
                <w:rPr>
                  <w:rStyle w:val="Hyperlink"/>
                  <w:bCs/>
                  <w:spacing w:val="-2"/>
                  <w:sz w:val="18"/>
                  <w:szCs w:val="18"/>
                  <w:u w:val="none"/>
                </w:rPr>
                <w:t>cpce.ar@cpce-polyu.edu.hk</w:t>
              </w:r>
            </w:hyperlink>
          </w:p>
        </w:tc>
      </w:tr>
    </w:tbl>
    <w:p w14:paraId="2F7FC043" w14:textId="77777777" w:rsidR="00ED034D" w:rsidRPr="00F27EF3" w:rsidRDefault="00ED034D" w:rsidP="00E23A5C">
      <w:pPr>
        <w:tabs>
          <w:tab w:val="left" w:pos="-266"/>
          <w:tab w:val="left" w:pos="10457"/>
          <w:tab w:val="left" w:pos="10490"/>
        </w:tabs>
        <w:suppressAutoHyphens/>
        <w:spacing w:line="180" w:lineRule="atLeast"/>
        <w:jc w:val="both"/>
        <w:rPr>
          <w:sz w:val="22"/>
          <w:szCs w:val="22"/>
          <w:lang w:val="en-GB"/>
        </w:rPr>
      </w:pPr>
    </w:p>
    <w:sectPr w:rsidR="00ED034D" w:rsidRPr="00F27EF3" w:rsidSect="00816EB1">
      <w:footerReference w:type="default" r:id="rId15"/>
      <w:pgSz w:w="11909" w:h="16834" w:code="9"/>
      <w:pgMar w:top="432" w:right="720" w:bottom="432" w:left="720" w:header="446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121B6C" w14:textId="77777777" w:rsidR="00407A6B" w:rsidRDefault="00407A6B">
      <w:r>
        <w:separator/>
      </w:r>
    </w:p>
  </w:endnote>
  <w:endnote w:type="continuationSeparator" w:id="0">
    <w:p w14:paraId="4C3FB2B9" w14:textId="77777777" w:rsidR="00407A6B" w:rsidRDefault="00407A6B">
      <w:r>
        <w:continuationSeparator/>
      </w:r>
    </w:p>
  </w:endnote>
  <w:endnote w:type="continuationNotice" w:id="1">
    <w:p w14:paraId="326F36FF" w14:textId="77777777" w:rsidR="00407A6B" w:rsidRDefault="00407A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94CEA" w14:textId="03108A5A" w:rsidR="005C72EB" w:rsidRPr="00C51BB7" w:rsidRDefault="005C72EB" w:rsidP="00293E13">
    <w:pPr>
      <w:pStyle w:val="Footer"/>
      <w:rPr>
        <w:sz w:val="16"/>
        <w:szCs w:val="16"/>
        <w:lang w:val="en-GB"/>
      </w:rPr>
    </w:pPr>
    <w:r>
      <w:rPr>
        <w:sz w:val="16"/>
        <w:szCs w:val="16"/>
        <w:lang w:val="en-GB"/>
      </w:rPr>
      <w:t>(</w:t>
    </w:r>
    <w:r w:rsidR="00C67197">
      <w:rPr>
        <w:sz w:val="16"/>
        <w:szCs w:val="16"/>
        <w:lang w:val="en-GB"/>
      </w:rPr>
      <w:t>December</w:t>
    </w:r>
    <w:r w:rsidR="00F336A0">
      <w:rPr>
        <w:sz w:val="16"/>
        <w:szCs w:val="16"/>
        <w:lang w:val="en-GB"/>
      </w:rPr>
      <w:t xml:space="preserve"> </w:t>
    </w:r>
    <w:r w:rsidR="009D733D">
      <w:rPr>
        <w:sz w:val="16"/>
        <w:szCs w:val="16"/>
        <w:lang w:val="en-GB"/>
      </w:rPr>
      <w:t>2025</w:t>
    </w:r>
    <w:r>
      <w:rPr>
        <w:sz w:val="16"/>
        <w:szCs w:val="16"/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14C8EF" w14:textId="77777777" w:rsidR="00407A6B" w:rsidRDefault="00407A6B">
      <w:r>
        <w:separator/>
      </w:r>
    </w:p>
  </w:footnote>
  <w:footnote w:type="continuationSeparator" w:id="0">
    <w:p w14:paraId="25DED0EC" w14:textId="77777777" w:rsidR="00407A6B" w:rsidRDefault="00407A6B">
      <w:r>
        <w:continuationSeparator/>
      </w:r>
    </w:p>
  </w:footnote>
  <w:footnote w:type="continuationNotice" w:id="1">
    <w:p w14:paraId="0BE28BA7" w14:textId="77777777" w:rsidR="00407A6B" w:rsidRDefault="00407A6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0B38CC8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2040656"/>
    <w:multiLevelType w:val="hybridMultilevel"/>
    <w:tmpl w:val="ACC804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C3015"/>
    <w:multiLevelType w:val="hybridMultilevel"/>
    <w:tmpl w:val="8CA2A3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F7622"/>
    <w:multiLevelType w:val="hybridMultilevel"/>
    <w:tmpl w:val="B56225F0"/>
    <w:lvl w:ilvl="0" w:tplc="EFECB0FE">
      <w:start w:val="1"/>
      <w:numFmt w:val="lowerLetter"/>
      <w:lvlText w:val="(%1)"/>
      <w:lvlJc w:val="left"/>
      <w:pPr>
        <w:ind w:left="785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 w15:restartNumberingAfterBreak="0">
    <w:nsid w:val="0A5800E1"/>
    <w:multiLevelType w:val="multilevel"/>
    <w:tmpl w:val="B6845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9297BC9"/>
    <w:multiLevelType w:val="hybridMultilevel"/>
    <w:tmpl w:val="5756F37E"/>
    <w:lvl w:ilvl="0" w:tplc="C022560C">
      <w:start w:val="1"/>
      <w:numFmt w:val="upperRoman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A339EC"/>
    <w:multiLevelType w:val="hybridMultilevel"/>
    <w:tmpl w:val="5F884F16"/>
    <w:lvl w:ilvl="0" w:tplc="1B2CCA96">
      <w:numFmt w:val="bullet"/>
      <w:lvlText w:val=""/>
      <w:lvlJc w:val="left"/>
      <w:pPr>
        <w:ind w:left="720" w:hanging="360"/>
      </w:pPr>
      <w:rPr>
        <w:rFonts w:ascii="Wingdings" w:eastAsia="新細明體" w:hAnsi="Wingdings" w:cs="Times New Roman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F6010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387468E9"/>
    <w:multiLevelType w:val="hybridMultilevel"/>
    <w:tmpl w:val="047449A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BCE1B8E"/>
    <w:multiLevelType w:val="multilevel"/>
    <w:tmpl w:val="770C97D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D3F5841"/>
    <w:multiLevelType w:val="hybridMultilevel"/>
    <w:tmpl w:val="11786670"/>
    <w:lvl w:ilvl="0" w:tplc="3FFADCA0">
      <w:start w:val="1"/>
      <w:numFmt w:val="decimal"/>
      <w:lvlText w:val="%1."/>
      <w:lvlJc w:val="left"/>
      <w:pPr>
        <w:ind w:left="218" w:hanging="360"/>
      </w:pPr>
      <w:rPr>
        <w:rFonts w:hint="default"/>
        <w:sz w:val="22"/>
        <w:szCs w:val="24"/>
      </w:r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422137CB"/>
    <w:multiLevelType w:val="hybridMultilevel"/>
    <w:tmpl w:val="672C60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8FE02C6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24EA77AA">
      <w:start w:val="1"/>
      <w:numFmt w:val="lowerLetter"/>
      <w:lvlText w:val="(%3)"/>
      <w:lvlJc w:val="left"/>
      <w:pPr>
        <w:tabs>
          <w:tab w:val="num" w:pos="2400"/>
        </w:tabs>
        <w:ind w:left="2400" w:hanging="4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7D61452"/>
    <w:multiLevelType w:val="hybridMultilevel"/>
    <w:tmpl w:val="F59E3F70"/>
    <w:lvl w:ilvl="0" w:tplc="5950E606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3" w15:restartNumberingAfterBreak="0">
    <w:nsid w:val="552A7C60"/>
    <w:multiLevelType w:val="singleLevel"/>
    <w:tmpl w:val="8066575A"/>
    <w:lvl w:ilvl="0">
      <w:start w:val="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60A97BE8"/>
    <w:multiLevelType w:val="hybridMultilevel"/>
    <w:tmpl w:val="7B04D3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E57F73"/>
    <w:multiLevelType w:val="hybridMultilevel"/>
    <w:tmpl w:val="E6F4C0EA"/>
    <w:lvl w:ilvl="0" w:tplc="5718AD2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110038C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64B03950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C3480DA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C43CC378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45EE28BC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38AEC782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4B62637A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DD4C31A2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65F47FDB"/>
    <w:multiLevelType w:val="singleLevel"/>
    <w:tmpl w:val="D63E97B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7" w15:restartNumberingAfterBreak="0">
    <w:nsid w:val="69041606"/>
    <w:multiLevelType w:val="hybridMultilevel"/>
    <w:tmpl w:val="630E6502"/>
    <w:lvl w:ilvl="0" w:tplc="D8CCC836">
      <w:numFmt w:val="bullet"/>
      <w:lvlText w:val=""/>
      <w:lvlJc w:val="left"/>
      <w:pPr>
        <w:ind w:left="720" w:hanging="360"/>
      </w:pPr>
      <w:rPr>
        <w:rFonts w:ascii="Symbol" w:eastAsia="新細明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771A7D"/>
    <w:multiLevelType w:val="singleLevel"/>
    <w:tmpl w:val="B27AA8C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75407AFF"/>
    <w:multiLevelType w:val="hybridMultilevel"/>
    <w:tmpl w:val="76B0BFE2"/>
    <w:lvl w:ilvl="0" w:tplc="C022560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新細明體" w:hAnsi="Times New Roman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57B391B"/>
    <w:multiLevelType w:val="hybridMultilevel"/>
    <w:tmpl w:val="08DAE5DA"/>
    <w:lvl w:ilvl="0" w:tplc="78FE02C6">
      <w:start w:val="1"/>
      <w:numFmt w:val="lowerRoman"/>
      <w:lvlText w:val="(%1)"/>
      <w:lvlJc w:val="left"/>
      <w:pPr>
        <w:tabs>
          <w:tab w:val="num" w:pos="2651"/>
        </w:tabs>
        <w:ind w:left="265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21" w15:restartNumberingAfterBreak="0">
    <w:nsid w:val="79EA5C8F"/>
    <w:multiLevelType w:val="hybridMultilevel"/>
    <w:tmpl w:val="F4DC6254"/>
    <w:lvl w:ilvl="0" w:tplc="290E7EBA">
      <w:start w:val="2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eastAsia="新細明體" w:hAnsi="Wingdings" w:cs="Times New Roman" w:hint="default"/>
        <w:sz w:val="28"/>
      </w:rPr>
    </w:lvl>
    <w:lvl w:ilvl="1" w:tplc="04BC0D76" w:tentative="1">
      <w:start w:val="1"/>
      <w:numFmt w:val="bullet"/>
      <w:lvlText w:val="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2" w:tplc="E45EA3C0" w:tentative="1">
      <w:start w:val="1"/>
      <w:numFmt w:val="bullet"/>
      <w:lvlText w:val="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79DE9C1A" w:tentative="1">
      <w:start w:val="1"/>
      <w:numFmt w:val="bullet"/>
      <w:lvlText w:val="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4" w:tplc="3FD05C36" w:tentative="1">
      <w:start w:val="1"/>
      <w:numFmt w:val="bullet"/>
      <w:lvlText w:val="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5" w:tplc="0EF88340" w:tentative="1">
      <w:start w:val="1"/>
      <w:numFmt w:val="bullet"/>
      <w:lvlText w:val="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6" w:tplc="B1B284E6" w:tentative="1">
      <w:start w:val="1"/>
      <w:numFmt w:val="bullet"/>
      <w:lvlText w:val="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7" w:tplc="E2683B0E" w:tentative="1">
      <w:start w:val="1"/>
      <w:numFmt w:val="bullet"/>
      <w:lvlText w:val="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8" w:tplc="030E70C0" w:tentative="1">
      <w:start w:val="1"/>
      <w:numFmt w:val="bullet"/>
      <w:lvlText w:val="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</w:abstractNum>
  <w:num w:numId="1" w16cid:durableId="220287686">
    <w:abstractNumId w:val="13"/>
  </w:num>
  <w:num w:numId="2" w16cid:durableId="1941378078">
    <w:abstractNumId w:val="7"/>
  </w:num>
  <w:num w:numId="3" w16cid:durableId="1260479743">
    <w:abstractNumId w:val="18"/>
  </w:num>
  <w:num w:numId="4" w16cid:durableId="44791470">
    <w:abstractNumId w:val="21"/>
  </w:num>
  <w:num w:numId="5" w16cid:durableId="587228844">
    <w:abstractNumId w:val="15"/>
  </w:num>
  <w:num w:numId="6" w16cid:durableId="399669088">
    <w:abstractNumId w:val="1"/>
  </w:num>
  <w:num w:numId="7" w16cid:durableId="1717049570">
    <w:abstractNumId w:val="11"/>
  </w:num>
  <w:num w:numId="8" w16cid:durableId="877202792">
    <w:abstractNumId w:val="2"/>
  </w:num>
  <w:num w:numId="9" w16cid:durableId="1454866017">
    <w:abstractNumId w:val="14"/>
  </w:num>
  <w:num w:numId="10" w16cid:durableId="144585833">
    <w:abstractNumId w:val="19"/>
  </w:num>
  <w:num w:numId="11" w16cid:durableId="477579167">
    <w:abstractNumId w:val="9"/>
  </w:num>
  <w:num w:numId="12" w16cid:durableId="1808471983">
    <w:abstractNumId w:val="20"/>
  </w:num>
  <w:num w:numId="13" w16cid:durableId="1379478669">
    <w:abstractNumId w:val="6"/>
  </w:num>
  <w:num w:numId="14" w16cid:durableId="1906529677">
    <w:abstractNumId w:val="5"/>
  </w:num>
  <w:num w:numId="15" w16cid:durableId="146556548">
    <w:abstractNumId w:val="17"/>
  </w:num>
  <w:num w:numId="16" w16cid:durableId="185487209">
    <w:abstractNumId w:val="10"/>
  </w:num>
  <w:num w:numId="17" w16cid:durableId="25520345">
    <w:abstractNumId w:val="0"/>
  </w:num>
  <w:num w:numId="18" w16cid:durableId="110365059">
    <w:abstractNumId w:val="3"/>
  </w:num>
  <w:num w:numId="19" w16cid:durableId="1589001195">
    <w:abstractNumId w:val="16"/>
  </w:num>
  <w:num w:numId="20" w16cid:durableId="1959599569">
    <w:abstractNumId w:val="8"/>
  </w:num>
  <w:num w:numId="21" w16cid:durableId="1349913522">
    <w:abstractNumId w:val="12"/>
  </w:num>
  <w:num w:numId="22" w16cid:durableId="19740978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68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jMxNTcwtTS0NDFV0lEKTi0uzszPAykwNKkFACFaK20tAAAA"/>
  </w:docVars>
  <w:rsids>
    <w:rsidRoot w:val="003E41EC"/>
    <w:rsid w:val="000002C3"/>
    <w:rsid w:val="00004A1C"/>
    <w:rsid w:val="00005763"/>
    <w:rsid w:val="00005786"/>
    <w:rsid w:val="0000580B"/>
    <w:rsid w:val="000073C0"/>
    <w:rsid w:val="00007C10"/>
    <w:rsid w:val="000152DD"/>
    <w:rsid w:val="0002066F"/>
    <w:rsid w:val="00020C7C"/>
    <w:rsid w:val="000230B2"/>
    <w:rsid w:val="00024B40"/>
    <w:rsid w:val="000259C4"/>
    <w:rsid w:val="000261B5"/>
    <w:rsid w:val="00030F03"/>
    <w:rsid w:val="00034F2F"/>
    <w:rsid w:val="00037D31"/>
    <w:rsid w:val="00043924"/>
    <w:rsid w:val="000601DE"/>
    <w:rsid w:val="0006025A"/>
    <w:rsid w:val="00060ED7"/>
    <w:rsid w:val="00071E18"/>
    <w:rsid w:val="0008011E"/>
    <w:rsid w:val="0008084B"/>
    <w:rsid w:val="000915A0"/>
    <w:rsid w:val="00094CB6"/>
    <w:rsid w:val="000958D5"/>
    <w:rsid w:val="00096B5B"/>
    <w:rsid w:val="000A3CF0"/>
    <w:rsid w:val="000B1F5C"/>
    <w:rsid w:val="000D51CA"/>
    <w:rsid w:val="000E2A6C"/>
    <w:rsid w:val="000E5F54"/>
    <w:rsid w:val="000F18DE"/>
    <w:rsid w:val="000F6D41"/>
    <w:rsid w:val="00103F5C"/>
    <w:rsid w:val="0010579A"/>
    <w:rsid w:val="00111CD7"/>
    <w:rsid w:val="001227FF"/>
    <w:rsid w:val="00124077"/>
    <w:rsid w:val="001245BC"/>
    <w:rsid w:val="0014048A"/>
    <w:rsid w:val="001445D9"/>
    <w:rsid w:val="001469DF"/>
    <w:rsid w:val="00147666"/>
    <w:rsid w:val="00155E5A"/>
    <w:rsid w:val="00156B7A"/>
    <w:rsid w:val="0017069D"/>
    <w:rsid w:val="00171DFF"/>
    <w:rsid w:val="001738A2"/>
    <w:rsid w:val="00180F52"/>
    <w:rsid w:val="001834A1"/>
    <w:rsid w:val="0019039F"/>
    <w:rsid w:val="001A6E80"/>
    <w:rsid w:val="001D588E"/>
    <w:rsid w:val="001E3C35"/>
    <w:rsid w:val="001E49ED"/>
    <w:rsid w:val="001E5876"/>
    <w:rsid w:val="001E730E"/>
    <w:rsid w:val="001F1215"/>
    <w:rsid w:val="001F312F"/>
    <w:rsid w:val="00200B6A"/>
    <w:rsid w:val="002024F3"/>
    <w:rsid w:val="002073E0"/>
    <w:rsid w:val="002137DE"/>
    <w:rsid w:val="0021433D"/>
    <w:rsid w:val="002152D6"/>
    <w:rsid w:val="00220AB0"/>
    <w:rsid w:val="00221A2D"/>
    <w:rsid w:val="00221E8A"/>
    <w:rsid w:val="00226E3A"/>
    <w:rsid w:val="00235D12"/>
    <w:rsid w:val="00236861"/>
    <w:rsid w:val="00237476"/>
    <w:rsid w:val="00240EE5"/>
    <w:rsid w:val="00242F64"/>
    <w:rsid w:val="0025013E"/>
    <w:rsid w:val="00253BFE"/>
    <w:rsid w:val="00254744"/>
    <w:rsid w:val="0025498B"/>
    <w:rsid w:val="00263A56"/>
    <w:rsid w:val="002640DA"/>
    <w:rsid w:val="00273D2D"/>
    <w:rsid w:val="002751B5"/>
    <w:rsid w:val="0028024C"/>
    <w:rsid w:val="002835CC"/>
    <w:rsid w:val="00287649"/>
    <w:rsid w:val="002900DB"/>
    <w:rsid w:val="002918BE"/>
    <w:rsid w:val="00292356"/>
    <w:rsid w:val="00293E13"/>
    <w:rsid w:val="0029470B"/>
    <w:rsid w:val="002A3F60"/>
    <w:rsid w:val="002A425A"/>
    <w:rsid w:val="002A4701"/>
    <w:rsid w:val="002A74B3"/>
    <w:rsid w:val="002B4437"/>
    <w:rsid w:val="002C0527"/>
    <w:rsid w:val="002C17E2"/>
    <w:rsid w:val="002C40E9"/>
    <w:rsid w:val="002C5283"/>
    <w:rsid w:val="002C5AB6"/>
    <w:rsid w:val="002C5F2C"/>
    <w:rsid w:val="002D2140"/>
    <w:rsid w:val="002D4E05"/>
    <w:rsid w:val="002D56CF"/>
    <w:rsid w:val="002D7170"/>
    <w:rsid w:val="002E4956"/>
    <w:rsid w:val="002E5817"/>
    <w:rsid w:val="002E5835"/>
    <w:rsid w:val="002E7DFF"/>
    <w:rsid w:val="002F0115"/>
    <w:rsid w:val="002F11E7"/>
    <w:rsid w:val="002F478E"/>
    <w:rsid w:val="002F6F17"/>
    <w:rsid w:val="00301F3F"/>
    <w:rsid w:val="00302B8C"/>
    <w:rsid w:val="00305C78"/>
    <w:rsid w:val="0031220C"/>
    <w:rsid w:val="003130C8"/>
    <w:rsid w:val="00316FF6"/>
    <w:rsid w:val="00320E39"/>
    <w:rsid w:val="00322CA1"/>
    <w:rsid w:val="0033466F"/>
    <w:rsid w:val="00334E91"/>
    <w:rsid w:val="00342970"/>
    <w:rsid w:val="00344696"/>
    <w:rsid w:val="00346E22"/>
    <w:rsid w:val="00357303"/>
    <w:rsid w:val="00361C53"/>
    <w:rsid w:val="003701F1"/>
    <w:rsid w:val="00376C1F"/>
    <w:rsid w:val="00381438"/>
    <w:rsid w:val="00391FEB"/>
    <w:rsid w:val="003A0FF7"/>
    <w:rsid w:val="003A342A"/>
    <w:rsid w:val="003A51D3"/>
    <w:rsid w:val="003B135C"/>
    <w:rsid w:val="003B4C0B"/>
    <w:rsid w:val="003B6B3E"/>
    <w:rsid w:val="003C3CCF"/>
    <w:rsid w:val="003C51B5"/>
    <w:rsid w:val="003C6C31"/>
    <w:rsid w:val="003C76EB"/>
    <w:rsid w:val="003D3CFA"/>
    <w:rsid w:val="003D6BB9"/>
    <w:rsid w:val="003E257E"/>
    <w:rsid w:val="003E32B9"/>
    <w:rsid w:val="003E41EC"/>
    <w:rsid w:val="003F7168"/>
    <w:rsid w:val="004012FF"/>
    <w:rsid w:val="00404146"/>
    <w:rsid w:val="00407A6B"/>
    <w:rsid w:val="00410DB0"/>
    <w:rsid w:val="004124E5"/>
    <w:rsid w:val="0041476C"/>
    <w:rsid w:val="00417F47"/>
    <w:rsid w:val="00420DDE"/>
    <w:rsid w:val="0042673F"/>
    <w:rsid w:val="00427CB4"/>
    <w:rsid w:val="00434CB3"/>
    <w:rsid w:val="00435745"/>
    <w:rsid w:val="00441936"/>
    <w:rsid w:val="00442993"/>
    <w:rsid w:val="004437E0"/>
    <w:rsid w:val="004507CD"/>
    <w:rsid w:val="004546B2"/>
    <w:rsid w:val="004562BE"/>
    <w:rsid w:val="00461B48"/>
    <w:rsid w:val="00467447"/>
    <w:rsid w:val="0047388C"/>
    <w:rsid w:val="004808EF"/>
    <w:rsid w:val="004833AC"/>
    <w:rsid w:val="004859B7"/>
    <w:rsid w:val="004878DC"/>
    <w:rsid w:val="00490F33"/>
    <w:rsid w:val="00491566"/>
    <w:rsid w:val="004972B9"/>
    <w:rsid w:val="004A5251"/>
    <w:rsid w:val="004A57CE"/>
    <w:rsid w:val="004B3176"/>
    <w:rsid w:val="004B47E1"/>
    <w:rsid w:val="004B5458"/>
    <w:rsid w:val="004B719D"/>
    <w:rsid w:val="004B74B2"/>
    <w:rsid w:val="004B79B4"/>
    <w:rsid w:val="004B79BF"/>
    <w:rsid w:val="004C2983"/>
    <w:rsid w:val="004C2DED"/>
    <w:rsid w:val="004C53F5"/>
    <w:rsid w:val="004D0DAE"/>
    <w:rsid w:val="004D1CA6"/>
    <w:rsid w:val="004D2799"/>
    <w:rsid w:val="004D6F71"/>
    <w:rsid w:val="004E0DA3"/>
    <w:rsid w:val="004E4DB8"/>
    <w:rsid w:val="004F14D2"/>
    <w:rsid w:val="00502FB8"/>
    <w:rsid w:val="00505511"/>
    <w:rsid w:val="00511861"/>
    <w:rsid w:val="00514764"/>
    <w:rsid w:val="005178F1"/>
    <w:rsid w:val="0052078E"/>
    <w:rsid w:val="0052166D"/>
    <w:rsid w:val="00521A1A"/>
    <w:rsid w:val="005228B4"/>
    <w:rsid w:val="005276FA"/>
    <w:rsid w:val="005368E6"/>
    <w:rsid w:val="0054281F"/>
    <w:rsid w:val="00542EBA"/>
    <w:rsid w:val="00543164"/>
    <w:rsid w:val="00543A74"/>
    <w:rsid w:val="00544711"/>
    <w:rsid w:val="00545C04"/>
    <w:rsid w:val="00545FDE"/>
    <w:rsid w:val="00547EFC"/>
    <w:rsid w:val="00551363"/>
    <w:rsid w:val="00552096"/>
    <w:rsid w:val="005565CD"/>
    <w:rsid w:val="005625ED"/>
    <w:rsid w:val="00573522"/>
    <w:rsid w:val="005735B6"/>
    <w:rsid w:val="00584DA3"/>
    <w:rsid w:val="00584EB2"/>
    <w:rsid w:val="00586BDA"/>
    <w:rsid w:val="0059176D"/>
    <w:rsid w:val="00596F11"/>
    <w:rsid w:val="005A0717"/>
    <w:rsid w:val="005B17B3"/>
    <w:rsid w:val="005B22AA"/>
    <w:rsid w:val="005B27FB"/>
    <w:rsid w:val="005B2AE1"/>
    <w:rsid w:val="005C2CFD"/>
    <w:rsid w:val="005C586F"/>
    <w:rsid w:val="005C72EB"/>
    <w:rsid w:val="005D16AD"/>
    <w:rsid w:val="005D633C"/>
    <w:rsid w:val="005E392A"/>
    <w:rsid w:val="005F334E"/>
    <w:rsid w:val="005F7642"/>
    <w:rsid w:val="00601D9C"/>
    <w:rsid w:val="00606AA5"/>
    <w:rsid w:val="0061032F"/>
    <w:rsid w:val="00610500"/>
    <w:rsid w:val="00612CE4"/>
    <w:rsid w:val="00617CA7"/>
    <w:rsid w:val="00632207"/>
    <w:rsid w:val="006363E4"/>
    <w:rsid w:val="00644A60"/>
    <w:rsid w:val="006518FF"/>
    <w:rsid w:val="0065513A"/>
    <w:rsid w:val="0066494D"/>
    <w:rsid w:val="0066505D"/>
    <w:rsid w:val="00666427"/>
    <w:rsid w:val="00666C7A"/>
    <w:rsid w:val="00671212"/>
    <w:rsid w:val="00675154"/>
    <w:rsid w:val="006775D7"/>
    <w:rsid w:val="00681608"/>
    <w:rsid w:val="00696BB2"/>
    <w:rsid w:val="0069781B"/>
    <w:rsid w:val="00697C11"/>
    <w:rsid w:val="006A2E48"/>
    <w:rsid w:val="006A779B"/>
    <w:rsid w:val="006B4865"/>
    <w:rsid w:val="006C3F3F"/>
    <w:rsid w:val="006C4322"/>
    <w:rsid w:val="006C45F1"/>
    <w:rsid w:val="006D4922"/>
    <w:rsid w:val="006D7AE7"/>
    <w:rsid w:val="006E1AFE"/>
    <w:rsid w:val="006E3B06"/>
    <w:rsid w:val="006E5162"/>
    <w:rsid w:val="006E68BF"/>
    <w:rsid w:val="006F23D8"/>
    <w:rsid w:val="006F5071"/>
    <w:rsid w:val="006F7D8F"/>
    <w:rsid w:val="00703AF4"/>
    <w:rsid w:val="00704143"/>
    <w:rsid w:val="0070453B"/>
    <w:rsid w:val="00707366"/>
    <w:rsid w:val="00716189"/>
    <w:rsid w:val="00716D50"/>
    <w:rsid w:val="00722EA9"/>
    <w:rsid w:val="0072721C"/>
    <w:rsid w:val="00731B51"/>
    <w:rsid w:val="0073676A"/>
    <w:rsid w:val="00740A6D"/>
    <w:rsid w:val="007434EE"/>
    <w:rsid w:val="007440B9"/>
    <w:rsid w:val="00744537"/>
    <w:rsid w:val="00744F00"/>
    <w:rsid w:val="00745ADE"/>
    <w:rsid w:val="00747BCB"/>
    <w:rsid w:val="00752D44"/>
    <w:rsid w:val="007604CC"/>
    <w:rsid w:val="00762AA3"/>
    <w:rsid w:val="00764B9D"/>
    <w:rsid w:val="00770A08"/>
    <w:rsid w:val="00775210"/>
    <w:rsid w:val="00775D44"/>
    <w:rsid w:val="007824C5"/>
    <w:rsid w:val="0078548B"/>
    <w:rsid w:val="007907AE"/>
    <w:rsid w:val="007A34C0"/>
    <w:rsid w:val="007A515D"/>
    <w:rsid w:val="007A74A6"/>
    <w:rsid w:val="007A76CA"/>
    <w:rsid w:val="007B1CCF"/>
    <w:rsid w:val="007B318B"/>
    <w:rsid w:val="007B6F35"/>
    <w:rsid w:val="007B76C4"/>
    <w:rsid w:val="007C5164"/>
    <w:rsid w:val="007C62C0"/>
    <w:rsid w:val="007D0404"/>
    <w:rsid w:val="007E2A30"/>
    <w:rsid w:val="007E40BE"/>
    <w:rsid w:val="007F30CB"/>
    <w:rsid w:val="007F3F82"/>
    <w:rsid w:val="007F5DCB"/>
    <w:rsid w:val="007F64E0"/>
    <w:rsid w:val="008021C0"/>
    <w:rsid w:val="0081365A"/>
    <w:rsid w:val="00816EB1"/>
    <w:rsid w:val="00820527"/>
    <w:rsid w:val="00820D6E"/>
    <w:rsid w:val="0082659D"/>
    <w:rsid w:val="00827DD0"/>
    <w:rsid w:val="008322AB"/>
    <w:rsid w:val="00832AB9"/>
    <w:rsid w:val="008436F6"/>
    <w:rsid w:val="00845121"/>
    <w:rsid w:val="00845AB7"/>
    <w:rsid w:val="00845AC8"/>
    <w:rsid w:val="00850CE5"/>
    <w:rsid w:val="00853286"/>
    <w:rsid w:val="00857E1A"/>
    <w:rsid w:val="0086336F"/>
    <w:rsid w:val="00864B3F"/>
    <w:rsid w:val="00866656"/>
    <w:rsid w:val="00866D89"/>
    <w:rsid w:val="00874F4C"/>
    <w:rsid w:val="00875324"/>
    <w:rsid w:val="0087633D"/>
    <w:rsid w:val="00883C79"/>
    <w:rsid w:val="00892381"/>
    <w:rsid w:val="00894748"/>
    <w:rsid w:val="008A2ADF"/>
    <w:rsid w:val="008A56E1"/>
    <w:rsid w:val="008A75CB"/>
    <w:rsid w:val="008B4B3A"/>
    <w:rsid w:val="008B6AD0"/>
    <w:rsid w:val="008C0D43"/>
    <w:rsid w:val="008C3DE1"/>
    <w:rsid w:val="008C6194"/>
    <w:rsid w:val="008E2FB1"/>
    <w:rsid w:val="008E4DCB"/>
    <w:rsid w:val="008E6143"/>
    <w:rsid w:val="00901AFD"/>
    <w:rsid w:val="0090363B"/>
    <w:rsid w:val="009051C8"/>
    <w:rsid w:val="00907DB1"/>
    <w:rsid w:val="009146AE"/>
    <w:rsid w:val="00914F1E"/>
    <w:rsid w:val="0091707A"/>
    <w:rsid w:val="00917103"/>
    <w:rsid w:val="009233FF"/>
    <w:rsid w:val="0092659D"/>
    <w:rsid w:val="0093477D"/>
    <w:rsid w:val="00936D16"/>
    <w:rsid w:val="00936F2B"/>
    <w:rsid w:val="009370B0"/>
    <w:rsid w:val="00941540"/>
    <w:rsid w:val="009440C2"/>
    <w:rsid w:val="009452A0"/>
    <w:rsid w:val="00962ED7"/>
    <w:rsid w:val="00965E2C"/>
    <w:rsid w:val="0096636C"/>
    <w:rsid w:val="0096758F"/>
    <w:rsid w:val="00967B4F"/>
    <w:rsid w:val="0097497D"/>
    <w:rsid w:val="009815EB"/>
    <w:rsid w:val="0099183F"/>
    <w:rsid w:val="009A1586"/>
    <w:rsid w:val="009A4B2A"/>
    <w:rsid w:val="009A6A36"/>
    <w:rsid w:val="009B2274"/>
    <w:rsid w:val="009B699B"/>
    <w:rsid w:val="009B7359"/>
    <w:rsid w:val="009C02B3"/>
    <w:rsid w:val="009C1B50"/>
    <w:rsid w:val="009C32FD"/>
    <w:rsid w:val="009C37CC"/>
    <w:rsid w:val="009D3134"/>
    <w:rsid w:val="009D733D"/>
    <w:rsid w:val="009E5079"/>
    <w:rsid w:val="009E7736"/>
    <w:rsid w:val="009F23AA"/>
    <w:rsid w:val="00A04F0C"/>
    <w:rsid w:val="00A0669B"/>
    <w:rsid w:val="00A21BE9"/>
    <w:rsid w:val="00A22763"/>
    <w:rsid w:val="00A23005"/>
    <w:rsid w:val="00A260EB"/>
    <w:rsid w:val="00A2657C"/>
    <w:rsid w:val="00A31F40"/>
    <w:rsid w:val="00A32C47"/>
    <w:rsid w:val="00A4687A"/>
    <w:rsid w:val="00A513DC"/>
    <w:rsid w:val="00A529A4"/>
    <w:rsid w:val="00A55C3C"/>
    <w:rsid w:val="00A5772C"/>
    <w:rsid w:val="00A60E66"/>
    <w:rsid w:val="00A626CA"/>
    <w:rsid w:val="00A62C6A"/>
    <w:rsid w:val="00A661C8"/>
    <w:rsid w:val="00A733AA"/>
    <w:rsid w:val="00A83C07"/>
    <w:rsid w:val="00A92FE8"/>
    <w:rsid w:val="00A93462"/>
    <w:rsid w:val="00A94BA2"/>
    <w:rsid w:val="00A95390"/>
    <w:rsid w:val="00A963F8"/>
    <w:rsid w:val="00AA1311"/>
    <w:rsid w:val="00AA227E"/>
    <w:rsid w:val="00AA3872"/>
    <w:rsid w:val="00AB036B"/>
    <w:rsid w:val="00AC1EA8"/>
    <w:rsid w:val="00AC1F07"/>
    <w:rsid w:val="00AC79D0"/>
    <w:rsid w:val="00AC7D60"/>
    <w:rsid w:val="00AD3294"/>
    <w:rsid w:val="00AE6625"/>
    <w:rsid w:val="00AE72C1"/>
    <w:rsid w:val="00AF2EDF"/>
    <w:rsid w:val="00AF6331"/>
    <w:rsid w:val="00B00AD9"/>
    <w:rsid w:val="00B01A30"/>
    <w:rsid w:val="00B07FD0"/>
    <w:rsid w:val="00B1036D"/>
    <w:rsid w:val="00B107AF"/>
    <w:rsid w:val="00B14E8F"/>
    <w:rsid w:val="00B15516"/>
    <w:rsid w:val="00B15978"/>
    <w:rsid w:val="00B165B9"/>
    <w:rsid w:val="00B20B46"/>
    <w:rsid w:val="00B21952"/>
    <w:rsid w:val="00B22629"/>
    <w:rsid w:val="00B22F8C"/>
    <w:rsid w:val="00B32F42"/>
    <w:rsid w:val="00B339A5"/>
    <w:rsid w:val="00B345F3"/>
    <w:rsid w:val="00B36ADB"/>
    <w:rsid w:val="00B46B70"/>
    <w:rsid w:val="00B51DF8"/>
    <w:rsid w:val="00B52BA9"/>
    <w:rsid w:val="00B531E3"/>
    <w:rsid w:val="00B53CB2"/>
    <w:rsid w:val="00B54A8C"/>
    <w:rsid w:val="00B55756"/>
    <w:rsid w:val="00B5593F"/>
    <w:rsid w:val="00B6449A"/>
    <w:rsid w:val="00B66132"/>
    <w:rsid w:val="00B75629"/>
    <w:rsid w:val="00B769E3"/>
    <w:rsid w:val="00B76FBB"/>
    <w:rsid w:val="00B94CC3"/>
    <w:rsid w:val="00BA162B"/>
    <w:rsid w:val="00BA33C1"/>
    <w:rsid w:val="00BA6814"/>
    <w:rsid w:val="00BB087D"/>
    <w:rsid w:val="00BB6BBE"/>
    <w:rsid w:val="00BC08A6"/>
    <w:rsid w:val="00BC1B5C"/>
    <w:rsid w:val="00BC670E"/>
    <w:rsid w:val="00BD2458"/>
    <w:rsid w:val="00BD5AB1"/>
    <w:rsid w:val="00BE15FC"/>
    <w:rsid w:val="00BE3E7E"/>
    <w:rsid w:val="00BE4CA6"/>
    <w:rsid w:val="00BE62DB"/>
    <w:rsid w:val="00BE7A71"/>
    <w:rsid w:val="00BF0CAA"/>
    <w:rsid w:val="00BF1EF4"/>
    <w:rsid w:val="00BF2EAA"/>
    <w:rsid w:val="00C01C56"/>
    <w:rsid w:val="00C026A7"/>
    <w:rsid w:val="00C17097"/>
    <w:rsid w:val="00C20AF6"/>
    <w:rsid w:val="00C23B7B"/>
    <w:rsid w:val="00C2599A"/>
    <w:rsid w:val="00C26CC5"/>
    <w:rsid w:val="00C27D7D"/>
    <w:rsid w:val="00C37B64"/>
    <w:rsid w:val="00C40FE7"/>
    <w:rsid w:val="00C419EC"/>
    <w:rsid w:val="00C444B6"/>
    <w:rsid w:val="00C504E0"/>
    <w:rsid w:val="00C51BB7"/>
    <w:rsid w:val="00C57B4A"/>
    <w:rsid w:val="00C60B34"/>
    <w:rsid w:val="00C65877"/>
    <w:rsid w:val="00C65C5A"/>
    <w:rsid w:val="00C660EF"/>
    <w:rsid w:val="00C67197"/>
    <w:rsid w:val="00C70E19"/>
    <w:rsid w:val="00C7264C"/>
    <w:rsid w:val="00C82408"/>
    <w:rsid w:val="00C86D8D"/>
    <w:rsid w:val="00C8787A"/>
    <w:rsid w:val="00C906EE"/>
    <w:rsid w:val="00CA0177"/>
    <w:rsid w:val="00CA11BE"/>
    <w:rsid w:val="00CA4D3E"/>
    <w:rsid w:val="00CA6D45"/>
    <w:rsid w:val="00CC4F36"/>
    <w:rsid w:val="00CC5E0B"/>
    <w:rsid w:val="00CC7C8F"/>
    <w:rsid w:val="00CD24C1"/>
    <w:rsid w:val="00CE21F1"/>
    <w:rsid w:val="00CE2B2A"/>
    <w:rsid w:val="00CE3B93"/>
    <w:rsid w:val="00CE77F1"/>
    <w:rsid w:val="00D053CA"/>
    <w:rsid w:val="00D06316"/>
    <w:rsid w:val="00D06675"/>
    <w:rsid w:val="00D07379"/>
    <w:rsid w:val="00D222BD"/>
    <w:rsid w:val="00D34E3B"/>
    <w:rsid w:val="00D365A3"/>
    <w:rsid w:val="00D37836"/>
    <w:rsid w:val="00D46E63"/>
    <w:rsid w:val="00D61CFC"/>
    <w:rsid w:val="00D642D2"/>
    <w:rsid w:val="00D652CE"/>
    <w:rsid w:val="00D701AD"/>
    <w:rsid w:val="00D71349"/>
    <w:rsid w:val="00D73E31"/>
    <w:rsid w:val="00D9370A"/>
    <w:rsid w:val="00D9407C"/>
    <w:rsid w:val="00D941FB"/>
    <w:rsid w:val="00D95EA6"/>
    <w:rsid w:val="00D96237"/>
    <w:rsid w:val="00DA0905"/>
    <w:rsid w:val="00DA1806"/>
    <w:rsid w:val="00DA56E5"/>
    <w:rsid w:val="00DA5E07"/>
    <w:rsid w:val="00DB27A7"/>
    <w:rsid w:val="00DB311D"/>
    <w:rsid w:val="00DB75BB"/>
    <w:rsid w:val="00DBD37D"/>
    <w:rsid w:val="00DC2E9C"/>
    <w:rsid w:val="00DC6B08"/>
    <w:rsid w:val="00DC6BA1"/>
    <w:rsid w:val="00DD3FD4"/>
    <w:rsid w:val="00DE011C"/>
    <w:rsid w:val="00DE4D0B"/>
    <w:rsid w:val="00DE5BCD"/>
    <w:rsid w:val="00DF19CE"/>
    <w:rsid w:val="00DF28CD"/>
    <w:rsid w:val="00DF3DA6"/>
    <w:rsid w:val="00E03724"/>
    <w:rsid w:val="00E04B82"/>
    <w:rsid w:val="00E12FD5"/>
    <w:rsid w:val="00E1757D"/>
    <w:rsid w:val="00E21086"/>
    <w:rsid w:val="00E2387A"/>
    <w:rsid w:val="00E23A5C"/>
    <w:rsid w:val="00E2765C"/>
    <w:rsid w:val="00E27D31"/>
    <w:rsid w:val="00E36A55"/>
    <w:rsid w:val="00E40A55"/>
    <w:rsid w:val="00E419D0"/>
    <w:rsid w:val="00E50E8C"/>
    <w:rsid w:val="00E51AE5"/>
    <w:rsid w:val="00E52B38"/>
    <w:rsid w:val="00E53554"/>
    <w:rsid w:val="00E60F19"/>
    <w:rsid w:val="00E624FD"/>
    <w:rsid w:val="00E65ECA"/>
    <w:rsid w:val="00E73317"/>
    <w:rsid w:val="00E74FBE"/>
    <w:rsid w:val="00E7636E"/>
    <w:rsid w:val="00E7793C"/>
    <w:rsid w:val="00E84BDC"/>
    <w:rsid w:val="00E8759F"/>
    <w:rsid w:val="00E9416B"/>
    <w:rsid w:val="00E9518F"/>
    <w:rsid w:val="00E96C06"/>
    <w:rsid w:val="00EA2154"/>
    <w:rsid w:val="00EA5422"/>
    <w:rsid w:val="00EB6728"/>
    <w:rsid w:val="00EC59E7"/>
    <w:rsid w:val="00ED034D"/>
    <w:rsid w:val="00EE41E8"/>
    <w:rsid w:val="00EE736D"/>
    <w:rsid w:val="00EF06CB"/>
    <w:rsid w:val="00EF1736"/>
    <w:rsid w:val="00EF2374"/>
    <w:rsid w:val="00EF6D24"/>
    <w:rsid w:val="00EF7FC3"/>
    <w:rsid w:val="00F02C3D"/>
    <w:rsid w:val="00F110AF"/>
    <w:rsid w:val="00F15106"/>
    <w:rsid w:val="00F16D2D"/>
    <w:rsid w:val="00F22EE3"/>
    <w:rsid w:val="00F27EF3"/>
    <w:rsid w:val="00F336A0"/>
    <w:rsid w:val="00F428A0"/>
    <w:rsid w:val="00F47E21"/>
    <w:rsid w:val="00F52F60"/>
    <w:rsid w:val="00F565A6"/>
    <w:rsid w:val="00F608C8"/>
    <w:rsid w:val="00F60E0A"/>
    <w:rsid w:val="00F61847"/>
    <w:rsid w:val="00F66F0E"/>
    <w:rsid w:val="00F76E12"/>
    <w:rsid w:val="00F94912"/>
    <w:rsid w:val="00F97165"/>
    <w:rsid w:val="00F97D24"/>
    <w:rsid w:val="00FA1FD2"/>
    <w:rsid w:val="00FA2918"/>
    <w:rsid w:val="00FA515F"/>
    <w:rsid w:val="00FA6749"/>
    <w:rsid w:val="00FB1A47"/>
    <w:rsid w:val="00FB5246"/>
    <w:rsid w:val="00FC0A06"/>
    <w:rsid w:val="00FC2799"/>
    <w:rsid w:val="00FC79E1"/>
    <w:rsid w:val="00FC7E56"/>
    <w:rsid w:val="00FD666A"/>
    <w:rsid w:val="00FE016B"/>
    <w:rsid w:val="00FE0BF7"/>
    <w:rsid w:val="00FE6B93"/>
    <w:rsid w:val="00FF06D9"/>
    <w:rsid w:val="00FF144B"/>
    <w:rsid w:val="00FF1F06"/>
    <w:rsid w:val="00FF3084"/>
    <w:rsid w:val="00FF32FA"/>
    <w:rsid w:val="00FF3E53"/>
    <w:rsid w:val="017BA71A"/>
    <w:rsid w:val="0466A0DE"/>
    <w:rsid w:val="0522BD80"/>
    <w:rsid w:val="0531FF0D"/>
    <w:rsid w:val="0643C7EA"/>
    <w:rsid w:val="066730A7"/>
    <w:rsid w:val="06ABF42D"/>
    <w:rsid w:val="09710611"/>
    <w:rsid w:val="0C41240B"/>
    <w:rsid w:val="0C8C18C6"/>
    <w:rsid w:val="0EE960C8"/>
    <w:rsid w:val="0F7040CA"/>
    <w:rsid w:val="0FF444F3"/>
    <w:rsid w:val="10EC7EF1"/>
    <w:rsid w:val="115D25F8"/>
    <w:rsid w:val="119F0F7E"/>
    <w:rsid w:val="11B3103C"/>
    <w:rsid w:val="11BFDFF5"/>
    <w:rsid w:val="12626878"/>
    <w:rsid w:val="12E710BF"/>
    <w:rsid w:val="13BEBFD1"/>
    <w:rsid w:val="1448118E"/>
    <w:rsid w:val="145874B7"/>
    <w:rsid w:val="1489549D"/>
    <w:rsid w:val="15A2584D"/>
    <w:rsid w:val="16320112"/>
    <w:rsid w:val="16C576EA"/>
    <w:rsid w:val="17B3C0D4"/>
    <w:rsid w:val="17CDD173"/>
    <w:rsid w:val="18FDA2B8"/>
    <w:rsid w:val="1A7AAF65"/>
    <w:rsid w:val="1E1A5738"/>
    <w:rsid w:val="1E853AA0"/>
    <w:rsid w:val="1F444A31"/>
    <w:rsid w:val="1FD56817"/>
    <w:rsid w:val="218C79A2"/>
    <w:rsid w:val="219E5B05"/>
    <w:rsid w:val="22C26D91"/>
    <w:rsid w:val="230AD004"/>
    <w:rsid w:val="2442E563"/>
    <w:rsid w:val="24A58084"/>
    <w:rsid w:val="26B9701A"/>
    <w:rsid w:val="26C42FDB"/>
    <w:rsid w:val="2BF35F00"/>
    <w:rsid w:val="2C09A4DC"/>
    <w:rsid w:val="2C22F6FF"/>
    <w:rsid w:val="2C9C4831"/>
    <w:rsid w:val="30BE9881"/>
    <w:rsid w:val="329E3BA8"/>
    <w:rsid w:val="34FC36D7"/>
    <w:rsid w:val="35D5DC6A"/>
    <w:rsid w:val="35E5969A"/>
    <w:rsid w:val="37514044"/>
    <w:rsid w:val="388DED5C"/>
    <w:rsid w:val="3B6446F1"/>
    <w:rsid w:val="3D207FFA"/>
    <w:rsid w:val="3D5B730B"/>
    <w:rsid w:val="3E4D419A"/>
    <w:rsid w:val="3F0D777D"/>
    <w:rsid w:val="3F389316"/>
    <w:rsid w:val="3F96953B"/>
    <w:rsid w:val="4387B5DE"/>
    <w:rsid w:val="43D76CC7"/>
    <w:rsid w:val="4483E709"/>
    <w:rsid w:val="44AA0B5B"/>
    <w:rsid w:val="44C5CDA1"/>
    <w:rsid w:val="45D4B023"/>
    <w:rsid w:val="45FF9106"/>
    <w:rsid w:val="4652001C"/>
    <w:rsid w:val="4AD6A176"/>
    <w:rsid w:val="4D49D598"/>
    <w:rsid w:val="4DE2D84D"/>
    <w:rsid w:val="4F54002E"/>
    <w:rsid w:val="50BBD9B3"/>
    <w:rsid w:val="5158DC3D"/>
    <w:rsid w:val="53063DC3"/>
    <w:rsid w:val="55C5CD8E"/>
    <w:rsid w:val="5608C4D7"/>
    <w:rsid w:val="565609C8"/>
    <w:rsid w:val="56FDD477"/>
    <w:rsid w:val="5AF1E35A"/>
    <w:rsid w:val="5BB0D913"/>
    <w:rsid w:val="5CA816F2"/>
    <w:rsid w:val="5DDE4023"/>
    <w:rsid w:val="5E147550"/>
    <w:rsid w:val="5E38C6B5"/>
    <w:rsid w:val="5FEFA1B3"/>
    <w:rsid w:val="6458641F"/>
    <w:rsid w:val="6663A418"/>
    <w:rsid w:val="66BC523F"/>
    <w:rsid w:val="67F95A2F"/>
    <w:rsid w:val="6A9CDE3F"/>
    <w:rsid w:val="6B5A593C"/>
    <w:rsid w:val="6D2E46DD"/>
    <w:rsid w:val="6DD1BA43"/>
    <w:rsid w:val="6FF320E2"/>
    <w:rsid w:val="713535A2"/>
    <w:rsid w:val="71BDFB94"/>
    <w:rsid w:val="77353A5C"/>
    <w:rsid w:val="79C024E0"/>
    <w:rsid w:val="79C1B76B"/>
    <w:rsid w:val="7EBAD209"/>
    <w:rsid w:val="7F989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15D941"/>
  <w15:chartTrackingRefBased/>
  <w15:docId w15:val="{AF9DD773-2222-4ACF-B52E-C5F8C0ACE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497D"/>
    <w:rPr>
      <w:sz w:val="24"/>
      <w:szCs w:val="24"/>
      <w:lang w:eastAsia="zh-TW"/>
    </w:rPr>
  </w:style>
  <w:style w:type="paragraph" w:styleId="Heading1">
    <w:name w:val="heading 1"/>
    <w:basedOn w:val="Normal"/>
    <w:next w:val="Normal"/>
    <w:qFormat/>
    <w:pPr>
      <w:keepNext/>
      <w:tabs>
        <w:tab w:val="left" w:pos="360"/>
      </w:tabs>
      <w:spacing w:line="200" w:lineRule="atLeast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360"/>
        <w:tab w:val="left" w:pos="1260"/>
      </w:tabs>
      <w:spacing w:line="180" w:lineRule="atLeast"/>
      <w:jc w:val="both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qFormat/>
    <w:pPr>
      <w:keepNext/>
      <w:tabs>
        <w:tab w:val="left" w:pos="540"/>
        <w:tab w:val="left" w:pos="1080"/>
      </w:tabs>
      <w:suppressAutoHyphens/>
      <w:spacing w:line="360" w:lineRule="auto"/>
      <w:jc w:val="both"/>
      <w:outlineLvl w:val="2"/>
    </w:pPr>
    <w:rPr>
      <w:b/>
      <w:bCs/>
      <w:spacing w:val="-2"/>
      <w:u w:val="single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tabs>
        <w:tab w:val="left" w:pos="360"/>
        <w:tab w:val="left" w:pos="900"/>
      </w:tabs>
      <w:suppressAutoHyphens/>
      <w:ind w:left="1440"/>
      <w:jc w:val="both"/>
    </w:pPr>
    <w:rPr>
      <w:spacing w:val="-2"/>
      <w:sz w:val="20"/>
      <w:szCs w:val="20"/>
      <w:lang w:val="en-GB"/>
    </w:rPr>
  </w:style>
  <w:style w:type="paragraph" w:styleId="Title">
    <w:name w:val="Title"/>
    <w:basedOn w:val="Normal"/>
    <w:qFormat/>
    <w:pPr>
      <w:spacing w:line="360" w:lineRule="auto"/>
      <w:jc w:val="center"/>
    </w:pPr>
    <w:rPr>
      <w:b/>
      <w:bCs/>
      <w:sz w:val="20"/>
      <w:szCs w:val="20"/>
      <w:u w:val="single"/>
    </w:rPr>
  </w:style>
  <w:style w:type="paragraph" w:styleId="BodyTextIndent">
    <w:name w:val="Body Text Indent"/>
    <w:basedOn w:val="Normal"/>
    <w:pPr>
      <w:tabs>
        <w:tab w:val="left" w:pos="360"/>
        <w:tab w:val="left" w:pos="900"/>
      </w:tabs>
      <w:suppressAutoHyphens/>
      <w:ind w:left="360"/>
      <w:jc w:val="both"/>
    </w:pPr>
    <w:rPr>
      <w:spacing w:val="-2"/>
      <w:lang w:val="en-GB"/>
    </w:rPr>
  </w:style>
  <w:style w:type="paragraph" w:styleId="BodyTextIndent2">
    <w:name w:val="Body Text Indent 2"/>
    <w:basedOn w:val="Normal"/>
    <w:pPr>
      <w:tabs>
        <w:tab w:val="left" w:pos="360"/>
        <w:tab w:val="left" w:pos="1260"/>
      </w:tabs>
      <w:spacing w:line="180" w:lineRule="atLeast"/>
      <w:ind w:left="360" w:hanging="360"/>
      <w:jc w:val="both"/>
    </w:pPr>
    <w:rPr>
      <w:sz w:val="20"/>
      <w:szCs w:val="20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styleId="BodyText">
    <w:name w:val="Body Text"/>
    <w:basedOn w:val="Normal"/>
    <w:pPr>
      <w:tabs>
        <w:tab w:val="left" w:pos="900"/>
      </w:tabs>
      <w:suppressAutoHyphens/>
      <w:jc w:val="both"/>
    </w:pPr>
    <w:rPr>
      <w:i/>
      <w:iCs/>
      <w:spacing w:val="-2"/>
      <w:lang w:val="en-GB"/>
    </w:rPr>
  </w:style>
  <w:style w:type="paragraph" w:styleId="BalloonText">
    <w:name w:val="Balloon Text"/>
    <w:basedOn w:val="Normal"/>
    <w:semiHidden/>
    <w:rsid w:val="00C658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878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65B9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E23A5C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23A5C"/>
    <w:rPr>
      <w:lang w:eastAsia="zh-TW"/>
    </w:rPr>
  </w:style>
  <w:style w:type="character" w:customStyle="1" w:styleId="CommentSubjectChar">
    <w:name w:val="Comment Subject Char"/>
    <w:basedOn w:val="CommentTextChar"/>
    <w:link w:val="CommentSubject"/>
    <w:rsid w:val="00E23A5C"/>
    <w:rPr>
      <w:b/>
      <w:bCs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C7264C"/>
    <w:rPr>
      <w:color w:val="808080"/>
    </w:rPr>
  </w:style>
  <w:style w:type="paragraph" w:styleId="Revision">
    <w:name w:val="Revision"/>
    <w:hidden/>
    <w:uiPriority w:val="99"/>
    <w:semiHidden/>
    <w:rsid w:val="00C23B7B"/>
    <w:rPr>
      <w:sz w:val="24"/>
      <w:szCs w:val="24"/>
      <w:lang w:eastAsia="zh-TW"/>
    </w:rPr>
  </w:style>
  <w:style w:type="paragraph" w:styleId="ListNumber2">
    <w:name w:val="List Number 2"/>
    <w:basedOn w:val="Normal"/>
    <w:rsid w:val="00C660EF"/>
    <w:pPr>
      <w:numPr>
        <w:numId w:val="17"/>
      </w:numPr>
    </w:pPr>
    <w:rPr>
      <w:szCs w:val="20"/>
      <w:lang w:eastAsia="zh-CN"/>
    </w:rPr>
  </w:style>
  <w:style w:type="character" w:customStyle="1" w:styleId="Style1">
    <w:name w:val="Style1"/>
    <w:basedOn w:val="DefaultParagraphFont"/>
    <w:uiPriority w:val="1"/>
    <w:rsid w:val="00DC2E9C"/>
    <w:rPr>
      <w:rFonts w:ascii="Times New Roman" w:hAnsi="Times New Roman"/>
      <w:sz w:val="2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50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38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pce.ar@cpce-polyu.edu.hk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28F501F7C154802A318FC84F130C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A567F-6ADA-4E4F-8767-C0C5420E082B}"/>
      </w:docPartPr>
      <w:docPartBody>
        <w:p w:rsidR="00377F17" w:rsidRDefault="0002066F" w:rsidP="0002066F">
          <w:pPr>
            <w:pStyle w:val="628F501F7C154802A318FC84F130CEAA2"/>
          </w:pPr>
          <w:r w:rsidRPr="006C3F3F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27FF"/>
    <w:rsid w:val="00005763"/>
    <w:rsid w:val="000173F5"/>
    <w:rsid w:val="0002066F"/>
    <w:rsid w:val="0004158A"/>
    <w:rsid w:val="000E5F54"/>
    <w:rsid w:val="000E7076"/>
    <w:rsid w:val="00113E86"/>
    <w:rsid w:val="001227FF"/>
    <w:rsid w:val="001E6830"/>
    <w:rsid w:val="00210485"/>
    <w:rsid w:val="00237476"/>
    <w:rsid w:val="0024153C"/>
    <w:rsid w:val="002751B5"/>
    <w:rsid w:val="00293E42"/>
    <w:rsid w:val="0029470B"/>
    <w:rsid w:val="002D4E05"/>
    <w:rsid w:val="002F433C"/>
    <w:rsid w:val="00322CA1"/>
    <w:rsid w:val="00376C1F"/>
    <w:rsid w:val="00377F17"/>
    <w:rsid w:val="0038793B"/>
    <w:rsid w:val="00391590"/>
    <w:rsid w:val="003A07CF"/>
    <w:rsid w:val="003B56F2"/>
    <w:rsid w:val="003F2715"/>
    <w:rsid w:val="004437E0"/>
    <w:rsid w:val="00494903"/>
    <w:rsid w:val="004B74B2"/>
    <w:rsid w:val="004D4778"/>
    <w:rsid w:val="004E4BA6"/>
    <w:rsid w:val="004E4DB8"/>
    <w:rsid w:val="004F6348"/>
    <w:rsid w:val="0050453A"/>
    <w:rsid w:val="00543A74"/>
    <w:rsid w:val="005565CD"/>
    <w:rsid w:val="005831EA"/>
    <w:rsid w:val="00584441"/>
    <w:rsid w:val="005A1FEF"/>
    <w:rsid w:val="005A411E"/>
    <w:rsid w:val="0066494D"/>
    <w:rsid w:val="00671EF3"/>
    <w:rsid w:val="006F4A8C"/>
    <w:rsid w:val="007146B3"/>
    <w:rsid w:val="0072721C"/>
    <w:rsid w:val="00741990"/>
    <w:rsid w:val="00764B9D"/>
    <w:rsid w:val="00775496"/>
    <w:rsid w:val="00793633"/>
    <w:rsid w:val="007D65BF"/>
    <w:rsid w:val="0082659D"/>
    <w:rsid w:val="00850CE5"/>
    <w:rsid w:val="00866D89"/>
    <w:rsid w:val="00891373"/>
    <w:rsid w:val="0089585F"/>
    <w:rsid w:val="008C0762"/>
    <w:rsid w:val="008D29DE"/>
    <w:rsid w:val="008E021C"/>
    <w:rsid w:val="008E36A3"/>
    <w:rsid w:val="008E6BE2"/>
    <w:rsid w:val="00906DDC"/>
    <w:rsid w:val="0093477D"/>
    <w:rsid w:val="00963EE0"/>
    <w:rsid w:val="0098106A"/>
    <w:rsid w:val="0099436C"/>
    <w:rsid w:val="009E34ED"/>
    <w:rsid w:val="00A042CF"/>
    <w:rsid w:val="00A04DC2"/>
    <w:rsid w:val="00A04F0C"/>
    <w:rsid w:val="00A21BE9"/>
    <w:rsid w:val="00A55973"/>
    <w:rsid w:val="00A654F7"/>
    <w:rsid w:val="00A92203"/>
    <w:rsid w:val="00A92F2F"/>
    <w:rsid w:val="00AC79D0"/>
    <w:rsid w:val="00AD328C"/>
    <w:rsid w:val="00B46E8C"/>
    <w:rsid w:val="00B542B5"/>
    <w:rsid w:val="00B5593F"/>
    <w:rsid w:val="00B64704"/>
    <w:rsid w:val="00B662F6"/>
    <w:rsid w:val="00B7048F"/>
    <w:rsid w:val="00B727B2"/>
    <w:rsid w:val="00BF752D"/>
    <w:rsid w:val="00C21614"/>
    <w:rsid w:val="00C221CF"/>
    <w:rsid w:val="00C65C5A"/>
    <w:rsid w:val="00C7504F"/>
    <w:rsid w:val="00CA29B3"/>
    <w:rsid w:val="00D0389D"/>
    <w:rsid w:val="00D10F2B"/>
    <w:rsid w:val="00D238CE"/>
    <w:rsid w:val="00D33141"/>
    <w:rsid w:val="00D35B22"/>
    <w:rsid w:val="00D838BB"/>
    <w:rsid w:val="00D921D2"/>
    <w:rsid w:val="00DE4D3C"/>
    <w:rsid w:val="00E87905"/>
    <w:rsid w:val="00F50510"/>
    <w:rsid w:val="00F76E12"/>
    <w:rsid w:val="00FC5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066F"/>
    <w:rPr>
      <w:color w:val="808080"/>
    </w:rPr>
  </w:style>
  <w:style w:type="paragraph" w:customStyle="1" w:styleId="628F501F7C154802A318FC84F130CEAA2">
    <w:name w:val="628F501F7C154802A318FC84F130CEAA2"/>
    <w:rsid w:val="0002066F"/>
    <w:pPr>
      <w:spacing w:after="0" w:line="240" w:lineRule="auto"/>
    </w:pPr>
    <w:rPr>
      <w:rFonts w:ascii="Times New Roman" w:eastAsia="新細明體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38E544C12B546BC672C04A6E8661C" ma:contentTypeVersion="19" ma:contentTypeDescription="Create a new document." ma:contentTypeScope="" ma:versionID="076ae833d0fcbcfe58b266277ae12720">
  <xsd:schema xmlns:xsd="http://www.w3.org/2001/XMLSchema" xmlns:xs="http://www.w3.org/2001/XMLSchema" xmlns:p="http://schemas.microsoft.com/office/2006/metadata/properties" xmlns:ns2="85872561-30a3-4ba7-a72e-a63ae9ae477d" xmlns:ns3="bcb69089-2bf1-44d6-b5b2-48c56533d599" targetNamespace="http://schemas.microsoft.com/office/2006/metadata/properties" ma:root="true" ma:fieldsID="0c697b720a7eb0a8f578cfe071eba62e" ns2:_="" ns3:_="">
    <xsd:import namespace="85872561-30a3-4ba7-a72e-a63ae9ae477d"/>
    <xsd:import namespace="bcb69089-2bf1-44d6-b5b2-48c56533d5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Copi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72561-30a3-4ba7-a72e-a63ae9ae47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216694c-fa8b-4d4e-9c9b-3927a6476a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  <xsd:element name="Copied" ma:index="26" nillable="true" ma:displayName="Copied" ma:default="1" ma:format="Dropdown" ma:internalName="Copi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69089-2bf1-44d6-b5b2-48c56533d5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86d587f-4ebf-44e7-b6d9-f45b840fae74}" ma:internalName="TaxCatchAll" ma:showField="CatchAllData" ma:web="bcb69089-2bf1-44d6-b5b2-48c56533d5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cb69089-2bf1-44d6-b5b2-48c56533d599" xsi:nil="true"/>
    <lcf76f155ced4ddcb4097134ff3c332f xmlns="85872561-30a3-4ba7-a72e-a63ae9ae477d">
      <Terms xmlns="http://schemas.microsoft.com/office/infopath/2007/PartnerControls"/>
    </lcf76f155ced4ddcb4097134ff3c332f>
    <Copied xmlns="85872561-30a3-4ba7-a72e-a63ae9ae477d">true</Copie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8CDE02-C7E4-4214-93A5-6AAF5069F6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872561-30a3-4ba7-a72e-a63ae9ae477d"/>
    <ds:schemaRef ds:uri="bcb69089-2bf1-44d6-b5b2-48c56533d5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056C95-9A19-4E50-9128-6C02F789481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EDBDE9-E1EC-4C0D-92CC-4877A811C203}">
  <ds:schemaRefs>
    <ds:schemaRef ds:uri="http://schemas.microsoft.com/office/2006/metadata/properties"/>
    <ds:schemaRef ds:uri="http://schemas.microsoft.com/office/infopath/2007/PartnerControls"/>
    <ds:schemaRef ds:uri="bcb69089-2bf1-44d6-b5b2-48c56533d599"/>
    <ds:schemaRef ds:uri="85872561-30a3-4ba7-a72e-a63ae9ae477d"/>
  </ds:schemaRefs>
</ds:datastoreItem>
</file>

<file path=customXml/itemProps4.xml><?xml version="1.0" encoding="utf-8"?>
<ds:datastoreItem xmlns:ds="http://schemas.openxmlformats.org/officeDocument/2006/customXml" ds:itemID="{3C74CDCD-0EC1-47FD-B974-8066F95DFA9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e261eb4-83bf-4585-8cc2-130d0188e081}" enabled="0" method="" siteId="{6e261eb4-83bf-4585-8cc2-130d0188e0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471</Words>
  <Characters>2687</Characters>
  <Application>Microsoft Office Word</Application>
  <DocSecurity>0</DocSecurity>
  <Lines>22</Lines>
  <Paragraphs>6</Paragraphs>
  <ScaleCrop>false</ScaleCrop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CE</dc:creator>
  <cp:keywords/>
  <cp:lastModifiedBy>Kinson Hung [CAR]</cp:lastModifiedBy>
  <cp:revision>39</cp:revision>
  <cp:lastPrinted>2022-01-27T10:05:00Z</cp:lastPrinted>
  <dcterms:created xsi:type="dcterms:W3CDTF">2025-01-12T08:30:00Z</dcterms:created>
  <dcterms:modified xsi:type="dcterms:W3CDTF">2025-11-28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638E544C12B546BC672C04A6E8661C</vt:lpwstr>
  </property>
  <property fmtid="{D5CDD505-2E9C-101B-9397-08002B2CF9AE}" pid="3" name="MediaServiceImageTags">
    <vt:lpwstr/>
  </property>
</Properties>
</file>